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96BB2" w14:textId="23643120" w:rsidR="00611669" w:rsidRDefault="009068B0" w:rsidP="009068B0">
      <w:pPr>
        <w:jc w:val="center"/>
        <w:rPr>
          <w:rFonts w:ascii="Trebuchet MS" w:hAnsi="Trebuchet MS"/>
          <w:b/>
          <w:color w:val="003399"/>
          <w:sz w:val="48"/>
        </w:rPr>
      </w:pPr>
      <w:r>
        <w:rPr>
          <w:rFonts w:ascii="Trebuchet MS" w:hAnsi="Trebuchet MS"/>
          <w:b/>
          <w:noProof/>
          <w:color w:val="003399"/>
          <w:sz w:val="48"/>
        </w:rPr>
        <w:drawing>
          <wp:inline distT="0" distB="0" distL="0" distR="0" wp14:anchorId="430F831E" wp14:editId="366A0A19">
            <wp:extent cx="3617595" cy="1428750"/>
            <wp:effectExtent l="0" t="0" r="1905" b="0"/>
            <wp:docPr id="1525245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503" cy="14334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E40022" w14:textId="77777777" w:rsidR="009068B0" w:rsidRDefault="009068B0" w:rsidP="009068B0">
      <w:pPr>
        <w:jc w:val="center"/>
        <w:rPr>
          <w:rFonts w:ascii="Trebuchet MS" w:hAnsi="Trebuchet MS"/>
          <w:b/>
          <w:color w:val="003399"/>
          <w:sz w:val="48"/>
        </w:rPr>
      </w:pPr>
    </w:p>
    <w:p w14:paraId="130A0858" w14:textId="5D0419EE" w:rsidR="006C6458" w:rsidRPr="009A6AF3" w:rsidRDefault="009068B0" w:rsidP="009068B0">
      <w:pPr>
        <w:jc w:val="center"/>
        <w:rPr>
          <w:rFonts w:ascii="Trebuchet MS" w:hAnsi="Trebuchet MS" w:cs="Times New Roman"/>
          <w:b/>
          <w:color w:val="003399"/>
          <w:sz w:val="44"/>
        </w:rPr>
      </w:pPr>
      <w:r w:rsidRPr="009A6AF3">
        <w:rPr>
          <w:rFonts w:ascii="Trebuchet MS" w:hAnsi="Trebuchet MS"/>
          <w:b/>
          <w:color w:val="003399"/>
          <w:sz w:val="48"/>
        </w:rPr>
        <w:t xml:space="preserve">Rotary </w:t>
      </w:r>
      <w:r w:rsidR="009A6AF3" w:rsidRPr="009A6AF3">
        <w:rPr>
          <w:rFonts w:ascii="Trebuchet MS" w:hAnsi="Trebuchet MS"/>
          <w:b/>
          <w:color w:val="003399"/>
          <w:sz w:val="48"/>
        </w:rPr>
        <w:t xml:space="preserve">District 5450 </w:t>
      </w:r>
      <w:r w:rsidR="006C6458" w:rsidRPr="009A6AF3">
        <w:rPr>
          <w:rFonts w:ascii="Trebuchet MS" w:hAnsi="Trebuchet MS"/>
          <w:b/>
          <w:color w:val="003399"/>
          <w:sz w:val="48"/>
        </w:rPr>
        <w:t>Scholarship</w:t>
      </w:r>
    </w:p>
    <w:p w14:paraId="7FC7DA35" w14:textId="77777777" w:rsidR="009C478E" w:rsidRPr="00803643" w:rsidRDefault="009C478E" w:rsidP="009C478E">
      <w:pPr>
        <w:rPr>
          <w:rFonts w:ascii="Times New Roman" w:hAnsi="Times New Roman" w:cs="Times New Roman"/>
          <w:sz w:val="16"/>
        </w:rPr>
      </w:pPr>
    </w:p>
    <w:p w14:paraId="664892EB" w14:textId="7BAC6BFE" w:rsidR="00FE2260" w:rsidRPr="006C6458" w:rsidRDefault="006C6458" w:rsidP="009068B0">
      <w:pPr>
        <w:jc w:val="center"/>
        <w:rPr>
          <w:rFonts w:cs="Times New Roman"/>
          <w:b/>
        </w:rPr>
      </w:pPr>
      <w:r w:rsidRPr="009A6AF3">
        <w:rPr>
          <w:rFonts w:cs="Times New Roman"/>
          <w:caps/>
          <w:sz w:val="42"/>
          <w:szCs w:val="42"/>
        </w:rPr>
        <w:t>20</w:t>
      </w:r>
      <w:r w:rsidR="00225B35">
        <w:rPr>
          <w:rFonts w:cs="Times New Roman"/>
          <w:caps/>
          <w:sz w:val="42"/>
          <w:szCs w:val="42"/>
        </w:rPr>
        <w:t>2</w:t>
      </w:r>
      <w:r w:rsidR="00747384">
        <w:rPr>
          <w:rFonts w:cs="Times New Roman"/>
          <w:caps/>
          <w:sz w:val="42"/>
          <w:szCs w:val="42"/>
        </w:rPr>
        <w:t>5</w:t>
      </w:r>
      <w:r w:rsidR="00741883">
        <w:rPr>
          <w:rFonts w:cs="Times New Roman"/>
          <w:caps/>
          <w:sz w:val="42"/>
          <w:szCs w:val="42"/>
        </w:rPr>
        <w:t>-20</w:t>
      </w:r>
      <w:r w:rsidR="00117429">
        <w:rPr>
          <w:rFonts w:cs="Times New Roman"/>
          <w:caps/>
          <w:sz w:val="42"/>
          <w:szCs w:val="42"/>
        </w:rPr>
        <w:t>2</w:t>
      </w:r>
      <w:r w:rsidR="00747384">
        <w:rPr>
          <w:rFonts w:cs="Times New Roman"/>
          <w:caps/>
          <w:sz w:val="42"/>
          <w:szCs w:val="42"/>
        </w:rPr>
        <w:t>6</w:t>
      </w:r>
      <w:r w:rsidR="00152C0C">
        <w:rPr>
          <w:rFonts w:cs="Times New Roman"/>
          <w:caps/>
          <w:sz w:val="42"/>
          <w:szCs w:val="42"/>
        </w:rPr>
        <w:t xml:space="preserve"> </w:t>
      </w:r>
      <w:r w:rsidR="00CB50B3" w:rsidRPr="00CB50B3">
        <w:rPr>
          <w:rFonts w:cs="Times New Roman"/>
          <w:caps/>
          <w:sz w:val="42"/>
          <w:szCs w:val="42"/>
        </w:rPr>
        <w:t>PREQUALIFICATIO</w:t>
      </w:r>
      <w:r w:rsidR="00CB50B3">
        <w:rPr>
          <w:rFonts w:cs="Times New Roman"/>
          <w:caps/>
          <w:sz w:val="42"/>
          <w:szCs w:val="42"/>
        </w:rPr>
        <w:t>N</w:t>
      </w:r>
      <w:r w:rsidR="00E70D55">
        <w:rPr>
          <w:rFonts w:cs="Times New Roman"/>
          <w:caps/>
          <w:sz w:val="42"/>
          <w:szCs w:val="42"/>
        </w:rPr>
        <w:t xml:space="preserve"> </w:t>
      </w:r>
      <w:r w:rsidR="000B5BC8" w:rsidRPr="009A6AF3">
        <w:rPr>
          <w:rFonts w:cs="Times New Roman"/>
          <w:caps/>
          <w:sz w:val="42"/>
          <w:szCs w:val="42"/>
        </w:rPr>
        <w:t>Application</w:t>
      </w:r>
    </w:p>
    <w:p w14:paraId="4E59FF80" w14:textId="77777777" w:rsidR="00B3712D" w:rsidRDefault="00B3712D" w:rsidP="0080628E">
      <w:pPr>
        <w:pStyle w:val="Heading1"/>
      </w:pPr>
    </w:p>
    <w:p w14:paraId="32D9DE3E" w14:textId="77777777" w:rsidR="0080628E" w:rsidRPr="00B16E63" w:rsidRDefault="0080628E" w:rsidP="0080628E">
      <w:pPr>
        <w:pStyle w:val="Heading1"/>
      </w:pPr>
      <w:r w:rsidRPr="00B16E63">
        <w:t xml:space="preserve">About the </w:t>
      </w:r>
      <w:r w:rsidRPr="00FE2260">
        <w:t>Program</w:t>
      </w:r>
    </w:p>
    <w:p w14:paraId="2FFD9317" w14:textId="636B0FD3" w:rsidR="009372FB" w:rsidRDefault="0080628E" w:rsidP="0080628E">
      <w:pPr>
        <w:jc w:val="both"/>
        <w:rPr>
          <w:rFonts w:cs="Times New Roman"/>
          <w:sz w:val="22"/>
          <w:szCs w:val="22"/>
        </w:rPr>
      </w:pPr>
      <w:r w:rsidRPr="00047351">
        <w:rPr>
          <w:rFonts w:cs="Times New Roman"/>
          <w:sz w:val="22"/>
          <w:szCs w:val="22"/>
        </w:rPr>
        <w:t xml:space="preserve">The Rotary District 5450 </w:t>
      </w:r>
      <w:r w:rsidR="00EF3E4F">
        <w:rPr>
          <w:rFonts w:cs="Times New Roman"/>
          <w:sz w:val="22"/>
          <w:szCs w:val="22"/>
        </w:rPr>
        <w:t>Rotary</w:t>
      </w:r>
      <w:r w:rsidRPr="00047351">
        <w:rPr>
          <w:rFonts w:cs="Times New Roman"/>
          <w:sz w:val="22"/>
          <w:szCs w:val="22"/>
        </w:rPr>
        <w:t xml:space="preserve"> Scholar Program provides $30,000 scholarship awards for graduate studies outside the USA.  </w:t>
      </w:r>
      <w:r w:rsidRPr="00134C4E">
        <w:rPr>
          <w:rFonts w:cs="Times New Roman"/>
          <w:sz w:val="22"/>
          <w:szCs w:val="22"/>
        </w:rPr>
        <w:t>Scholar</w:t>
      </w:r>
      <w:r>
        <w:rPr>
          <w:rFonts w:cs="Times New Roman"/>
          <w:sz w:val="22"/>
          <w:szCs w:val="22"/>
        </w:rPr>
        <w:t>s must commence studies between</w:t>
      </w:r>
      <w:r w:rsidRPr="00134C4E">
        <w:rPr>
          <w:rFonts w:cs="Times New Roman"/>
          <w:sz w:val="22"/>
          <w:szCs w:val="22"/>
        </w:rPr>
        <w:t xml:space="preserve"> July </w:t>
      </w:r>
      <w:r w:rsidR="00741883">
        <w:rPr>
          <w:rFonts w:cs="Times New Roman"/>
          <w:sz w:val="22"/>
          <w:szCs w:val="22"/>
        </w:rPr>
        <w:t>1, 20</w:t>
      </w:r>
      <w:r w:rsidR="009441B0">
        <w:rPr>
          <w:rFonts w:cs="Times New Roman"/>
          <w:sz w:val="22"/>
          <w:szCs w:val="22"/>
        </w:rPr>
        <w:t>2</w:t>
      </w:r>
      <w:r w:rsidR="00747384">
        <w:rPr>
          <w:rFonts w:cs="Times New Roman"/>
          <w:sz w:val="22"/>
          <w:szCs w:val="22"/>
        </w:rPr>
        <w:t>6</w:t>
      </w:r>
      <w:r w:rsidR="00881220">
        <w:rPr>
          <w:rFonts w:cs="Times New Roman"/>
          <w:sz w:val="22"/>
          <w:szCs w:val="22"/>
        </w:rPr>
        <w:t>,</w:t>
      </w:r>
      <w:r w:rsidRPr="00134C4E">
        <w:rPr>
          <w:rFonts w:cs="Times New Roman"/>
          <w:sz w:val="22"/>
          <w:szCs w:val="22"/>
        </w:rPr>
        <w:t xml:space="preserve"> and June</w:t>
      </w:r>
      <w:r w:rsidR="00741883">
        <w:rPr>
          <w:rFonts w:cs="Times New Roman"/>
          <w:sz w:val="22"/>
          <w:szCs w:val="22"/>
        </w:rPr>
        <w:t xml:space="preserve"> 30, 20</w:t>
      </w:r>
      <w:r w:rsidR="00117429">
        <w:rPr>
          <w:rFonts w:cs="Times New Roman"/>
          <w:sz w:val="22"/>
          <w:szCs w:val="22"/>
        </w:rPr>
        <w:t>2</w:t>
      </w:r>
      <w:r w:rsidR="00747384">
        <w:rPr>
          <w:rFonts w:cs="Times New Roman"/>
          <w:sz w:val="22"/>
          <w:szCs w:val="22"/>
        </w:rPr>
        <w:t>7</w:t>
      </w:r>
      <w:r w:rsidR="00881220">
        <w:rPr>
          <w:rFonts w:cs="Times New Roman"/>
          <w:sz w:val="22"/>
          <w:szCs w:val="22"/>
        </w:rPr>
        <w:t>,</w:t>
      </w:r>
      <w:r w:rsidRPr="00134C4E">
        <w:rPr>
          <w:rFonts w:cs="Times New Roman"/>
          <w:sz w:val="22"/>
          <w:szCs w:val="22"/>
        </w:rPr>
        <w:t xml:space="preserve"> and </w:t>
      </w:r>
      <w:proofErr w:type="gramStart"/>
      <w:r w:rsidRPr="00134C4E">
        <w:rPr>
          <w:rFonts w:cs="Times New Roman"/>
          <w:sz w:val="22"/>
          <w:szCs w:val="22"/>
        </w:rPr>
        <w:t>expend</w:t>
      </w:r>
      <w:proofErr w:type="gramEnd"/>
      <w:r w:rsidRPr="00134C4E">
        <w:rPr>
          <w:rFonts w:cs="Times New Roman"/>
          <w:sz w:val="22"/>
          <w:szCs w:val="22"/>
        </w:rPr>
        <w:t xml:space="preserve"> the scholarship funds within 12 months of starting studies</w:t>
      </w:r>
      <w:r>
        <w:rPr>
          <w:rFonts w:cs="Times New Roman"/>
          <w:sz w:val="22"/>
          <w:szCs w:val="22"/>
        </w:rPr>
        <w:t xml:space="preserve">. </w:t>
      </w:r>
    </w:p>
    <w:p w14:paraId="6C23B41E" w14:textId="77777777" w:rsidR="009372FB" w:rsidRDefault="009372FB" w:rsidP="0080628E">
      <w:pPr>
        <w:jc w:val="both"/>
        <w:rPr>
          <w:rFonts w:cs="Times New Roman"/>
          <w:sz w:val="22"/>
          <w:szCs w:val="22"/>
        </w:rPr>
      </w:pPr>
    </w:p>
    <w:p w14:paraId="6DABAB1D" w14:textId="50924E86" w:rsidR="00B3712D" w:rsidRDefault="0080628E" w:rsidP="009068B0">
      <w:pPr>
        <w:jc w:val="both"/>
        <w:rPr>
          <w:rFonts w:cs="Times New Roman"/>
          <w:sz w:val="22"/>
          <w:szCs w:val="22"/>
        </w:rPr>
      </w:pPr>
      <w:r w:rsidRPr="00047351">
        <w:rPr>
          <w:rFonts w:cs="Times New Roman"/>
          <w:sz w:val="22"/>
          <w:szCs w:val="22"/>
        </w:rPr>
        <w:t>Eligible applicants will have a demonstrated record of high academic achievement</w:t>
      </w:r>
      <w:r w:rsidR="00CA3D09">
        <w:rPr>
          <w:rFonts w:cs="Times New Roman"/>
          <w:sz w:val="22"/>
          <w:szCs w:val="22"/>
        </w:rPr>
        <w:t xml:space="preserve"> and a </w:t>
      </w:r>
      <w:r w:rsidR="00EE49EA">
        <w:rPr>
          <w:rFonts w:cs="Times New Roman"/>
          <w:sz w:val="22"/>
          <w:szCs w:val="22"/>
        </w:rPr>
        <w:t xml:space="preserve">reasonable </w:t>
      </w:r>
      <w:r w:rsidR="00EE49EA" w:rsidRPr="00EE49EA">
        <w:rPr>
          <w:rFonts w:cs="Times New Roman"/>
          <w:sz w:val="22"/>
          <w:szCs w:val="22"/>
        </w:rPr>
        <w:t xml:space="preserve">level of proficiency in the language of the </w:t>
      </w:r>
      <w:r w:rsidR="00375002">
        <w:rPr>
          <w:rFonts w:cs="Times New Roman"/>
          <w:sz w:val="22"/>
          <w:szCs w:val="22"/>
        </w:rPr>
        <w:t>region</w:t>
      </w:r>
      <w:r w:rsidR="00EE49EA">
        <w:rPr>
          <w:rFonts w:cs="Times New Roman"/>
          <w:sz w:val="22"/>
          <w:szCs w:val="22"/>
        </w:rPr>
        <w:t xml:space="preserve"> of study</w:t>
      </w:r>
      <w:r w:rsidR="00EE49EA" w:rsidRPr="00EE49EA">
        <w:rPr>
          <w:rFonts w:cs="Times New Roman"/>
          <w:sz w:val="22"/>
          <w:szCs w:val="22"/>
        </w:rPr>
        <w:t xml:space="preserve">.  </w:t>
      </w:r>
    </w:p>
    <w:p w14:paraId="5389E0D9" w14:textId="77777777" w:rsidR="009068B0" w:rsidRPr="009068B0" w:rsidRDefault="009068B0" w:rsidP="009068B0">
      <w:pPr>
        <w:jc w:val="both"/>
        <w:rPr>
          <w:rFonts w:cs="Times New Roman"/>
          <w:sz w:val="22"/>
          <w:szCs w:val="22"/>
        </w:rPr>
      </w:pPr>
    </w:p>
    <w:p w14:paraId="482F6A56" w14:textId="605E8133" w:rsidR="00EE49EA" w:rsidRDefault="00B3712D" w:rsidP="00EE49EA">
      <w:pPr>
        <w:pStyle w:val="Heading1"/>
      </w:pPr>
      <w:r>
        <w:t xml:space="preserve">Required </w:t>
      </w:r>
      <w:r w:rsidR="00EE49EA">
        <w:t>Areas of Focus</w:t>
      </w:r>
    </w:p>
    <w:p w14:paraId="55851351" w14:textId="05BA1007" w:rsidR="00B3712D" w:rsidRDefault="00EE49EA" w:rsidP="0080628E">
      <w:pPr>
        <w:jc w:val="both"/>
        <w:rPr>
          <w:rFonts w:cs="Times New Roman"/>
          <w:sz w:val="22"/>
          <w:szCs w:val="22"/>
        </w:rPr>
      </w:pPr>
      <w:r w:rsidRPr="00EE49EA">
        <w:rPr>
          <w:rFonts w:cs="Times New Roman"/>
          <w:sz w:val="22"/>
          <w:szCs w:val="22"/>
        </w:rPr>
        <w:t>In anticipation of The Rotary Foundation’s (TRF) 100</w:t>
      </w:r>
      <w:r w:rsidR="00881220">
        <w:rPr>
          <w:rFonts w:cs="Times New Roman"/>
          <w:sz w:val="22"/>
          <w:szCs w:val="22"/>
        </w:rPr>
        <w:t>th</w:t>
      </w:r>
      <w:r w:rsidRPr="00EE49EA">
        <w:rPr>
          <w:rFonts w:cs="Times New Roman"/>
          <w:sz w:val="22"/>
          <w:szCs w:val="22"/>
        </w:rPr>
        <w:t xml:space="preserve"> anniversary in 2017, the </w:t>
      </w:r>
      <w:r>
        <w:rPr>
          <w:rFonts w:cs="Times New Roman"/>
          <w:sz w:val="22"/>
          <w:szCs w:val="22"/>
        </w:rPr>
        <w:t xml:space="preserve">TRF </w:t>
      </w:r>
      <w:r w:rsidRPr="00EE49EA">
        <w:rPr>
          <w:rFonts w:cs="Times New Roman"/>
          <w:sz w:val="22"/>
          <w:szCs w:val="22"/>
        </w:rPr>
        <w:t xml:space="preserve">Trustees set out to develop a plan to move the </w:t>
      </w:r>
      <w:r>
        <w:rPr>
          <w:rFonts w:cs="Times New Roman"/>
          <w:sz w:val="22"/>
          <w:szCs w:val="22"/>
        </w:rPr>
        <w:t>f</w:t>
      </w:r>
      <w:r w:rsidRPr="00EE49EA">
        <w:rPr>
          <w:rFonts w:cs="Times New Roman"/>
          <w:sz w:val="22"/>
          <w:szCs w:val="22"/>
        </w:rPr>
        <w:t xml:space="preserve">oundation toward its second century of service. The plan, called the </w:t>
      </w:r>
      <w:r>
        <w:rPr>
          <w:rFonts w:cs="Times New Roman"/>
          <w:sz w:val="22"/>
          <w:szCs w:val="22"/>
        </w:rPr>
        <w:t xml:space="preserve">Future Vision Plan, focuses </w:t>
      </w:r>
      <w:r w:rsidR="00B3712D">
        <w:rPr>
          <w:rFonts w:cs="Times New Roman"/>
          <w:sz w:val="22"/>
          <w:szCs w:val="22"/>
        </w:rPr>
        <w:t>TRF-</w:t>
      </w:r>
      <w:r>
        <w:rPr>
          <w:rFonts w:cs="Times New Roman"/>
          <w:sz w:val="22"/>
          <w:szCs w:val="22"/>
        </w:rPr>
        <w:t>funded programs</w:t>
      </w:r>
      <w:r w:rsidRPr="00EE49EA">
        <w:rPr>
          <w:rFonts w:cs="Times New Roman"/>
          <w:sz w:val="22"/>
          <w:szCs w:val="22"/>
        </w:rPr>
        <w:t xml:space="preserve"> </w:t>
      </w:r>
      <w:r w:rsidR="00881220">
        <w:rPr>
          <w:rFonts w:cs="Times New Roman"/>
          <w:sz w:val="22"/>
          <w:szCs w:val="22"/>
        </w:rPr>
        <w:t>on</w:t>
      </w:r>
      <w:r>
        <w:rPr>
          <w:rFonts w:cs="Times New Roman"/>
          <w:sz w:val="22"/>
          <w:szCs w:val="22"/>
        </w:rPr>
        <w:t xml:space="preserve"> specific areas </w:t>
      </w:r>
      <w:r w:rsidRPr="00EE49EA">
        <w:rPr>
          <w:rFonts w:cs="Times New Roman"/>
          <w:sz w:val="22"/>
          <w:szCs w:val="22"/>
        </w:rPr>
        <w:t xml:space="preserve">where they will have the greatest impact by addressing priority world needs that are </w:t>
      </w:r>
      <w:r w:rsidR="00B3712D">
        <w:rPr>
          <w:rFonts w:cs="Times New Roman"/>
          <w:sz w:val="22"/>
          <w:szCs w:val="22"/>
        </w:rPr>
        <w:t xml:space="preserve">presently most </w:t>
      </w:r>
      <w:r w:rsidRPr="00EE49EA">
        <w:rPr>
          <w:rFonts w:cs="Times New Roman"/>
          <w:sz w:val="22"/>
          <w:szCs w:val="22"/>
        </w:rPr>
        <w:t>relevant to Rotarians</w:t>
      </w:r>
      <w:r>
        <w:rPr>
          <w:rFonts w:cs="Times New Roman"/>
          <w:sz w:val="22"/>
          <w:szCs w:val="22"/>
        </w:rPr>
        <w:t xml:space="preserve">.  </w:t>
      </w:r>
      <w:r w:rsidRPr="00EE49EA">
        <w:rPr>
          <w:rFonts w:cs="Times New Roman"/>
          <w:sz w:val="22"/>
          <w:szCs w:val="22"/>
        </w:rPr>
        <w:t xml:space="preserve"> </w:t>
      </w:r>
    </w:p>
    <w:p w14:paraId="39C5FBAE" w14:textId="77777777" w:rsidR="00B3712D" w:rsidRDefault="00B3712D" w:rsidP="0080628E">
      <w:pPr>
        <w:jc w:val="both"/>
        <w:rPr>
          <w:rFonts w:cs="Times New Roman"/>
          <w:sz w:val="22"/>
          <w:szCs w:val="22"/>
        </w:rPr>
      </w:pPr>
    </w:p>
    <w:p w14:paraId="6B2FB24F" w14:textId="4E059C88" w:rsidR="0080628E" w:rsidRDefault="00B3712D" w:rsidP="0080628E">
      <w:pPr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As a result, to be eligible for </w:t>
      </w:r>
      <w:r w:rsidR="004156AD">
        <w:rPr>
          <w:rFonts w:cs="Times New Roman"/>
          <w:sz w:val="22"/>
          <w:szCs w:val="22"/>
        </w:rPr>
        <w:t>a</w:t>
      </w:r>
      <w:r>
        <w:rPr>
          <w:rFonts w:cs="Times New Roman"/>
          <w:sz w:val="22"/>
          <w:szCs w:val="22"/>
        </w:rPr>
        <w:t xml:space="preserve"> Rotary District 5450 </w:t>
      </w:r>
      <w:r w:rsidR="00EF3E4F">
        <w:rPr>
          <w:rFonts w:cs="Times New Roman"/>
          <w:sz w:val="22"/>
          <w:szCs w:val="22"/>
        </w:rPr>
        <w:t>Rotary</w:t>
      </w:r>
      <w:r>
        <w:rPr>
          <w:rFonts w:cs="Times New Roman"/>
          <w:sz w:val="22"/>
          <w:szCs w:val="22"/>
        </w:rPr>
        <w:t xml:space="preserve"> Scholarship, </w:t>
      </w:r>
      <w:r w:rsidR="004156AD">
        <w:rPr>
          <w:rFonts w:cs="Times New Roman"/>
          <w:sz w:val="22"/>
          <w:szCs w:val="22"/>
        </w:rPr>
        <w:t>you</w:t>
      </w:r>
      <w:r>
        <w:rPr>
          <w:rFonts w:cs="Times New Roman"/>
          <w:sz w:val="22"/>
          <w:szCs w:val="22"/>
        </w:rPr>
        <w:t xml:space="preserve"> must have </w:t>
      </w:r>
      <w:r w:rsidRPr="00B3712D">
        <w:rPr>
          <w:rFonts w:cs="Times New Roman"/>
          <w:sz w:val="22"/>
          <w:szCs w:val="22"/>
        </w:rPr>
        <w:t>a background, intended graduate studies</w:t>
      </w:r>
      <w:r w:rsidR="00881220">
        <w:rPr>
          <w:rFonts w:cs="Times New Roman"/>
          <w:sz w:val="22"/>
          <w:szCs w:val="22"/>
        </w:rPr>
        <w:t>,</w:t>
      </w:r>
      <w:r w:rsidRPr="00B3712D">
        <w:rPr>
          <w:rFonts w:cs="Times New Roman"/>
          <w:sz w:val="22"/>
          <w:szCs w:val="22"/>
        </w:rPr>
        <w:t xml:space="preserve"> and future career plans related to at least one of the following focus areas</w:t>
      </w:r>
      <w:r w:rsidR="0080628E" w:rsidRPr="00047351">
        <w:rPr>
          <w:rFonts w:cs="Times New Roman"/>
          <w:sz w:val="22"/>
          <w:szCs w:val="22"/>
        </w:rPr>
        <w:t>:</w:t>
      </w:r>
    </w:p>
    <w:p w14:paraId="6DD05AAA" w14:textId="77777777" w:rsidR="00B3712D" w:rsidRPr="00047351" w:rsidRDefault="00B3712D" w:rsidP="0080628E">
      <w:pPr>
        <w:jc w:val="both"/>
        <w:rPr>
          <w:rFonts w:cs="Times New Roman"/>
          <w:sz w:val="22"/>
          <w:szCs w:val="22"/>
        </w:rPr>
      </w:pPr>
    </w:p>
    <w:p w14:paraId="1FD86CF9" w14:textId="77777777" w:rsidR="0080628E" w:rsidRPr="00047351" w:rsidRDefault="0080628E" w:rsidP="0080628E">
      <w:pPr>
        <w:rPr>
          <w:rFonts w:cs="Times New Roman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779072" behindDoc="0" locked="0" layoutInCell="1" allowOverlap="1" wp14:anchorId="2C70C6F9" wp14:editId="7D8E02A3">
            <wp:simplePos x="0" y="0"/>
            <wp:positionH relativeFrom="column">
              <wp:posOffset>379936</wp:posOffset>
            </wp:positionH>
            <wp:positionV relativeFrom="paragraph">
              <wp:posOffset>109220</wp:posOffset>
            </wp:positionV>
            <wp:extent cx="241540" cy="1576310"/>
            <wp:effectExtent l="0" t="0" r="6350" b="5080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008" t="29874" r="39683" b="23690"/>
                    <a:stretch/>
                  </pic:blipFill>
                  <pic:spPr bwMode="auto">
                    <a:xfrm>
                      <a:off x="0" y="0"/>
                      <a:ext cx="241540" cy="1576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D95211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Peace and Conflict Prevention/Resolution</w:t>
      </w:r>
    </w:p>
    <w:p w14:paraId="482E2633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Disease Prevention and Treatment</w:t>
      </w:r>
    </w:p>
    <w:p w14:paraId="2D7C4C11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Water and Sanitation</w:t>
      </w:r>
    </w:p>
    <w:p w14:paraId="147F0457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Maternal and Child Health</w:t>
      </w:r>
    </w:p>
    <w:p w14:paraId="67D6411D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Basic Education and Literacy</w:t>
      </w:r>
    </w:p>
    <w:p w14:paraId="218CE8A1" w14:textId="48F27B23" w:rsidR="0080628E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Economic and Community Development</w:t>
      </w:r>
    </w:p>
    <w:p w14:paraId="196AD1D2" w14:textId="32C7E783" w:rsidR="00C33358" w:rsidRPr="00C33358" w:rsidRDefault="00C33358" w:rsidP="00C33358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>
        <w:rPr>
          <w:rFonts w:cs="Times New Roman"/>
          <w:b/>
          <w:noProof/>
          <w:sz w:val="22"/>
          <w:szCs w:val="22"/>
        </w:rPr>
        <w:drawing>
          <wp:anchor distT="0" distB="0" distL="114300" distR="114300" simplePos="0" relativeHeight="251800576" behindDoc="0" locked="0" layoutInCell="1" allowOverlap="1" wp14:anchorId="4C9FBC63" wp14:editId="270AFD28">
            <wp:simplePos x="0" y="0"/>
            <wp:positionH relativeFrom="column">
              <wp:posOffset>422062</wp:posOffset>
            </wp:positionH>
            <wp:positionV relativeFrom="paragraph">
              <wp:posOffset>3175</wp:posOffset>
            </wp:positionV>
            <wp:extent cx="200237" cy="139700"/>
            <wp:effectExtent l="0" t="0" r="9525" b="0"/>
            <wp:wrapNone/>
            <wp:docPr id="14" name="Picture 14" descr="A picture containing text, plant,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plant, tre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1" cy="140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b/>
          <w:sz w:val="22"/>
          <w:szCs w:val="22"/>
        </w:rPr>
        <w:t>Supporting the Environment</w:t>
      </w:r>
    </w:p>
    <w:p w14:paraId="35C51BF7" w14:textId="77777777" w:rsidR="0080628E" w:rsidRPr="00047351" w:rsidRDefault="0080628E" w:rsidP="0080628E">
      <w:pPr>
        <w:rPr>
          <w:rFonts w:ascii="Times New Roman" w:hAnsi="Times New Roman" w:cs="Times New Roman"/>
          <w:color w:val="FF0000"/>
          <w:sz w:val="22"/>
          <w:szCs w:val="22"/>
        </w:rPr>
      </w:pPr>
    </w:p>
    <w:p w14:paraId="5B367BA3" w14:textId="77777777" w:rsidR="00B3712D" w:rsidRDefault="00B3712D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1A27F635" w14:textId="77777777" w:rsidR="003C5034" w:rsidRPr="006C6458" w:rsidRDefault="003C5034" w:rsidP="003C5034">
      <w:pPr>
        <w:pStyle w:val="Heading1"/>
      </w:pPr>
      <w:r w:rsidRPr="006C6458">
        <w:lastRenderedPageBreak/>
        <w:t>Timeline for Application Submission and Review</w:t>
      </w:r>
    </w:p>
    <w:p w14:paraId="0A1D1ED5" w14:textId="228E7E42" w:rsidR="003C5034" w:rsidRDefault="009D2206" w:rsidP="003C5034">
      <w:pPr>
        <w:pStyle w:val="ListParagraph"/>
        <w:numPr>
          <w:ilvl w:val="0"/>
          <w:numId w:val="23"/>
        </w:numPr>
        <w:spacing w:before="240" w:after="240"/>
        <w:contextualSpacing w:val="0"/>
        <w:jc w:val="both"/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October</w:t>
      </w:r>
      <w:r w:rsidR="009441B0">
        <w:rPr>
          <w:rFonts w:cs="Times New Roman"/>
          <w:b/>
          <w:sz w:val="22"/>
          <w:szCs w:val="22"/>
        </w:rPr>
        <w:t xml:space="preserve"> </w:t>
      </w:r>
      <w:r>
        <w:rPr>
          <w:rFonts w:cs="Times New Roman"/>
          <w:b/>
          <w:sz w:val="22"/>
          <w:szCs w:val="22"/>
        </w:rPr>
        <w:t>1</w:t>
      </w:r>
      <w:r w:rsidR="006D0CE6">
        <w:rPr>
          <w:rFonts w:cs="Times New Roman"/>
          <w:b/>
          <w:sz w:val="22"/>
          <w:szCs w:val="22"/>
        </w:rPr>
        <w:t>6</w:t>
      </w:r>
      <w:r w:rsidR="00741883">
        <w:rPr>
          <w:rFonts w:cs="Times New Roman"/>
          <w:b/>
          <w:sz w:val="22"/>
          <w:szCs w:val="22"/>
        </w:rPr>
        <w:t>, 20</w:t>
      </w:r>
      <w:r w:rsidR="00225B35">
        <w:rPr>
          <w:rFonts w:cs="Times New Roman"/>
          <w:b/>
          <w:sz w:val="22"/>
          <w:szCs w:val="22"/>
        </w:rPr>
        <w:t>2</w:t>
      </w:r>
      <w:r w:rsidR="00747384">
        <w:rPr>
          <w:rFonts w:cs="Times New Roman"/>
          <w:b/>
          <w:sz w:val="22"/>
          <w:szCs w:val="22"/>
        </w:rPr>
        <w:t>5</w:t>
      </w:r>
      <w:r w:rsidR="003C5034" w:rsidRPr="00A325D6">
        <w:rPr>
          <w:rFonts w:cs="Times New Roman"/>
          <w:b/>
          <w:sz w:val="22"/>
          <w:szCs w:val="22"/>
        </w:rPr>
        <w:t xml:space="preserve"> – Prequalification Application Deadline</w:t>
      </w:r>
    </w:p>
    <w:p w14:paraId="1A34811C" w14:textId="23A3FCD1" w:rsidR="003C5034" w:rsidRDefault="009D2206" w:rsidP="003C5034">
      <w:pPr>
        <w:pStyle w:val="ListParagraph"/>
        <w:numPr>
          <w:ilvl w:val="0"/>
          <w:numId w:val="23"/>
        </w:numPr>
        <w:spacing w:before="240" w:after="240"/>
        <w:contextualSpacing w:val="0"/>
        <w:jc w:val="both"/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November</w:t>
      </w:r>
      <w:r w:rsidR="00741883">
        <w:rPr>
          <w:rFonts w:cs="Times New Roman"/>
          <w:b/>
          <w:sz w:val="22"/>
          <w:szCs w:val="22"/>
        </w:rPr>
        <w:t xml:space="preserve"> </w:t>
      </w:r>
      <w:r>
        <w:rPr>
          <w:rFonts w:cs="Times New Roman"/>
          <w:b/>
          <w:sz w:val="22"/>
          <w:szCs w:val="22"/>
        </w:rPr>
        <w:t>1</w:t>
      </w:r>
      <w:r w:rsidR="006D0CE6">
        <w:rPr>
          <w:rFonts w:cs="Times New Roman"/>
          <w:b/>
          <w:sz w:val="22"/>
          <w:szCs w:val="22"/>
        </w:rPr>
        <w:t>7</w:t>
      </w:r>
      <w:r w:rsidR="00741883">
        <w:rPr>
          <w:rFonts w:cs="Times New Roman"/>
          <w:b/>
          <w:sz w:val="22"/>
          <w:szCs w:val="22"/>
        </w:rPr>
        <w:t>, 20</w:t>
      </w:r>
      <w:r w:rsidR="00225B35">
        <w:rPr>
          <w:rFonts w:cs="Times New Roman"/>
          <w:b/>
          <w:sz w:val="22"/>
          <w:szCs w:val="22"/>
        </w:rPr>
        <w:t>2</w:t>
      </w:r>
      <w:r w:rsidR="00747384">
        <w:rPr>
          <w:rFonts w:cs="Times New Roman"/>
          <w:b/>
          <w:sz w:val="22"/>
          <w:szCs w:val="22"/>
        </w:rPr>
        <w:t>5</w:t>
      </w:r>
      <w:r w:rsidR="009441B0">
        <w:rPr>
          <w:rFonts w:cs="Times New Roman"/>
          <w:b/>
          <w:sz w:val="22"/>
          <w:szCs w:val="22"/>
        </w:rPr>
        <w:t xml:space="preserve"> </w:t>
      </w:r>
      <w:r w:rsidR="003C5034">
        <w:rPr>
          <w:rFonts w:cs="Times New Roman"/>
          <w:b/>
          <w:sz w:val="22"/>
          <w:szCs w:val="22"/>
        </w:rPr>
        <w:t>– Complete Application Deadline</w:t>
      </w:r>
    </w:p>
    <w:p w14:paraId="6B49DDB2" w14:textId="09A1A966" w:rsidR="003C5034" w:rsidRPr="00A325D6" w:rsidRDefault="009D2206" w:rsidP="003C5034">
      <w:pPr>
        <w:pStyle w:val="ListParagraph"/>
        <w:numPr>
          <w:ilvl w:val="0"/>
          <w:numId w:val="23"/>
        </w:numPr>
        <w:spacing w:before="240" w:after="240"/>
        <w:contextualSpacing w:val="0"/>
        <w:jc w:val="both"/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December</w:t>
      </w:r>
      <w:r w:rsidR="009441B0">
        <w:rPr>
          <w:rFonts w:cs="Times New Roman"/>
          <w:b/>
          <w:sz w:val="22"/>
          <w:szCs w:val="22"/>
        </w:rPr>
        <w:t xml:space="preserve"> </w:t>
      </w:r>
      <w:r w:rsidR="00747384">
        <w:rPr>
          <w:rFonts w:cs="Times New Roman"/>
          <w:b/>
          <w:sz w:val="22"/>
          <w:szCs w:val="22"/>
        </w:rPr>
        <w:t>6</w:t>
      </w:r>
      <w:r w:rsidR="00741883">
        <w:rPr>
          <w:rFonts w:cs="Times New Roman"/>
          <w:b/>
          <w:sz w:val="22"/>
          <w:szCs w:val="22"/>
        </w:rPr>
        <w:t>, 20</w:t>
      </w:r>
      <w:r w:rsidR="00225B35">
        <w:rPr>
          <w:rFonts w:cs="Times New Roman"/>
          <w:b/>
          <w:sz w:val="22"/>
          <w:szCs w:val="22"/>
        </w:rPr>
        <w:t>2</w:t>
      </w:r>
      <w:r w:rsidR="00747384">
        <w:rPr>
          <w:rFonts w:cs="Times New Roman"/>
          <w:b/>
          <w:sz w:val="22"/>
          <w:szCs w:val="22"/>
        </w:rPr>
        <w:t>5</w:t>
      </w:r>
      <w:r w:rsidR="003C5034">
        <w:rPr>
          <w:rFonts w:cs="Times New Roman"/>
          <w:b/>
          <w:sz w:val="22"/>
          <w:szCs w:val="22"/>
        </w:rPr>
        <w:t xml:space="preserve"> – In-Person</w:t>
      </w:r>
      <w:r>
        <w:rPr>
          <w:rFonts w:cs="Times New Roman"/>
          <w:b/>
          <w:sz w:val="22"/>
          <w:szCs w:val="22"/>
        </w:rPr>
        <w:t>/Zoom</w:t>
      </w:r>
      <w:r w:rsidR="003C5034">
        <w:rPr>
          <w:rFonts w:cs="Times New Roman"/>
          <w:b/>
          <w:sz w:val="22"/>
          <w:szCs w:val="22"/>
        </w:rPr>
        <w:t xml:space="preserve"> Interviews</w:t>
      </w:r>
      <w:r w:rsidR="009441B0">
        <w:rPr>
          <w:rFonts w:cs="Times New Roman"/>
          <w:b/>
          <w:sz w:val="22"/>
          <w:szCs w:val="22"/>
        </w:rPr>
        <w:t xml:space="preserve"> (Exact Times and Location to be determined)</w:t>
      </w:r>
    </w:p>
    <w:p w14:paraId="1CA6341B" w14:textId="77777777" w:rsidR="00A325D6" w:rsidRDefault="00A325D6" w:rsidP="0080628E">
      <w:pPr>
        <w:jc w:val="both"/>
        <w:rPr>
          <w:rFonts w:cs="Times New Roman"/>
          <w:sz w:val="22"/>
          <w:szCs w:val="22"/>
          <w:u w:val="single"/>
        </w:rPr>
      </w:pPr>
    </w:p>
    <w:p w14:paraId="311D03B2" w14:textId="1D74A3ED" w:rsidR="004156AD" w:rsidRDefault="0080628E" w:rsidP="0080628E">
      <w:pPr>
        <w:jc w:val="both"/>
        <w:rPr>
          <w:rFonts w:cs="Times New Roman"/>
          <w:sz w:val="22"/>
          <w:szCs w:val="22"/>
        </w:rPr>
      </w:pPr>
      <w:r w:rsidRPr="00A325D6">
        <w:rPr>
          <w:rFonts w:cs="Times New Roman"/>
          <w:sz w:val="22"/>
          <w:szCs w:val="22"/>
        </w:rPr>
        <w:t xml:space="preserve">The </w:t>
      </w:r>
      <w:proofErr w:type="gramStart"/>
      <w:r w:rsidRPr="00A325D6">
        <w:rPr>
          <w:rFonts w:cs="Times New Roman"/>
          <w:sz w:val="22"/>
          <w:szCs w:val="22"/>
        </w:rPr>
        <w:t>District</w:t>
      </w:r>
      <w:proofErr w:type="gramEnd"/>
      <w:r w:rsidRPr="00A325D6">
        <w:rPr>
          <w:rFonts w:cs="Times New Roman"/>
          <w:sz w:val="22"/>
          <w:szCs w:val="22"/>
        </w:rPr>
        <w:t xml:space="preserve"> will be reviewing and approving Prequalification Applications </w:t>
      </w:r>
      <w:r w:rsidR="00753E97" w:rsidRPr="00A325D6">
        <w:rPr>
          <w:rFonts w:cs="Times New Roman"/>
          <w:sz w:val="22"/>
          <w:szCs w:val="22"/>
        </w:rPr>
        <w:t xml:space="preserve">until </w:t>
      </w:r>
      <w:r w:rsidR="009D2206">
        <w:rPr>
          <w:rFonts w:cs="Times New Roman"/>
          <w:sz w:val="22"/>
          <w:szCs w:val="22"/>
        </w:rPr>
        <w:t>October</w:t>
      </w:r>
      <w:r w:rsidR="00F66E34">
        <w:rPr>
          <w:rFonts w:cs="Times New Roman"/>
          <w:sz w:val="22"/>
          <w:szCs w:val="22"/>
        </w:rPr>
        <w:t xml:space="preserve"> </w:t>
      </w:r>
      <w:r w:rsidR="009D2206">
        <w:rPr>
          <w:rFonts w:cs="Times New Roman"/>
          <w:sz w:val="22"/>
          <w:szCs w:val="22"/>
        </w:rPr>
        <w:t>1</w:t>
      </w:r>
      <w:r w:rsidR="006D0CE6">
        <w:rPr>
          <w:rFonts w:cs="Times New Roman"/>
          <w:sz w:val="22"/>
          <w:szCs w:val="22"/>
        </w:rPr>
        <w:t>6</w:t>
      </w:r>
      <w:r w:rsidR="00F66E34">
        <w:rPr>
          <w:rFonts w:cs="Times New Roman"/>
          <w:sz w:val="22"/>
          <w:szCs w:val="22"/>
        </w:rPr>
        <w:t>, 20</w:t>
      </w:r>
      <w:r w:rsidR="00225B35">
        <w:rPr>
          <w:rFonts w:cs="Times New Roman"/>
          <w:sz w:val="22"/>
          <w:szCs w:val="22"/>
        </w:rPr>
        <w:t>2</w:t>
      </w:r>
      <w:r w:rsidR="00747384">
        <w:rPr>
          <w:rFonts w:cs="Times New Roman"/>
          <w:sz w:val="22"/>
          <w:szCs w:val="22"/>
        </w:rPr>
        <w:t>5</w:t>
      </w:r>
      <w:r w:rsidRPr="00A325D6">
        <w:rPr>
          <w:rFonts w:cs="Times New Roman"/>
          <w:sz w:val="22"/>
          <w:szCs w:val="22"/>
        </w:rPr>
        <w:t>.</w:t>
      </w:r>
      <w:r w:rsidRPr="00047351">
        <w:rPr>
          <w:rFonts w:cs="Times New Roman"/>
          <w:sz w:val="22"/>
          <w:szCs w:val="22"/>
        </w:rPr>
        <w:t xml:space="preserve">  </w:t>
      </w:r>
    </w:p>
    <w:p w14:paraId="0D38FCBB" w14:textId="77777777" w:rsidR="004156AD" w:rsidRDefault="004156AD" w:rsidP="0080628E">
      <w:pPr>
        <w:jc w:val="both"/>
        <w:rPr>
          <w:rFonts w:cs="Times New Roman"/>
          <w:sz w:val="22"/>
          <w:szCs w:val="22"/>
        </w:rPr>
      </w:pPr>
    </w:p>
    <w:p w14:paraId="1F4DE354" w14:textId="7D1AD650" w:rsidR="008C6B02" w:rsidRDefault="0080628E" w:rsidP="0080628E">
      <w:pPr>
        <w:jc w:val="both"/>
        <w:rPr>
          <w:rFonts w:cs="Times New Roman"/>
          <w:sz w:val="22"/>
          <w:szCs w:val="22"/>
        </w:rPr>
      </w:pPr>
      <w:r w:rsidRPr="00047351">
        <w:rPr>
          <w:rFonts w:cs="Times New Roman"/>
          <w:sz w:val="22"/>
          <w:szCs w:val="22"/>
        </w:rPr>
        <w:t xml:space="preserve">If your Prequalification Application is approved, you will be invited to complete and </w:t>
      </w:r>
      <w:r w:rsidR="00753E97">
        <w:rPr>
          <w:rFonts w:cs="Times New Roman"/>
          <w:sz w:val="22"/>
          <w:szCs w:val="22"/>
        </w:rPr>
        <w:t>submit a C</w:t>
      </w:r>
      <w:r w:rsidRPr="00047351">
        <w:rPr>
          <w:rFonts w:cs="Times New Roman"/>
          <w:sz w:val="22"/>
          <w:szCs w:val="22"/>
        </w:rPr>
        <w:t xml:space="preserve">omplete Application </w:t>
      </w:r>
      <w:r w:rsidR="001C247D">
        <w:rPr>
          <w:rFonts w:cs="Times New Roman"/>
          <w:sz w:val="22"/>
          <w:szCs w:val="22"/>
        </w:rPr>
        <w:t xml:space="preserve">which must be submitted </w:t>
      </w:r>
      <w:r w:rsidR="00741883">
        <w:rPr>
          <w:rFonts w:cs="Times New Roman"/>
          <w:sz w:val="22"/>
          <w:szCs w:val="22"/>
        </w:rPr>
        <w:t xml:space="preserve">no later than </w:t>
      </w:r>
      <w:r w:rsidR="009D2206">
        <w:rPr>
          <w:rFonts w:cs="Times New Roman"/>
          <w:sz w:val="22"/>
          <w:szCs w:val="22"/>
        </w:rPr>
        <w:t>November</w:t>
      </w:r>
      <w:r w:rsidR="00741883">
        <w:rPr>
          <w:rFonts w:cs="Times New Roman"/>
          <w:sz w:val="22"/>
          <w:szCs w:val="22"/>
        </w:rPr>
        <w:t xml:space="preserve"> </w:t>
      </w:r>
      <w:r w:rsidR="00F66E34">
        <w:rPr>
          <w:rFonts w:cs="Times New Roman"/>
          <w:sz w:val="22"/>
          <w:szCs w:val="22"/>
        </w:rPr>
        <w:t>1</w:t>
      </w:r>
      <w:r w:rsidR="006D0CE6">
        <w:rPr>
          <w:rFonts w:cs="Times New Roman"/>
          <w:sz w:val="22"/>
          <w:szCs w:val="22"/>
        </w:rPr>
        <w:t>7</w:t>
      </w:r>
      <w:r w:rsidR="00741883">
        <w:rPr>
          <w:rFonts w:cs="Times New Roman"/>
          <w:sz w:val="22"/>
          <w:szCs w:val="22"/>
        </w:rPr>
        <w:t>, 20</w:t>
      </w:r>
      <w:r w:rsidR="00225B35">
        <w:rPr>
          <w:rFonts w:cs="Times New Roman"/>
          <w:sz w:val="22"/>
          <w:szCs w:val="22"/>
        </w:rPr>
        <w:t>2</w:t>
      </w:r>
      <w:r w:rsidR="00747384">
        <w:rPr>
          <w:rFonts w:cs="Times New Roman"/>
          <w:sz w:val="22"/>
          <w:szCs w:val="22"/>
        </w:rPr>
        <w:t>5</w:t>
      </w:r>
      <w:r w:rsidR="008C6B02">
        <w:rPr>
          <w:rFonts w:cs="Times New Roman"/>
          <w:sz w:val="22"/>
          <w:szCs w:val="22"/>
        </w:rPr>
        <w:t xml:space="preserve">, including the following accompanying </w:t>
      </w:r>
      <w:r w:rsidRPr="00047351">
        <w:rPr>
          <w:rFonts w:cs="Times New Roman"/>
          <w:sz w:val="22"/>
          <w:szCs w:val="22"/>
        </w:rPr>
        <w:t>documents</w:t>
      </w:r>
      <w:r w:rsidR="008C6B02">
        <w:rPr>
          <w:rFonts w:cs="Times New Roman"/>
          <w:sz w:val="22"/>
          <w:szCs w:val="22"/>
        </w:rPr>
        <w:t>:</w:t>
      </w:r>
    </w:p>
    <w:p w14:paraId="0328A19A" w14:textId="43424622" w:rsidR="008C6B02" w:rsidRPr="008C6B02" w:rsidRDefault="008C6B02" w:rsidP="008C6B02">
      <w:pPr>
        <w:widowControl w:val="0"/>
        <w:numPr>
          <w:ilvl w:val="0"/>
          <w:numId w:val="23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sz w:val="22"/>
          <w:szCs w:val="22"/>
        </w:rPr>
      </w:pPr>
      <w:r w:rsidRPr="008C6B02">
        <w:rPr>
          <w:rFonts w:cs="Times New Roman"/>
          <w:sz w:val="22"/>
          <w:szCs w:val="22"/>
        </w:rPr>
        <w:t>Complete Scholarship Application </w:t>
      </w:r>
    </w:p>
    <w:p w14:paraId="48CC33DD" w14:textId="77777777" w:rsidR="008C6B02" w:rsidRPr="008C6B02" w:rsidRDefault="008C6B02" w:rsidP="008C6B02">
      <w:pPr>
        <w:widowControl w:val="0"/>
        <w:numPr>
          <w:ilvl w:val="0"/>
          <w:numId w:val="23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sz w:val="22"/>
          <w:szCs w:val="22"/>
        </w:rPr>
      </w:pPr>
      <w:r w:rsidRPr="008C6B02">
        <w:rPr>
          <w:rFonts w:cs="Times New Roman"/>
          <w:sz w:val="22"/>
          <w:szCs w:val="22"/>
        </w:rPr>
        <w:t>Personal Letter of Introduction</w:t>
      </w:r>
    </w:p>
    <w:p w14:paraId="5CEE717D" w14:textId="77777777" w:rsidR="008C6B02" w:rsidRPr="008C6B02" w:rsidRDefault="008C6B02" w:rsidP="008C6B02">
      <w:pPr>
        <w:widowControl w:val="0"/>
        <w:numPr>
          <w:ilvl w:val="0"/>
          <w:numId w:val="23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sz w:val="22"/>
          <w:szCs w:val="22"/>
        </w:rPr>
      </w:pPr>
      <w:r w:rsidRPr="008C6B02">
        <w:rPr>
          <w:rFonts w:cs="Times New Roman"/>
          <w:sz w:val="22"/>
          <w:szCs w:val="22"/>
        </w:rPr>
        <w:t>Academic Transcript (s)   </w:t>
      </w:r>
    </w:p>
    <w:p w14:paraId="4284AED6" w14:textId="77777777" w:rsidR="008C6B02" w:rsidRPr="008C6B02" w:rsidRDefault="008C6B02" w:rsidP="008C6B02">
      <w:pPr>
        <w:widowControl w:val="0"/>
        <w:numPr>
          <w:ilvl w:val="0"/>
          <w:numId w:val="23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sz w:val="22"/>
          <w:szCs w:val="22"/>
        </w:rPr>
      </w:pPr>
      <w:r w:rsidRPr="008C6B02">
        <w:rPr>
          <w:rFonts w:cs="Times New Roman"/>
          <w:sz w:val="22"/>
          <w:szCs w:val="22"/>
        </w:rPr>
        <w:t>Two Reference Letters Attesting to the Candidate’s Potential</w:t>
      </w:r>
    </w:p>
    <w:p w14:paraId="33313E1D" w14:textId="77777777" w:rsidR="008C6B02" w:rsidRDefault="008C6B02" w:rsidP="0080628E">
      <w:pPr>
        <w:jc w:val="both"/>
        <w:rPr>
          <w:rFonts w:cs="Times New Roman"/>
          <w:sz w:val="22"/>
          <w:szCs w:val="22"/>
        </w:rPr>
      </w:pPr>
    </w:p>
    <w:p w14:paraId="1E423CAD" w14:textId="6F255325" w:rsidR="0080628E" w:rsidRPr="00047351" w:rsidRDefault="00753E97" w:rsidP="0080628E">
      <w:pPr>
        <w:jc w:val="both"/>
        <w:rPr>
          <w:rFonts w:cs="Times New Roman"/>
          <w:sz w:val="22"/>
          <w:szCs w:val="22"/>
        </w:rPr>
      </w:pPr>
      <w:r w:rsidRPr="00753E97">
        <w:rPr>
          <w:rFonts w:cs="Times New Roman"/>
          <w:sz w:val="22"/>
          <w:szCs w:val="22"/>
        </w:rPr>
        <w:t>District</w:t>
      </w:r>
      <w:r>
        <w:rPr>
          <w:rFonts w:cs="Times New Roman"/>
          <w:sz w:val="22"/>
          <w:szCs w:val="22"/>
        </w:rPr>
        <w:t xml:space="preserve"> 5450</w:t>
      </w:r>
      <w:r w:rsidRPr="00753E97">
        <w:rPr>
          <w:rFonts w:cs="Times New Roman"/>
          <w:sz w:val="22"/>
          <w:szCs w:val="22"/>
        </w:rPr>
        <w:t xml:space="preserve"> will not, in any circumstance, review incomplete applications</w:t>
      </w:r>
      <w:r w:rsidR="001C247D">
        <w:rPr>
          <w:rFonts w:cs="Times New Roman"/>
          <w:sz w:val="22"/>
          <w:szCs w:val="22"/>
        </w:rPr>
        <w:t xml:space="preserve">.  If the </w:t>
      </w:r>
      <w:r w:rsidR="009441B0">
        <w:rPr>
          <w:rFonts w:cs="Times New Roman"/>
          <w:sz w:val="22"/>
          <w:szCs w:val="22"/>
        </w:rPr>
        <w:t>candidate’s</w:t>
      </w:r>
      <w:r w:rsidR="001C247D">
        <w:rPr>
          <w:rFonts w:cs="Times New Roman"/>
          <w:sz w:val="22"/>
          <w:szCs w:val="22"/>
        </w:rPr>
        <w:t xml:space="preserve"> full application is approved, an invitation for an in-person</w:t>
      </w:r>
      <w:r w:rsidR="009D2206">
        <w:rPr>
          <w:rFonts w:cs="Times New Roman"/>
          <w:sz w:val="22"/>
          <w:szCs w:val="22"/>
        </w:rPr>
        <w:t xml:space="preserve"> or zoom</w:t>
      </w:r>
      <w:r w:rsidR="001C247D">
        <w:rPr>
          <w:rFonts w:cs="Times New Roman"/>
          <w:sz w:val="22"/>
          <w:szCs w:val="22"/>
        </w:rPr>
        <w:t xml:space="preserve"> interview will be offered.  This interview will take place </w:t>
      </w:r>
      <w:r w:rsidRPr="00753E97">
        <w:rPr>
          <w:rFonts w:cs="Times New Roman"/>
          <w:sz w:val="22"/>
          <w:szCs w:val="22"/>
        </w:rPr>
        <w:t xml:space="preserve">on </w:t>
      </w:r>
      <w:r w:rsidR="009D2206">
        <w:rPr>
          <w:rFonts w:cs="Times New Roman"/>
          <w:sz w:val="22"/>
          <w:szCs w:val="22"/>
        </w:rPr>
        <w:t>December</w:t>
      </w:r>
      <w:r w:rsidR="009441B0">
        <w:rPr>
          <w:rFonts w:cs="Times New Roman"/>
          <w:sz w:val="22"/>
          <w:szCs w:val="22"/>
        </w:rPr>
        <w:t xml:space="preserve"> </w:t>
      </w:r>
      <w:r w:rsidR="00747384">
        <w:rPr>
          <w:rFonts w:cs="Times New Roman"/>
          <w:sz w:val="22"/>
          <w:szCs w:val="22"/>
        </w:rPr>
        <w:t>6</w:t>
      </w:r>
      <w:r w:rsidR="00741883">
        <w:rPr>
          <w:rFonts w:cs="Times New Roman"/>
          <w:sz w:val="22"/>
          <w:szCs w:val="22"/>
        </w:rPr>
        <w:t xml:space="preserve">, </w:t>
      </w:r>
      <w:r w:rsidR="00EF3E4F">
        <w:rPr>
          <w:rFonts w:cs="Times New Roman"/>
          <w:sz w:val="22"/>
          <w:szCs w:val="22"/>
        </w:rPr>
        <w:t>202</w:t>
      </w:r>
      <w:r w:rsidR="00747384">
        <w:rPr>
          <w:rFonts w:cs="Times New Roman"/>
          <w:sz w:val="22"/>
          <w:szCs w:val="22"/>
        </w:rPr>
        <w:t>5</w:t>
      </w:r>
      <w:r w:rsidR="00EF3E4F">
        <w:rPr>
          <w:rFonts w:cs="Times New Roman"/>
          <w:sz w:val="22"/>
          <w:szCs w:val="22"/>
        </w:rPr>
        <w:t>,</w:t>
      </w:r>
      <w:r w:rsidR="001C247D">
        <w:rPr>
          <w:rFonts w:cs="Times New Roman"/>
          <w:sz w:val="22"/>
          <w:szCs w:val="22"/>
        </w:rPr>
        <w:t xml:space="preserve"> in the Denver area.  T</w:t>
      </w:r>
      <w:r w:rsidR="00881220">
        <w:rPr>
          <w:rFonts w:cs="Times New Roman"/>
          <w:sz w:val="22"/>
          <w:szCs w:val="22"/>
        </w:rPr>
        <w:t>he t</w:t>
      </w:r>
      <w:r w:rsidR="001C247D">
        <w:rPr>
          <w:rFonts w:cs="Times New Roman"/>
          <w:sz w:val="22"/>
          <w:szCs w:val="22"/>
        </w:rPr>
        <w:t xml:space="preserve">ime and place </w:t>
      </w:r>
      <w:r w:rsidR="00881220">
        <w:rPr>
          <w:rFonts w:cs="Times New Roman"/>
          <w:sz w:val="22"/>
          <w:szCs w:val="22"/>
        </w:rPr>
        <w:t xml:space="preserve">are </w:t>
      </w:r>
      <w:r w:rsidR="001C247D">
        <w:rPr>
          <w:rFonts w:cs="Times New Roman"/>
          <w:sz w:val="22"/>
          <w:szCs w:val="22"/>
        </w:rPr>
        <w:t xml:space="preserve">to be announced in your invitation.  If a candidate cannot be available in person, a </w:t>
      </w:r>
      <w:r w:rsidR="00C33358">
        <w:rPr>
          <w:rFonts w:cs="Times New Roman"/>
          <w:sz w:val="22"/>
          <w:szCs w:val="22"/>
        </w:rPr>
        <w:t>face-to-face</w:t>
      </w:r>
      <w:r w:rsidR="001C247D">
        <w:rPr>
          <w:rFonts w:cs="Times New Roman"/>
          <w:sz w:val="22"/>
          <w:szCs w:val="22"/>
        </w:rPr>
        <w:t xml:space="preserve"> online interview can be arranged.  </w:t>
      </w:r>
    </w:p>
    <w:p w14:paraId="432417DC" w14:textId="77777777" w:rsidR="00CA3D09" w:rsidRDefault="00CA3D09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486E050C" w14:textId="42E415C6" w:rsidR="00E23513" w:rsidRDefault="009A2417" w:rsidP="00F70258">
      <w:pPr>
        <w:pStyle w:val="Heading1"/>
      </w:pPr>
      <w:r>
        <w:lastRenderedPageBreak/>
        <w:t>General Qualifications</w:t>
      </w:r>
    </w:p>
    <w:p w14:paraId="2C329A2B" w14:textId="460C1445" w:rsidR="00E11D50" w:rsidRDefault="00E11D50" w:rsidP="00E11D50">
      <w:pPr>
        <w:rPr>
          <w:sz w:val="22"/>
          <w:szCs w:val="22"/>
        </w:rPr>
      </w:pPr>
      <w:r w:rsidRPr="00E11D50">
        <w:rPr>
          <w:sz w:val="22"/>
          <w:szCs w:val="22"/>
        </w:rPr>
        <w:t xml:space="preserve">Please review each statement below and check </w:t>
      </w:r>
      <w:r w:rsidR="00E02265" w:rsidRPr="00165798">
        <w:rPr>
          <w:sz w:val="22"/>
          <w:szCs w:val="22"/>
          <w:u w:val="single"/>
        </w:rPr>
        <w:t>ALL</w:t>
      </w:r>
      <w:r w:rsidRPr="00E11D50">
        <w:rPr>
          <w:sz w:val="22"/>
          <w:szCs w:val="22"/>
        </w:rPr>
        <w:t xml:space="preserve"> that apply.</w:t>
      </w:r>
    </w:p>
    <w:p w14:paraId="4A6534C8" w14:textId="77777777" w:rsidR="00E11D50" w:rsidRDefault="00E11D50" w:rsidP="00E11D50">
      <w:pPr>
        <w:rPr>
          <w:sz w:val="22"/>
          <w:szCs w:val="22"/>
        </w:rPr>
      </w:pPr>
    </w:p>
    <w:tbl>
      <w:tblPr>
        <w:tblStyle w:val="TableGrid"/>
        <w:tblW w:w="875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"/>
        <w:gridCol w:w="8484"/>
      </w:tblGrid>
      <w:tr w:rsidR="009A2417" w14:paraId="45AFF03E" w14:textId="77777777" w:rsidTr="00E02265">
        <w:tc>
          <w:tcPr>
            <w:tcW w:w="450" w:type="dxa"/>
          </w:tcPr>
          <w:p w14:paraId="723B6893" w14:textId="3E878B93" w:rsidR="009A2417" w:rsidRPr="00E02265" w:rsidRDefault="009A2417" w:rsidP="00BB562C">
            <w:pPr>
              <w:pStyle w:val="BulletList"/>
              <w:numPr>
                <w:ilvl w:val="0"/>
                <w:numId w:val="0"/>
              </w:numPr>
              <w:spacing w:after="400"/>
              <w:rPr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3757F459" w14:textId="3AB204F9" w:rsidR="009A2417" w:rsidRDefault="009A2417" w:rsidP="0097150C">
            <w:pPr>
              <w:pStyle w:val="BulletList"/>
              <w:numPr>
                <w:ilvl w:val="0"/>
                <w:numId w:val="0"/>
              </w:numPr>
            </w:pPr>
            <w:r>
              <w:t xml:space="preserve">I have </w:t>
            </w:r>
            <w:r w:rsidR="008D725C">
              <w:t>(</w:t>
            </w:r>
            <w:r w:rsidR="00E02265">
              <w:t xml:space="preserve">1) </w:t>
            </w:r>
            <w:r w:rsidRPr="009A2417">
              <w:t>previous work experience</w:t>
            </w:r>
            <w:r w:rsidR="00CA3D09">
              <w:t>, volunteer experience</w:t>
            </w:r>
            <w:r w:rsidR="00881220">
              <w:t>,</w:t>
            </w:r>
            <w:r w:rsidR="00E02265">
              <w:t xml:space="preserve"> </w:t>
            </w:r>
            <w:r>
              <w:t>and/or education</w:t>
            </w:r>
            <w:r w:rsidR="008D725C">
              <w:t>;</w:t>
            </w:r>
            <w:r w:rsidR="00E02265">
              <w:t xml:space="preserve"> </w:t>
            </w:r>
            <w:r w:rsidR="008D725C">
              <w:t>(</w:t>
            </w:r>
            <w:r w:rsidR="00E02265">
              <w:t>2)</w:t>
            </w:r>
            <w:r w:rsidRPr="009A2417">
              <w:t xml:space="preserve"> i</w:t>
            </w:r>
            <w:r w:rsidR="008D725C">
              <w:t>ntended graduate degree studies;</w:t>
            </w:r>
            <w:r w:rsidRPr="009A2417">
              <w:t xml:space="preserve"> </w:t>
            </w:r>
            <w:r w:rsidR="008D725C">
              <w:t>AND</w:t>
            </w:r>
            <w:r w:rsidRPr="009A2417">
              <w:t xml:space="preserve"> </w:t>
            </w:r>
            <w:r w:rsidR="008D725C">
              <w:t>(</w:t>
            </w:r>
            <w:r w:rsidR="00E02265">
              <w:t xml:space="preserve">3) </w:t>
            </w:r>
            <w:r w:rsidRPr="009A2417">
              <w:t>future career plans</w:t>
            </w:r>
            <w:r w:rsidR="00F0388E">
              <w:t>,</w:t>
            </w:r>
            <w:r w:rsidRPr="009A2417">
              <w:t xml:space="preserve"> that are related to one of the </w:t>
            </w:r>
            <w:r w:rsidR="00747384">
              <w:t>7</w:t>
            </w:r>
            <w:r w:rsidRPr="009A2417">
              <w:t xml:space="preserve"> Areas of Focus established by Rotary International.  For further guidance, download:</w:t>
            </w:r>
            <w:r w:rsidR="0097150C">
              <w:t xml:space="preserve"> </w:t>
            </w:r>
            <w:r w:rsidR="00881220">
              <w:t>the</w:t>
            </w:r>
            <w:r w:rsidR="0097150C" w:rsidRPr="0097150C">
              <w:t xml:space="preserve"> </w:t>
            </w:r>
            <w:hyperlink r:id="rId12" w:history="1">
              <w:r w:rsidR="00747384" w:rsidRPr="00747384">
                <w:rPr>
                  <w:rStyle w:val="Hyperlink"/>
                </w:rPr>
                <w:t>http://www.rotary.org/ridocuments/en_pdf/fv_area_of_focus_policy_statements_en.pdf</w:t>
              </w:r>
            </w:hyperlink>
          </w:p>
        </w:tc>
      </w:tr>
      <w:tr w:rsidR="009A2417" w14:paraId="2CA3673E" w14:textId="77777777" w:rsidTr="00E02265">
        <w:tc>
          <w:tcPr>
            <w:tcW w:w="450" w:type="dxa"/>
          </w:tcPr>
          <w:p w14:paraId="4AEA665F" w14:textId="540E5BC5" w:rsidR="009A2417" w:rsidRPr="00E02265" w:rsidRDefault="008573B9" w:rsidP="00BB562C">
            <w:pPr>
              <w:spacing w:after="400"/>
              <w:rPr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09A0599C" w14:textId="7F1E8CCE" w:rsidR="000F07CB" w:rsidRDefault="008573B9" w:rsidP="0097150C">
            <w:pPr>
              <w:spacing w:after="200"/>
            </w:pPr>
            <w:r>
              <w:t>I plan to enroll in a graduate</w:t>
            </w:r>
            <w:r w:rsidR="00881220">
              <w:t>-</w:t>
            </w:r>
            <w:r>
              <w:t xml:space="preserve">level program commencing between </w:t>
            </w:r>
            <w:r w:rsidR="00E34B65">
              <w:t>July 1, 20</w:t>
            </w:r>
            <w:r w:rsidR="009441B0">
              <w:t>2</w:t>
            </w:r>
            <w:r w:rsidR="00747384">
              <w:t>6</w:t>
            </w:r>
            <w:r w:rsidR="00881220">
              <w:t>,</w:t>
            </w:r>
            <w:r w:rsidR="00E34B65">
              <w:t xml:space="preserve"> and June 30, 20</w:t>
            </w:r>
            <w:r w:rsidR="001C247D">
              <w:t>2</w:t>
            </w:r>
            <w:r w:rsidR="00747384">
              <w:t>7</w:t>
            </w:r>
            <w:r w:rsidR="00881220">
              <w:t>,</w:t>
            </w:r>
            <w:r w:rsidRPr="008573B9">
              <w:t xml:space="preserve"> and expend the scholarship funds within 12 months of starting </w:t>
            </w:r>
            <w:r w:rsidR="00881220">
              <w:t xml:space="preserve">my </w:t>
            </w:r>
            <w:r w:rsidRPr="008573B9">
              <w:t>studies</w:t>
            </w:r>
            <w:r>
              <w:t>.</w:t>
            </w:r>
          </w:p>
        </w:tc>
      </w:tr>
      <w:tr w:rsidR="0097150C" w14:paraId="1FADD242" w14:textId="77777777" w:rsidTr="00E02265">
        <w:tc>
          <w:tcPr>
            <w:tcW w:w="450" w:type="dxa"/>
          </w:tcPr>
          <w:p w14:paraId="461D3BE5" w14:textId="482D0099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6A8F89FE" w14:textId="4DA32E20" w:rsidR="0097150C" w:rsidRDefault="0097150C" w:rsidP="0097150C">
            <w:pPr>
              <w:spacing w:after="200"/>
            </w:pPr>
            <w:r>
              <w:t xml:space="preserve">My study institution </w:t>
            </w:r>
            <w:proofErr w:type="gramStart"/>
            <w:r>
              <w:t>is located in</w:t>
            </w:r>
            <w:proofErr w:type="gramEnd"/>
            <w:r>
              <w:t xml:space="preserve"> a geographic area that has a Rotary presence.  There are 3</w:t>
            </w:r>
            <w:r w:rsidR="00EF3E4F">
              <w:t>5</w:t>
            </w:r>
            <w:r>
              <w:t>,000</w:t>
            </w:r>
            <w:r w:rsidR="00EF3E4F">
              <w:t xml:space="preserve">+ </w:t>
            </w:r>
            <w:r>
              <w:t>Rotary clubs within 53</w:t>
            </w:r>
            <w:r w:rsidR="00EF3E4F">
              <w:t>5</w:t>
            </w:r>
            <w:r>
              <w:t xml:space="preserve"> Rotary districts around the world.  Despite this extensive reach, </w:t>
            </w:r>
            <w:r w:rsidR="00881220">
              <w:t>some parts of the world</w:t>
            </w:r>
            <w:r>
              <w:t xml:space="preserve"> do not have a formal Rotary presence due to security, safety</w:t>
            </w:r>
            <w:r w:rsidR="00881220">
              <w:t>,</w:t>
            </w:r>
            <w:r>
              <w:t xml:space="preserve"> or other issues.   For further guidance, see:  </w:t>
            </w:r>
            <w:hyperlink r:id="rId13" w:history="1">
              <w:r w:rsidRPr="009967F9">
                <w:rPr>
                  <w:rStyle w:val="Hyperlink"/>
                </w:rPr>
                <w:t>https://www.rotary.org/en/search/club-finder</w:t>
              </w:r>
            </w:hyperlink>
          </w:p>
        </w:tc>
      </w:tr>
      <w:tr w:rsidR="0097150C" w14:paraId="2ED64F47" w14:textId="77777777" w:rsidTr="00E02265">
        <w:tc>
          <w:tcPr>
            <w:tcW w:w="450" w:type="dxa"/>
          </w:tcPr>
          <w:p w14:paraId="5549285A" w14:textId="0AFCBE4E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729DE7E6" w14:textId="339A90CE" w:rsidR="0097150C" w:rsidRDefault="0097150C" w:rsidP="0097150C">
            <w:pPr>
              <w:spacing w:after="200"/>
            </w:pPr>
            <w:r>
              <w:t xml:space="preserve">I am </w:t>
            </w:r>
            <w:r w:rsidRPr="00364B1C">
              <w:t>NOT</w:t>
            </w:r>
            <w:r>
              <w:t xml:space="preserve"> </w:t>
            </w:r>
            <w:r w:rsidRPr="00364B1C">
              <w:t xml:space="preserve">(1) a Rotarian; (2) an employee of a club, district, or other Rotary entity, or of Rotary International; (3) the spouse, a lineal descendant (child or grandchild by blood or stepchild legally adopted or not), the spouse of a lineal descendant, or an ancestor (parent or grandparent by blood) of any person </w:t>
            </w:r>
            <w:r>
              <w:t>who has been in the foregoing two categories within the past three years.</w:t>
            </w:r>
          </w:p>
        </w:tc>
      </w:tr>
      <w:tr w:rsidR="0097150C" w14:paraId="6579C218" w14:textId="77777777" w:rsidTr="00E02265">
        <w:tc>
          <w:tcPr>
            <w:tcW w:w="450" w:type="dxa"/>
          </w:tcPr>
          <w:p w14:paraId="73632254" w14:textId="02A2872D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3D28E8DA" w14:textId="2346D90D" w:rsidR="0097150C" w:rsidRDefault="0097150C" w:rsidP="0097150C">
            <w:pPr>
              <w:spacing w:after="200"/>
            </w:pPr>
            <w:r>
              <w:t xml:space="preserve">I currently work in, attend school in, or am a resident of District 5450 (which spans certain municipalities and counties in central and eastern Colorado, USA).  For further guidance, see: </w:t>
            </w:r>
            <w:r w:rsidR="00747384" w:rsidRPr="00747384">
              <w:t>https://www.rotary5450.org/</w:t>
            </w:r>
          </w:p>
        </w:tc>
      </w:tr>
      <w:tr w:rsidR="0097150C" w14:paraId="1A0F7E99" w14:textId="77777777" w:rsidTr="00E02265">
        <w:tc>
          <w:tcPr>
            <w:tcW w:w="450" w:type="dxa"/>
          </w:tcPr>
          <w:p w14:paraId="0FC45BB4" w14:textId="29E4C8F5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7AFEBFC2" w14:textId="5FE75350" w:rsidR="0097150C" w:rsidRDefault="0097150C" w:rsidP="0097150C">
            <w:pPr>
              <w:spacing w:after="200"/>
            </w:pPr>
            <w:r>
              <w:t xml:space="preserve">I have, or will have, sufficient funds to cover any expenses throughout my </w:t>
            </w:r>
            <w:r w:rsidRPr="00364B1C">
              <w:t>scholarship time</w:t>
            </w:r>
            <w:r>
              <w:t xml:space="preserve"> that exceed US</w:t>
            </w:r>
            <w:r w:rsidR="006D0CE6">
              <w:t xml:space="preserve"> </w:t>
            </w:r>
            <w:r>
              <w:t>$30,000.</w:t>
            </w:r>
          </w:p>
        </w:tc>
      </w:tr>
      <w:tr w:rsidR="008C42D1" w14:paraId="7BCD7231" w14:textId="77777777" w:rsidTr="00E02265">
        <w:tc>
          <w:tcPr>
            <w:tcW w:w="450" w:type="dxa"/>
          </w:tcPr>
          <w:p w14:paraId="43A71D86" w14:textId="1DECDA15" w:rsidR="008C42D1" w:rsidRPr="00E02265" w:rsidRDefault="008C42D1" w:rsidP="00BB562C">
            <w:pPr>
              <w:spacing w:after="400"/>
              <w:rPr>
                <w:rFonts w:cs="Times New Roman"/>
                <w:color w:val="4F81BD" w:themeColor="accent1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7D247C9C" w14:textId="40FB5DEE" w:rsidR="008C42D1" w:rsidRDefault="008C42D1" w:rsidP="008C42D1">
            <w:pPr>
              <w:spacing w:after="200"/>
            </w:pPr>
            <w:r>
              <w:t xml:space="preserve">I will attend an </w:t>
            </w:r>
            <w:r w:rsidRPr="008C42D1">
              <w:t xml:space="preserve">orientation and work with </w:t>
            </w:r>
            <w:r>
              <w:t xml:space="preserve">a designated </w:t>
            </w:r>
            <w:r w:rsidRPr="008C42D1">
              <w:t>Scholar mentor</w:t>
            </w:r>
            <w:r>
              <w:t xml:space="preserve"> to prepare for my program </w:t>
            </w:r>
            <w:r w:rsidRPr="008C42D1">
              <w:t>before traveling.</w:t>
            </w:r>
          </w:p>
        </w:tc>
      </w:tr>
      <w:tr w:rsidR="0097150C" w14:paraId="43FEA81D" w14:textId="77777777" w:rsidTr="00E02265">
        <w:tc>
          <w:tcPr>
            <w:tcW w:w="450" w:type="dxa"/>
          </w:tcPr>
          <w:p w14:paraId="0EA5EFA1" w14:textId="31BD9A9A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0EE6B6C7" w14:textId="03C4E393" w:rsidR="0097150C" w:rsidRDefault="0097150C" w:rsidP="0097150C">
            <w:pPr>
              <w:spacing w:after="200"/>
            </w:pPr>
            <w:r>
              <w:t>I will endeavor</w:t>
            </w:r>
            <w:r w:rsidRPr="00F74F4F">
              <w:t xml:space="preserve"> to participate in a humanitarian project sponsored by the host </w:t>
            </w:r>
            <w:r>
              <w:t xml:space="preserve">Rotary </w:t>
            </w:r>
            <w:r w:rsidRPr="00F74F4F">
              <w:t>club</w:t>
            </w:r>
            <w:r>
              <w:t xml:space="preserve"> in my study region.</w:t>
            </w:r>
          </w:p>
        </w:tc>
      </w:tr>
      <w:tr w:rsidR="0097150C" w14:paraId="44EAA68E" w14:textId="77777777" w:rsidTr="00E02265">
        <w:tc>
          <w:tcPr>
            <w:tcW w:w="450" w:type="dxa"/>
          </w:tcPr>
          <w:p w14:paraId="71906DBF" w14:textId="4E596A1B" w:rsidR="0097150C" w:rsidRPr="00E02265" w:rsidRDefault="0097150C" w:rsidP="00BB562C">
            <w:pPr>
              <w:spacing w:after="400"/>
              <w:rPr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13BC779D" w14:textId="51E0CA0E" w:rsidR="0097150C" w:rsidRDefault="0097150C" w:rsidP="0097150C">
            <w:pPr>
              <w:spacing w:after="200"/>
            </w:pPr>
            <w:r>
              <w:t xml:space="preserve">Throughout my </w:t>
            </w:r>
            <w:r w:rsidRPr="00364B1C">
              <w:t>scholarship time</w:t>
            </w:r>
            <w:r>
              <w:t>, I will report my experiences no less than bi-weekly on an Internet blog.</w:t>
            </w:r>
          </w:p>
        </w:tc>
      </w:tr>
      <w:tr w:rsidR="0097150C" w14:paraId="03CA20C4" w14:textId="77777777" w:rsidTr="00E02265">
        <w:tc>
          <w:tcPr>
            <w:tcW w:w="450" w:type="dxa"/>
          </w:tcPr>
          <w:p w14:paraId="4184AF97" w14:textId="66459E80" w:rsidR="0097150C" w:rsidRPr="00E02265" w:rsidRDefault="0097150C" w:rsidP="00BB562C">
            <w:pPr>
              <w:spacing w:after="400"/>
              <w:rPr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79046023" w14:textId="4C393043" w:rsidR="0097150C" w:rsidRDefault="0097150C" w:rsidP="0097150C">
            <w:pPr>
              <w:spacing w:after="200"/>
            </w:pPr>
            <w:r>
              <w:t>I will</w:t>
            </w:r>
            <w:r w:rsidRPr="00364B1C">
              <w:t xml:space="preserve"> complete all required reports during and after </w:t>
            </w:r>
            <w:r>
              <w:t>my</w:t>
            </w:r>
            <w:r w:rsidRPr="00364B1C">
              <w:t xml:space="preserve"> scholarship time.</w:t>
            </w:r>
          </w:p>
        </w:tc>
      </w:tr>
    </w:tbl>
    <w:p w14:paraId="7CBEF508" w14:textId="16BDEDCA" w:rsidR="009A2417" w:rsidRPr="00B31B2D" w:rsidRDefault="00B31B2D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 w:rsidRPr="00B31B2D">
        <w:rPr>
          <w:b/>
          <w:sz w:val="22"/>
          <w:szCs w:val="22"/>
        </w:rPr>
        <w:t>I</w:t>
      </w:r>
      <w:r w:rsidR="00E11D50" w:rsidRPr="00B31B2D">
        <w:rPr>
          <w:b/>
          <w:sz w:val="22"/>
          <w:szCs w:val="22"/>
        </w:rPr>
        <w:t xml:space="preserve">f you did not check ALL items above, you are not eligible for the Rotary District 5450 </w:t>
      </w:r>
      <w:r w:rsidR="006D0CE6">
        <w:rPr>
          <w:b/>
          <w:sz w:val="22"/>
          <w:szCs w:val="22"/>
        </w:rPr>
        <w:t>Rotary</w:t>
      </w:r>
      <w:r w:rsidR="00E11D50" w:rsidRPr="00B31B2D">
        <w:rPr>
          <w:b/>
          <w:sz w:val="22"/>
          <w:szCs w:val="22"/>
        </w:rPr>
        <w:t xml:space="preserve"> Scholarship.</w:t>
      </w:r>
      <w:r w:rsidR="009A2417" w:rsidRPr="00B31B2D">
        <w:rPr>
          <w:b/>
        </w:rPr>
        <w:br w:type="page"/>
      </w:r>
    </w:p>
    <w:p w14:paraId="1D1B3541" w14:textId="634C2F49" w:rsidR="00F70258" w:rsidRDefault="001B6DF0" w:rsidP="00F70258">
      <w:pPr>
        <w:pStyle w:val="Heading1"/>
      </w:pPr>
      <w:r>
        <w:lastRenderedPageBreak/>
        <w:t>Applicant</w:t>
      </w:r>
      <w:r w:rsidR="00F70258">
        <w:t xml:space="preserve"> Profile</w:t>
      </w:r>
    </w:p>
    <w:p w14:paraId="2D095443" w14:textId="77777777" w:rsidR="00F70258" w:rsidRPr="003024C8" w:rsidRDefault="00F70258" w:rsidP="00F70258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b/>
          <w:sz w:val="22"/>
          <w:szCs w:val="22"/>
          <w:u w:val="single"/>
        </w:rPr>
        <w:t>Personal Information</w:t>
      </w:r>
    </w:p>
    <w:p w14:paraId="20FD1955" w14:textId="33D7EE2C" w:rsidR="003C3E3B" w:rsidRDefault="00C32533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A83B32F" wp14:editId="7D3959E1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4E3B11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3B32F" id="Rectangle 23" o:spid="_x0000_s1026" style="position:absolute;margin-left:107.4pt;margin-top:29.25pt;width:293pt;height:22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" fillcolor="white [3201]" strokecolor="#4f81bd [3204]" strokeweight="1pt">
                <v:textbox>
                  <w:txbxContent>
                    <w:p w14:paraId="104E3B11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6077A4" wp14:editId="26E6BEFB">
                <wp:simplePos x="0" y="0"/>
                <wp:positionH relativeFrom="column">
                  <wp:posOffset>1362872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7F1FDA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077A4" id="Rectangle 22" o:spid="_x0000_s1027" style="position:absolute;margin-left:107.3pt;margin-top:8pt;width:293pt;height:2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" fillcolor="white [3201]" strokecolor="#4f81bd [3204]" strokeweight="1pt">
                <v:textbox>
                  <w:txbxContent>
                    <w:p w14:paraId="2E7F1FDA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First name</w:t>
      </w:r>
      <w:r w:rsidR="003C3E3B">
        <w:rPr>
          <w:rFonts w:cs="Times New Roman"/>
          <w:sz w:val="22"/>
          <w:szCs w:val="22"/>
        </w:rPr>
        <w:t>:</w:t>
      </w:r>
      <w:r w:rsidR="003C3E3B" w:rsidRPr="003C3E3B">
        <w:rPr>
          <w:rFonts w:cs="Times New Roman"/>
          <w:sz w:val="22"/>
          <w:szCs w:val="22"/>
        </w:rPr>
        <w:t xml:space="preserve"> </w:t>
      </w:r>
    </w:p>
    <w:p w14:paraId="7BE3895D" w14:textId="6B72C430" w:rsidR="003C3E3B" w:rsidRPr="003C3E3B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AC30BD7" wp14:editId="64B5A0CD">
                <wp:simplePos x="0" y="0"/>
                <wp:positionH relativeFrom="column">
                  <wp:posOffset>1363507</wp:posOffset>
                </wp:positionH>
                <wp:positionV relativeFrom="paragraph">
                  <wp:posOffset>240665</wp:posOffset>
                </wp:positionV>
                <wp:extent cx="3721100" cy="285750"/>
                <wp:effectExtent l="0" t="0" r="1270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ACCED7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C30BD7" id="Rectangle 24" o:spid="_x0000_s1028" style="position:absolute;margin-left:107.35pt;margin-top:18.95pt;width:293pt;height:22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" fillcolor="white [3201]" strokecolor="#4f81bd [3204]" strokeweight="1pt">
                <v:textbox>
                  <w:txbxContent>
                    <w:p w14:paraId="2BACCED7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Family n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ab/>
      </w:r>
    </w:p>
    <w:p w14:paraId="6319B822" w14:textId="18D34EA8" w:rsidR="003C3E3B" w:rsidRDefault="00997725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71FE981" wp14:editId="5FE0192E">
                <wp:simplePos x="0" y="0"/>
                <wp:positionH relativeFrom="column">
                  <wp:posOffset>1365885</wp:posOffset>
                </wp:positionH>
                <wp:positionV relativeFrom="paragraph">
                  <wp:posOffset>243678</wp:posOffset>
                </wp:positionV>
                <wp:extent cx="1275907" cy="285750"/>
                <wp:effectExtent l="0" t="0" r="19685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907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01FAE" w14:textId="378D3A5E" w:rsidR="00997725" w:rsidRPr="00B74245" w:rsidRDefault="0099781F" w:rsidP="00997725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1FE981" id="Rectangle 42" o:spid="_x0000_s1029" style="position:absolute;margin-left:107.55pt;margin-top:19.2pt;width:100.45pt;height:22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" fillcolor="white [3201]" strokecolor="#4f81bd [3204]" strokeweight="1pt">
                <v:textbox>
                  <w:txbxContent>
                    <w:p w14:paraId="0DA01FAE" w14:textId="378D3A5E" w:rsidR="00997725" w:rsidRPr="00B74245" w:rsidRDefault="0099781F" w:rsidP="00997725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3C3E3B">
        <w:rPr>
          <w:rFonts w:cs="Times New Roman"/>
          <w:sz w:val="22"/>
          <w:szCs w:val="22"/>
        </w:rPr>
        <w:t>Citizenship:</w:t>
      </w:r>
    </w:p>
    <w:p w14:paraId="44E8EEDA" w14:textId="39F57697" w:rsidR="00997725" w:rsidRPr="003C3E3B" w:rsidRDefault="00997725" w:rsidP="00997725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ate of Birth:</w:t>
      </w:r>
    </w:p>
    <w:p w14:paraId="30F5AFCC" w14:textId="748D6D25" w:rsidR="003C3E3B" w:rsidRPr="003C3E3B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Gender</w:t>
      </w:r>
      <w:r>
        <w:rPr>
          <w:rFonts w:cs="Times New Roman"/>
          <w:sz w:val="22"/>
          <w:szCs w:val="22"/>
        </w:rPr>
        <w:t>:</w:t>
      </w:r>
      <w:r w:rsidR="00555511">
        <w:rPr>
          <w:rFonts w:cs="Times New Roman"/>
          <w:sz w:val="22"/>
          <w:szCs w:val="22"/>
        </w:rPr>
        <w:tab/>
      </w:r>
      <w:r w:rsidR="00C32533">
        <w:rPr>
          <w:rFonts w:cs="Times New Roman"/>
          <w:sz w:val="22"/>
          <w:szCs w:val="22"/>
        </w:rPr>
        <w:tab/>
      </w:r>
      <w:r w:rsidR="00FB4355" w:rsidRPr="00E02265">
        <w:rPr>
          <w:rFonts w:cs="Times New Roman"/>
          <w:color w:val="4F81BD" w:themeColor="accent1"/>
          <w:szCs w:val="22"/>
        </w:rPr>
        <w:sym w:font="Wingdings" w:char="F071"/>
      </w:r>
      <w:r w:rsidR="00555511" w:rsidRPr="00555511">
        <w:rPr>
          <w:rFonts w:cs="Times New Roman"/>
          <w:color w:val="4F81BD" w:themeColor="accent1"/>
          <w:sz w:val="22"/>
          <w:szCs w:val="22"/>
        </w:rPr>
        <w:t xml:space="preserve"> </w:t>
      </w:r>
      <w:r w:rsidR="00555511">
        <w:rPr>
          <w:rFonts w:cs="Times New Roman"/>
          <w:sz w:val="22"/>
          <w:szCs w:val="22"/>
        </w:rPr>
        <w:t xml:space="preserve">Male    </w:t>
      </w:r>
      <w:r w:rsidR="00002139">
        <w:rPr>
          <w:rFonts w:cs="Times New Roman"/>
          <w:sz w:val="22"/>
          <w:szCs w:val="22"/>
        </w:rPr>
        <w:t xml:space="preserve"> </w:t>
      </w:r>
      <w:r w:rsidR="00555511">
        <w:rPr>
          <w:rFonts w:cs="Times New Roman"/>
          <w:sz w:val="22"/>
          <w:szCs w:val="22"/>
        </w:rPr>
        <w:t xml:space="preserve"> </w:t>
      </w:r>
      <w:r w:rsidR="00FB4355" w:rsidRPr="00E02265">
        <w:rPr>
          <w:rFonts w:cs="Times New Roman"/>
          <w:color w:val="4F81BD" w:themeColor="accent1"/>
          <w:szCs w:val="22"/>
        </w:rPr>
        <w:sym w:font="Wingdings" w:char="F071"/>
      </w:r>
      <w:r w:rsidR="00002139">
        <w:rPr>
          <w:rFonts w:cs="Times New Roman"/>
          <w:color w:val="4F81BD" w:themeColor="accent1"/>
          <w:sz w:val="22"/>
          <w:szCs w:val="22"/>
        </w:rPr>
        <w:t xml:space="preserve"> </w:t>
      </w:r>
      <w:r w:rsidR="00555511">
        <w:rPr>
          <w:rFonts w:cs="Times New Roman"/>
          <w:sz w:val="22"/>
          <w:szCs w:val="22"/>
        </w:rPr>
        <w:t>Female</w:t>
      </w:r>
    </w:p>
    <w:p w14:paraId="5C65FEF2" w14:textId="1BD98F48" w:rsidR="003C3E3B" w:rsidRPr="003024C8" w:rsidRDefault="00FA1922" w:rsidP="003C3E3B">
      <w:pPr>
        <w:tabs>
          <w:tab w:val="left" w:pos="450"/>
        </w:tabs>
        <w:spacing w:before="200" w:after="200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307F279" wp14:editId="0C64F55A">
                <wp:simplePos x="0" y="0"/>
                <wp:positionH relativeFrom="column">
                  <wp:posOffset>1370330</wp:posOffset>
                </wp:positionH>
                <wp:positionV relativeFrom="paragraph">
                  <wp:posOffset>418938</wp:posOffset>
                </wp:positionV>
                <wp:extent cx="3720465" cy="285750"/>
                <wp:effectExtent l="0" t="0" r="1333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667B4" w14:textId="77777777" w:rsidR="00B2654A" w:rsidRPr="00B74245" w:rsidRDefault="00B2654A" w:rsidP="00B2654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7F279" id="Rectangle 27" o:spid="_x0000_s1030" style="position:absolute;margin-left:107.9pt;margin-top:33pt;width:292.95pt;height:22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" fillcolor="white [3201]" strokecolor="#4f81bd [3204]" strokeweight="1pt">
                <v:textbox>
                  <w:txbxContent>
                    <w:p w14:paraId="290667B4" w14:textId="77777777" w:rsidR="00B2654A" w:rsidRPr="00B74245" w:rsidRDefault="00B2654A" w:rsidP="00B2654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D2728">
        <w:rPr>
          <w:rFonts w:cs="Times New Roman"/>
          <w:b/>
          <w:sz w:val="22"/>
          <w:szCs w:val="22"/>
          <w:u w:val="single"/>
        </w:rPr>
        <w:br/>
      </w:r>
      <w:r w:rsidR="004D4DAB" w:rsidRPr="003024C8">
        <w:rPr>
          <w:rFonts w:cs="Times New Roman"/>
          <w:b/>
          <w:sz w:val="22"/>
          <w:szCs w:val="22"/>
          <w:u w:val="single"/>
        </w:rPr>
        <w:t>Contact Information</w:t>
      </w:r>
    </w:p>
    <w:p w14:paraId="257020AB" w14:textId="15D22875" w:rsidR="003C3E3B" w:rsidRPr="003C3E3B" w:rsidRDefault="00B2654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C2355B6" wp14:editId="3E6D211D">
                <wp:simplePos x="0" y="0"/>
                <wp:positionH relativeFrom="column">
                  <wp:posOffset>1365412</wp:posOffset>
                </wp:positionH>
                <wp:positionV relativeFrom="paragraph">
                  <wp:posOffset>250190</wp:posOffset>
                </wp:positionV>
                <wp:extent cx="3721100" cy="606056"/>
                <wp:effectExtent l="0" t="0" r="12700" b="2286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60605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65DA43" w14:textId="77777777" w:rsidR="00D82B10" w:rsidRPr="00B74245" w:rsidRDefault="00D82B10" w:rsidP="00D82B10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2355B6" id="Rectangle 26" o:spid="_x0000_s1031" style="position:absolute;margin-left:107.5pt;margin-top:19.7pt;width:293pt;height:47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" fillcolor="white [3201]" strokecolor="#4f81bd [3204]" strokeweight="1pt">
                <v:textbox>
                  <w:txbxContent>
                    <w:p w14:paraId="6865DA43" w14:textId="77777777" w:rsidR="00D82B10" w:rsidRPr="00B74245" w:rsidRDefault="00D82B10" w:rsidP="00D82B10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Email address</w:t>
      </w:r>
      <w:r w:rsidR="004D4DAB">
        <w:rPr>
          <w:rFonts w:cs="Times New Roman"/>
          <w:sz w:val="22"/>
          <w:szCs w:val="22"/>
        </w:rPr>
        <w:t>:</w:t>
      </w:r>
    </w:p>
    <w:p w14:paraId="2CBDDAB9" w14:textId="148E00DA" w:rsidR="004D4DAB" w:rsidRDefault="00B2654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4213F4C" wp14:editId="7B9C3C1C">
                <wp:simplePos x="0" y="0"/>
                <wp:positionH relativeFrom="column">
                  <wp:posOffset>1365412</wp:posOffset>
                </wp:positionH>
                <wp:positionV relativeFrom="paragraph">
                  <wp:posOffset>565785</wp:posOffset>
                </wp:positionV>
                <wp:extent cx="3721011" cy="285750"/>
                <wp:effectExtent l="0" t="0" r="1333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011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08E480" w14:textId="77777777" w:rsidR="004D4DAB" w:rsidRPr="00B74245" w:rsidRDefault="004D4DAB" w:rsidP="004D4DA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13F4C" id="Rectangle 25" o:spid="_x0000_s1032" style="position:absolute;margin-left:107.5pt;margin-top:44.55pt;width:293pt;height:22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" fillcolor="white [3201]" strokecolor="#4f81bd [3204]" strokeweight="1pt">
                <v:textbox>
                  <w:txbxContent>
                    <w:p w14:paraId="7108E480" w14:textId="77777777" w:rsidR="004D4DAB" w:rsidRPr="00B74245" w:rsidRDefault="004D4DAB" w:rsidP="004D4DA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82B10">
        <w:rPr>
          <w:rFonts w:cs="Times New Roman"/>
          <w:sz w:val="22"/>
          <w:szCs w:val="22"/>
        </w:rPr>
        <w:t xml:space="preserve">Street address or P.O. </w:t>
      </w:r>
      <w:r w:rsidR="00D82B10">
        <w:rPr>
          <w:rFonts w:cs="Times New Roman"/>
          <w:sz w:val="22"/>
          <w:szCs w:val="22"/>
        </w:rPr>
        <w:br/>
        <w:t xml:space="preserve">box, </w:t>
      </w:r>
      <w:r w:rsidR="003C3E3B" w:rsidRPr="003C3E3B">
        <w:rPr>
          <w:rFonts w:cs="Times New Roman"/>
          <w:sz w:val="22"/>
          <w:szCs w:val="22"/>
        </w:rPr>
        <w:t>Sui</w:t>
      </w:r>
      <w:r w:rsidR="00D82B10">
        <w:rPr>
          <w:rFonts w:cs="Times New Roman"/>
          <w:sz w:val="22"/>
          <w:szCs w:val="22"/>
        </w:rPr>
        <w:t xml:space="preserve">te, unit, </w:t>
      </w:r>
      <w:r w:rsidR="00D82B10">
        <w:rPr>
          <w:rFonts w:cs="Times New Roman"/>
          <w:sz w:val="22"/>
          <w:szCs w:val="22"/>
        </w:rPr>
        <w:br/>
        <w:t>building, floor, etc:</w:t>
      </w:r>
    </w:p>
    <w:p w14:paraId="59A20E58" w14:textId="0F0A25AC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890ACB5" wp14:editId="33BAF190">
                <wp:simplePos x="0" y="0"/>
                <wp:positionH relativeFrom="column">
                  <wp:posOffset>1365412</wp:posOffset>
                </wp:positionH>
                <wp:positionV relativeFrom="paragraph">
                  <wp:posOffset>234315</wp:posOffset>
                </wp:positionV>
                <wp:extent cx="2030730" cy="285750"/>
                <wp:effectExtent l="0" t="0" r="2667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E09538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0ACB5" id="Rectangle 28" o:spid="_x0000_s1033" style="position:absolute;margin-left:107.5pt;margin-top:18.45pt;width:159.9pt;height:22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" fillcolor="white [3201]" strokecolor="#4f81bd [3204]" strokeweight="1pt">
                <v:textbox>
                  <w:txbxContent>
                    <w:p w14:paraId="13E09538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ity</w:t>
      </w:r>
      <w:r w:rsidR="00B2654A">
        <w:rPr>
          <w:rFonts w:cs="Times New Roman"/>
          <w:sz w:val="22"/>
          <w:szCs w:val="22"/>
        </w:rPr>
        <w:t>:</w:t>
      </w:r>
    </w:p>
    <w:p w14:paraId="390D3816" w14:textId="5D678F9C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D3AD6C0" wp14:editId="25D1F0AA">
                <wp:simplePos x="0" y="0"/>
                <wp:positionH relativeFrom="column">
                  <wp:posOffset>1365412</wp:posOffset>
                </wp:positionH>
                <wp:positionV relativeFrom="paragraph">
                  <wp:posOffset>230505</wp:posOffset>
                </wp:positionV>
                <wp:extent cx="2030819" cy="285750"/>
                <wp:effectExtent l="0" t="0" r="2667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819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5E6B8E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AD6C0" id="Rectangle 29" o:spid="_x0000_s1034" style="position:absolute;margin-left:107.5pt;margin-top:18.15pt;width:159.9pt;height:22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" fillcolor="white [3201]" strokecolor="#4f81bd [3204]" strokeweight="1pt">
                <v:textbox>
                  <w:txbxContent>
                    <w:p w14:paraId="615E6B8E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Postal code</w:t>
      </w:r>
      <w:r>
        <w:rPr>
          <w:rFonts w:cs="Times New Roman"/>
          <w:sz w:val="22"/>
          <w:szCs w:val="22"/>
        </w:rPr>
        <w:t>:</w:t>
      </w:r>
    </w:p>
    <w:p w14:paraId="4B2D6FF8" w14:textId="2A50640B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7BFADE" wp14:editId="0E3CBCD2">
                <wp:simplePos x="0" y="0"/>
                <wp:positionH relativeFrom="column">
                  <wp:posOffset>1366520</wp:posOffset>
                </wp:positionH>
                <wp:positionV relativeFrom="paragraph">
                  <wp:posOffset>221142</wp:posOffset>
                </wp:positionV>
                <wp:extent cx="2030730" cy="285750"/>
                <wp:effectExtent l="0" t="0" r="2667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E6926F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BFADE" id="Rectangle 30" o:spid="_x0000_s1035" style="position:absolute;margin-left:107.6pt;margin-top:17.4pt;width:159.9pt;height:2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" fillcolor="white [3201]" strokecolor="#4f81bd [3204]" strokeweight="1pt">
                <v:textbox>
                  <w:txbxContent>
                    <w:p w14:paraId="0BE6926F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ountry</w:t>
      </w:r>
      <w:r>
        <w:rPr>
          <w:rFonts w:cs="Times New Roman"/>
          <w:sz w:val="22"/>
          <w:szCs w:val="22"/>
        </w:rPr>
        <w:t>:</w:t>
      </w:r>
    </w:p>
    <w:p w14:paraId="292D5DFA" w14:textId="2A6BBE54" w:rsidR="003C3E3B" w:rsidRPr="003C3E3B" w:rsidRDefault="00C32533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237866F" wp14:editId="1E63FA73">
                <wp:simplePos x="0" y="0"/>
                <wp:positionH relativeFrom="column">
                  <wp:posOffset>1368898</wp:posOffset>
                </wp:positionH>
                <wp:positionV relativeFrom="paragraph">
                  <wp:posOffset>209550</wp:posOffset>
                </wp:positionV>
                <wp:extent cx="2030730" cy="285750"/>
                <wp:effectExtent l="0" t="0" r="2667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154DFF" w14:textId="77777777" w:rsidR="00C32533" w:rsidRPr="00B74245" w:rsidRDefault="00C32533" w:rsidP="00C32533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7866F" id="Rectangle 31" o:spid="_x0000_s1036" style="position:absolute;margin-left:107.8pt;margin-top:16.5pt;width:159.9pt;height:22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" fillcolor="white [3201]" strokecolor="#4f81bd [3204]" strokeweight="1pt">
                <v:textbox>
                  <w:txbxContent>
                    <w:p w14:paraId="1D154DFF" w14:textId="77777777" w:rsidR="00C32533" w:rsidRPr="00B74245" w:rsidRDefault="00C32533" w:rsidP="00C32533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Primary telephone</w:t>
      </w:r>
      <w:r w:rsidR="002627E1">
        <w:rPr>
          <w:rFonts w:cs="Times New Roman"/>
          <w:sz w:val="22"/>
          <w:szCs w:val="22"/>
        </w:rPr>
        <w:t>:</w:t>
      </w:r>
    </w:p>
    <w:p w14:paraId="5E3D09E7" w14:textId="2720A522" w:rsidR="003C3E3B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Secondary telephone</w:t>
      </w:r>
      <w:r w:rsidR="002627E1">
        <w:rPr>
          <w:rFonts w:cs="Times New Roman"/>
          <w:sz w:val="22"/>
          <w:szCs w:val="22"/>
        </w:rPr>
        <w:t>:</w:t>
      </w:r>
    </w:p>
    <w:p w14:paraId="7A8B0A71" w14:textId="52CBEAE5" w:rsidR="004D2728" w:rsidRDefault="00FA1922" w:rsidP="00FB0A63">
      <w:pPr>
        <w:spacing w:before="200" w:after="200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773ECE1B" wp14:editId="327DC790">
                <wp:simplePos x="0" y="0"/>
                <wp:positionH relativeFrom="column">
                  <wp:posOffset>1362710</wp:posOffset>
                </wp:positionH>
                <wp:positionV relativeFrom="paragraph">
                  <wp:posOffset>413858</wp:posOffset>
                </wp:positionV>
                <wp:extent cx="3721100" cy="285750"/>
                <wp:effectExtent l="0" t="0" r="12700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2C8B45" w14:textId="77777777" w:rsidR="00FA1922" w:rsidRPr="00B74245" w:rsidRDefault="00FA1922" w:rsidP="00FA1922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ECE1B" id="Rectangle 69" o:spid="_x0000_s1037" style="position:absolute;margin-left:107.3pt;margin-top:32.6pt;width:293pt;height:22.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R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" fillcolor="white [3201]" strokecolor="#4f81bd [3204]" strokeweight="1pt">
                <v:textbox>
                  <w:txbxContent>
                    <w:p w14:paraId="632C8B45" w14:textId="77777777" w:rsidR="00FA1922" w:rsidRPr="00B74245" w:rsidRDefault="00FA1922" w:rsidP="00FA1922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D2728">
        <w:rPr>
          <w:rFonts w:cs="Times New Roman"/>
          <w:b/>
          <w:sz w:val="22"/>
          <w:szCs w:val="22"/>
          <w:u w:val="single"/>
        </w:rPr>
        <w:br/>
      </w:r>
      <w:r>
        <w:rPr>
          <w:rFonts w:cs="Times New Roman"/>
          <w:b/>
          <w:sz w:val="22"/>
          <w:szCs w:val="22"/>
          <w:u w:val="single"/>
        </w:rPr>
        <w:t>Rotarian Contact (if you have one):</w:t>
      </w:r>
    </w:p>
    <w:p w14:paraId="4512EAF4" w14:textId="31F47F1E" w:rsidR="00FA1922" w:rsidRDefault="00FA1922" w:rsidP="00FA1922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0D789C3" wp14:editId="557DF4B6">
                <wp:simplePos x="0" y="0"/>
                <wp:positionH relativeFrom="column">
                  <wp:posOffset>1363980</wp:posOffset>
                </wp:positionH>
                <wp:positionV relativeFrom="paragraph">
                  <wp:posOffset>242732</wp:posOffset>
                </wp:positionV>
                <wp:extent cx="3721100" cy="285750"/>
                <wp:effectExtent l="0" t="0" r="12700" b="1905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6D38E5" w14:textId="77777777" w:rsidR="00FA1922" w:rsidRPr="00B74245" w:rsidRDefault="00FA1922" w:rsidP="00FA1922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789C3" id="Rectangle 68" o:spid="_x0000_s1038" style="position:absolute;margin-left:107.4pt;margin-top:19.1pt;width:293pt;height:22.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el1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" fillcolor="white [3201]" strokecolor="#4f81bd [3204]" strokeweight="1pt">
                <v:textbox>
                  <w:txbxContent>
                    <w:p w14:paraId="726D38E5" w14:textId="77777777" w:rsidR="00FA1922" w:rsidRPr="00B74245" w:rsidRDefault="00FA1922" w:rsidP="00FA1922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N</w:t>
      </w:r>
      <w:r w:rsidRPr="003C3E3B">
        <w:rPr>
          <w:rFonts w:cs="Times New Roman"/>
          <w:sz w:val="22"/>
          <w:szCs w:val="22"/>
        </w:rPr>
        <w:t>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 xml:space="preserve"> </w:t>
      </w:r>
    </w:p>
    <w:p w14:paraId="01CC5B07" w14:textId="68CD95B0" w:rsidR="00FA1922" w:rsidRPr="003C3E3B" w:rsidRDefault="00FA1922" w:rsidP="00FA1922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74CEBC5" wp14:editId="4CFDBB08">
                <wp:simplePos x="0" y="0"/>
                <wp:positionH relativeFrom="column">
                  <wp:posOffset>1363507</wp:posOffset>
                </wp:positionH>
                <wp:positionV relativeFrom="paragraph">
                  <wp:posOffset>240665</wp:posOffset>
                </wp:positionV>
                <wp:extent cx="3721100" cy="285750"/>
                <wp:effectExtent l="0" t="0" r="12700" b="1905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E7CD6D" w14:textId="77777777" w:rsidR="00FA1922" w:rsidRPr="00B74245" w:rsidRDefault="00FA1922" w:rsidP="00FA1922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4CEBC5" id="Rectangle 70" o:spid="_x0000_s1039" style="position:absolute;margin-left:107.35pt;margin-top:18.95pt;width:293pt;height:22.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" fillcolor="white [3201]" strokecolor="#4f81bd [3204]" strokeweight="1pt">
                <v:textbox>
                  <w:txbxContent>
                    <w:p w14:paraId="3EE7CD6D" w14:textId="77777777" w:rsidR="00FA1922" w:rsidRPr="00B74245" w:rsidRDefault="00FA1922" w:rsidP="00FA1922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Telephone:</w:t>
      </w:r>
      <w:r w:rsidRPr="003C3E3B">
        <w:rPr>
          <w:rFonts w:cs="Times New Roman"/>
          <w:sz w:val="22"/>
          <w:szCs w:val="22"/>
        </w:rPr>
        <w:tab/>
      </w:r>
    </w:p>
    <w:p w14:paraId="17CCBA7E" w14:textId="741F4AA7" w:rsidR="00FA1922" w:rsidRDefault="00FA1922" w:rsidP="00FA1922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CFD1346" wp14:editId="53D93773">
                <wp:simplePos x="0" y="0"/>
                <wp:positionH relativeFrom="column">
                  <wp:posOffset>1366284</wp:posOffset>
                </wp:positionH>
                <wp:positionV relativeFrom="paragraph">
                  <wp:posOffset>233075</wp:posOffset>
                </wp:positionV>
                <wp:extent cx="1275907" cy="285750"/>
                <wp:effectExtent l="0" t="0" r="19685" b="1905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907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C0B5FF" w14:textId="5C21D6D6" w:rsidR="00FA1922" w:rsidRPr="00B74245" w:rsidRDefault="00FA1922" w:rsidP="00FA1922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FD1346" id="Rectangle 71" o:spid="_x0000_s1040" style="position:absolute;margin-left:107.6pt;margin-top:18.35pt;width:100.45pt;height:22.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" fillcolor="white [3201]" strokecolor="#4f81bd [3204]" strokeweight="1pt">
                <v:textbox>
                  <w:txbxContent>
                    <w:p w14:paraId="5DC0B5FF" w14:textId="5C21D6D6" w:rsidR="00FA1922" w:rsidRPr="00B74245" w:rsidRDefault="00FA1922" w:rsidP="00FA1922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Email:</w:t>
      </w:r>
    </w:p>
    <w:p w14:paraId="7B792AD5" w14:textId="2CE9B16F" w:rsidR="00FA1922" w:rsidRDefault="00FA1922" w:rsidP="00FA1922">
      <w:pPr>
        <w:spacing w:before="200" w:after="200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>Rotary club:</w:t>
      </w:r>
    </w:p>
    <w:p w14:paraId="2CDAAB6B" w14:textId="182528E5" w:rsidR="00FB0A63" w:rsidRPr="00FA1922" w:rsidRDefault="00FA1922" w:rsidP="00FB0A63">
      <w:pPr>
        <w:spacing w:before="200" w:after="200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br/>
      </w:r>
      <w:r w:rsidR="00FB0A63" w:rsidRPr="00FA1922">
        <w:rPr>
          <w:rFonts w:cs="Times New Roman"/>
          <w:b/>
          <w:sz w:val="22"/>
          <w:szCs w:val="22"/>
          <w:u w:val="single"/>
        </w:rPr>
        <w:t>List all languages you speak, including your native language: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2868"/>
        <w:gridCol w:w="2876"/>
        <w:gridCol w:w="2876"/>
      </w:tblGrid>
      <w:tr w:rsidR="00FB0A63" w14:paraId="1F9AF289" w14:textId="77777777" w:rsidTr="00D15A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BEEE96F" w14:textId="77777777" w:rsidR="00FB0A63" w:rsidRPr="001643DD" w:rsidRDefault="00FB0A63" w:rsidP="00D15AA5">
            <w:pPr>
              <w:spacing w:before="60" w:after="6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 w:rsidRPr="001643DD">
              <w:rPr>
                <w:rFonts w:asciiTheme="minorHAnsi" w:hAnsiTheme="minorHAnsi" w:cs="Times New Roman"/>
                <w:b w:val="0"/>
                <w:sz w:val="22"/>
                <w:szCs w:val="22"/>
              </w:rPr>
              <w:t>Language</w:t>
            </w:r>
          </w:p>
        </w:tc>
        <w:tc>
          <w:tcPr>
            <w:tcW w:w="2952" w:type="dxa"/>
          </w:tcPr>
          <w:p w14:paraId="777E1EB0" w14:textId="77777777" w:rsidR="00FB0A63" w:rsidRPr="001643DD" w:rsidRDefault="00FB0A63" w:rsidP="00D15AA5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 w:rsidRPr="001643DD">
              <w:rPr>
                <w:rFonts w:asciiTheme="minorHAnsi" w:hAnsiTheme="minorHAnsi" w:cs="Times New Roman"/>
                <w:b w:val="0"/>
                <w:sz w:val="22"/>
                <w:szCs w:val="22"/>
              </w:rPr>
              <w:t>Written Proficiency</w:t>
            </w:r>
          </w:p>
        </w:tc>
        <w:tc>
          <w:tcPr>
            <w:tcW w:w="2952" w:type="dxa"/>
          </w:tcPr>
          <w:p w14:paraId="3C6C3E33" w14:textId="77777777" w:rsidR="00FB0A63" w:rsidRPr="001643DD" w:rsidRDefault="00FB0A63" w:rsidP="00D15AA5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 w:rsidRPr="001643DD">
              <w:rPr>
                <w:rFonts w:asciiTheme="minorHAnsi" w:hAnsiTheme="minorHAnsi" w:cs="Times New Roman"/>
                <w:b w:val="0"/>
                <w:sz w:val="22"/>
                <w:szCs w:val="22"/>
              </w:rPr>
              <w:t>Spoken Proficiency</w:t>
            </w:r>
          </w:p>
        </w:tc>
      </w:tr>
      <w:tr w:rsidR="00FB0A63" w14:paraId="2DDC779F" w14:textId="77777777" w:rsidTr="00D15A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16573A9A" w14:textId="77777777" w:rsidR="00FB0A63" w:rsidRDefault="00FB0A63" w:rsidP="00D15AA5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2B6FEEB4" w14:textId="77777777" w:rsidR="00FB0A63" w:rsidRDefault="00FB0A63" w:rsidP="00D15AA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0025312F" w14:textId="77777777" w:rsidR="00FB0A63" w:rsidRDefault="00FB0A63" w:rsidP="00D15AA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FB0A63" w14:paraId="0F5A7A9D" w14:textId="77777777" w:rsidTr="00D15A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7DE5D44B" w14:textId="77777777" w:rsidR="00FB0A63" w:rsidRDefault="00FB0A63" w:rsidP="00D15AA5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750E3F0C" w14:textId="77777777" w:rsidR="00FB0A63" w:rsidRDefault="00FB0A63" w:rsidP="00D15AA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3E95AEAA" w14:textId="77777777" w:rsidR="00FB0A63" w:rsidRDefault="00FB0A63" w:rsidP="00D15AA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FB0A63" w14:paraId="4092F1CF" w14:textId="77777777" w:rsidTr="00D15A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1D1E9E1F" w14:textId="77777777" w:rsidR="00FB0A63" w:rsidRDefault="00FB0A63" w:rsidP="00D15AA5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3AA4D0DF" w14:textId="77777777" w:rsidR="00FB0A63" w:rsidRDefault="00FB0A63" w:rsidP="00D15AA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5FEDCB09" w14:textId="77777777" w:rsidR="00FB0A63" w:rsidRDefault="00FB0A63" w:rsidP="00D15AA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FB0A63" w14:paraId="4EB1DE15" w14:textId="77777777" w:rsidTr="00D15A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60536E5C" w14:textId="77777777" w:rsidR="00FB0A63" w:rsidRDefault="00FB0A63" w:rsidP="00D15AA5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7BBDA94B" w14:textId="77777777" w:rsidR="00FB0A63" w:rsidRDefault="00FB0A63" w:rsidP="00D15AA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36149556" w14:textId="77777777" w:rsidR="00FB0A63" w:rsidRDefault="00FB0A63" w:rsidP="00D15AA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</w:tbl>
    <w:p w14:paraId="0D08FE1D" w14:textId="0B1C6C5E" w:rsidR="00F70258" w:rsidRDefault="00515AB8" w:rsidP="00FB0A63">
      <w:pPr>
        <w:pStyle w:val="Heading1"/>
      </w:pPr>
      <w:r>
        <w:lastRenderedPageBreak/>
        <w:t>Prior Education</w:t>
      </w:r>
    </w:p>
    <w:p w14:paraId="19317A45" w14:textId="6F4F750B" w:rsidR="00515AB8" w:rsidRPr="00515AB8" w:rsidRDefault="00515AB8" w:rsidP="00515AB8">
      <w:pPr>
        <w:rPr>
          <w:sz w:val="22"/>
          <w:szCs w:val="22"/>
        </w:rPr>
      </w:pPr>
      <w:r w:rsidRPr="00515AB8">
        <w:rPr>
          <w:sz w:val="22"/>
          <w:szCs w:val="22"/>
        </w:rPr>
        <w:t xml:space="preserve">List the two educational institutions you have most recently attended: </w:t>
      </w:r>
    </w:p>
    <w:p w14:paraId="68CC0391" w14:textId="09B16D89" w:rsidR="00515AB8" w:rsidRDefault="00515AB8" w:rsidP="00515AB8">
      <w:pPr>
        <w:rPr>
          <w:sz w:val="22"/>
          <w:szCs w:val="22"/>
        </w:rPr>
      </w:pPr>
    </w:p>
    <w:p w14:paraId="3918B32C" w14:textId="2E0183C6" w:rsidR="00515AB8" w:rsidRPr="003024C8" w:rsidRDefault="00515AB8" w:rsidP="00515AB8">
      <w:pPr>
        <w:spacing w:before="200" w:after="200"/>
        <w:rPr>
          <w:b/>
          <w:sz w:val="22"/>
          <w:szCs w:val="22"/>
          <w:u w:val="single"/>
        </w:rPr>
      </w:pPr>
      <w:r w:rsidRPr="003024C8">
        <w:rPr>
          <w:rFonts w:cs="Times New Roman"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AE15F1B" wp14:editId="3EA41864">
                <wp:simplePos x="0" y="0"/>
                <wp:positionH relativeFrom="column">
                  <wp:posOffset>1369060</wp:posOffset>
                </wp:positionH>
                <wp:positionV relativeFrom="paragraph">
                  <wp:posOffset>369097</wp:posOffset>
                </wp:positionV>
                <wp:extent cx="3720465" cy="285750"/>
                <wp:effectExtent l="0" t="0" r="13335" b="1905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C47DA3" w14:textId="77777777" w:rsidR="00515AB8" w:rsidRPr="00B74245" w:rsidRDefault="00515AB8" w:rsidP="00515A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15F1B" id="Rectangle 43" o:spid="_x0000_s1041" style="position:absolute;margin-left:107.8pt;margin-top:29.05pt;width:292.95pt;height:22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" fillcolor="white [3201]" strokecolor="#4f81bd [3204]" strokeweight="1pt">
                <v:textbox>
                  <w:txbxContent>
                    <w:p w14:paraId="09C47DA3" w14:textId="77777777" w:rsidR="00515AB8" w:rsidRPr="00B74245" w:rsidRDefault="00515AB8" w:rsidP="00515A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024C8">
        <w:rPr>
          <w:b/>
          <w:sz w:val="22"/>
          <w:szCs w:val="22"/>
          <w:u w:val="single"/>
        </w:rPr>
        <w:t>Most recently attended</w:t>
      </w:r>
    </w:p>
    <w:p w14:paraId="6EDC76AF" w14:textId="73DBFFAC" w:rsidR="00515AB8" w:rsidRDefault="00515AB8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A13497D" wp14:editId="4EC7EB74">
                <wp:simplePos x="0" y="0"/>
                <wp:positionH relativeFrom="column">
                  <wp:posOffset>1369695</wp:posOffset>
                </wp:positionH>
                <wp:positionV relativeFrom="paragraph">
                  <wp:posOffset>229235</wp:posOffset>
                </wp:positionV>
                <wp:extent cx="3720465" cy="285750"/>
                <wp:effectExtent l="0" t="0" r="1333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85B3C5" w14:textId="77777777" w:rsidR="00515AB8" w:rsidRPr="00B74245" w:rsidRDefault="00515AB8" w:rsidP="00515A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13497D" id="Rectangle 44" o:spid="_x0000_s1042" style="position:absolute;margin-left:107.85pt;margin-top:18.05pt;width:292.95pt;height:22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" fillcolor="white [3201]" strokecolor="#4f81bd [3204]" strokeweight="1pt">
                <v:textbox>
                  <w:txbxContent>
                    <w:p w14:paraId="0A85B3C5" w14:textId="77777777" w:rsidR="00515AB8" w:rsidRPr="00B74245" w:rsidRDefault="00515AB8" w:rsidP="00515A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515AB8">
        <w:rPr>
          <w:sz w:val="22"/>
          <w:szCs w:val="22"/>
        </w:rPr>
        <w:t xml:space="preserve">Name of institution: </w:t>
      </w:r>
    </w:p>
    <w:p w14:paraId="211A35DC" w14:textId="0D0EA0A9" w:rsidR="00515AB8" w:rsidRDefault="00554009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24A7780" wp14:editId="0B2D374A">
                <wp:simplePos x="0" y="0"/>
                <wp:positionH relativeFrom="column">
                  <wp:posOffset>1369060</wp:posOffset>
                </wp:positionH>
                <wp:positionV relativeFrom="paragraph">
                  <wp:posOffset>219872</wp:posOffset>
                </wp:positionV>
                <wp:extent cx="3720465" cy="285750"/>
                <wp:effectExtent l="0" t="0" r="13335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2E6F57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A7780" id="Rectangle 45" o:spid="_x0000_s1043" style="position:absolute;margin-left:107.8pt;margin-top:17.3pt;width:292.95pt;height:22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" fillcolor="white [3201]" strokecolor="#4f81bd [3204]" strokeweight="1pt">
                <v:textbox>
                  <w:txbxContent>
                    <w:p w14:paraId="4D2E6F57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Degree received: </w:t>
      </w:r>
    </w:p>
    <w:p w14:paraId="6FCD9C7F" w14:textId="0536321D" w:rsidR="00515AB8" w:rsidRPr="00515AB8" w:rsidRDefault="00554009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AA0E085" wp14:editId="301469D6">
                <wp:simplePos x="0" y="0"/>
                <wp:positionH relativeFrom="column">
                  <wp:posOffset>1370330</wp:posOffset>
                </wp:positionH>
                <wp:positionV relativeFrom="paragraph">
                  <wp:posOffset>211010</wp:posOffset>
                </wp:positionV>
                <wp:extent cx="3720465" cy="285750"/>
                <wp:effectExtent l="0" t="0" r="1333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BB3B11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0E085" id="Rectangle 46" o:spid="_x0000_s1044" style="position:absolute;margin-left:107.9pt;margin-top:16.6pt;width:292.95pt;height:22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" fillcolor="white [3201]" strokecolor="#4f81bd [3204]" strokeweight="1pt">
                <v:textbox>
                  <w:txbxContent>
                    <w:p w14:paraId="2CBB3B11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>Place of study:</w:t>
      </w:r>
    </w:p>
    <w:p w14:paraId="23CCB699" w14:textId="01F0BC20" w:rsidR="00515AB8" w:rsidRDefault="00CA377C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BA09304" wp14:editId="5B5AAB41">
                <wp:simplePos x="0" y="0"/>
                <wp:positionH relativeFrom="column">
                  <wp:posOffset>1360967</wp:posOffset>
                </wp:positionH>
                <wp:positionV relativeFrom="paragraph">
                  <wp:posOffset>202565</wp:posOffset>
                </wp:positionV>
                <wp:extent cx="647700" cy="285750"/>
                <wp:effectExtent l="0" t="0" r="19050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4AA2D9" w14:textId="77777777" w:rsidR="00CA377C" w:rsidRPr="00B74245" w:rsidRDefault="00CA377C" w:rsidP="00CA377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A09304" id="Rectangle 63" o:spid="_x0000_s1045" style="position:absolute;margin-left:107.15pt;margin-top:15.95pt;width:51pt;height:22.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" fillcolor="white [3201]" strokecolor="#4f81bd [3204]" strokeweight="1pt">
                <v:textbox>
                  <w:txbxContent>
                    <w:p w14:paraId="674AA2D9" w14:textId="77777777" w:rsidR="00CA377C" w:rsidRPr="00B74245" w:rsidRDefault="00CA377C" w:rsidP="00CA377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Field of study: </w:t>
      </w:r>
    </w:p>
    <w:p w14:paraId="454E23CD" w14:textId="3E57A2E1" w:rsidR="00CA377C" w:rsidRDefault="00CA377C" w:rsidP="00CA377C">
      <w:pPr>
        <w:spacing w:before="200" w:after="200"/>
        <w:rPr>
          <w:sz w:val="22"/>
          <w:szCs w:val="22"/>
        </w:rPr>
      </w:pPr>
      <w:r>
        <w:rPr>
          <w:sz w:val="22"/>
          <w:szCs w:val="22"/>
        </w:rPr>
        <w:t>GPA</w:t>
      </w:r>
      <w:r w:rsidRPr="00515AB8">
        <w:rPr>
          <w:sz w:val="22"/>
          <w:szCs w:val="22"/>
        </w:rPr>
        <w:t xml:space="preserve">: </w:t>
      </w:r>
    </w:p>
    <w:p w14:paraId="61C05C44" w14:textId="77777777" w:rsidR="00CA377C" w:rsidRDefault="00CA377C" w:rsidP="00CA377C">
      <w:pPr>
        <w:spacing w:before="200" w:after="200"/>
        <w:rPr>
          <w:sz w:val="22"/>
          <w:szCs w:val="22"/>
        </w:rPr>
      </w:pPr>
    </w:p>
    <w:p w14:paraId="51232F6A" w14:textId="3555DC2C" w:rsidR="00515AB8" w:rsidRPr="003024C8" w:rsidRDefault="00554009" w:rsidP="00515AB8">
      <w:pPr>
        <w:spacing w:before="200" w:after="200"/>
        <w:rPr>
          <w:b/>
          <w:sz w:val="22"/>
          <w:szCs w:val="22"/>
          <w:u w:val="single"/>
        </w:rPr>
      </w:pPr>
      <w:r w:rsidRPr="003024C8">
        <w:rPr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3D65FB9" wp14:editId="6B889EE9">
                <wp:simplePos x="0" y="0"/>
                <wp:positionH relativeFrom="column">
                  <wp:posOffset>1361440</wp:posOffset>
                </wp:positionH>
                <wp:positionV relativeFrom="paragraph">
                  <wp:posOffset>267173</wp:posOffset>
                </wp:positionV>
                <wp:extent cx="3720465" cy="285750"/>
                <wp:effectExtent l="0" t="0" r="13335" b="1905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EC63AC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D65FB9" id="Rectangle 47" o:spid="_x0000_s1046" style="position:absolute;margin-left:107.2pt;margin-top:21.05pt;width:292.95pt;height:22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" fillcolor="white [3201]" strokecolor="#4f81bd [3204]" strokeweight="1pt">
                <v:textbox>
                  <w:txbxContent>
                    <w:p w14:paraId="01EC63AC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3024C8">
        <w:rPr>
          <w:b/>
          <w:sz w:val="22"/>
          <w:szCs w:val="22"/>
          <w:u w:val="single"/>
        </w:rPr>
        <w:t xml:space="preserve">Previously attended </w:t>
      </w:r>
    </w:p>
    <w:p w14:paraId="3DF9AA99" w14:textId="223F6555" w:rsidR="00515AB8" w:rsidRPr="00515AB8" w:rsidRDefault="00554009" w:rsidP="00515AB8">
      <w:pPr>
        <w:spacing w:before="200" w:after="200"/>
        <w:rPr>
          <w:sz w:val="22"/>
          <w:szCs w:val="22"/>
        </w:rPr>
      </w:pPr>
      <w:r w:rsidRPr="00554009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7C993C2" wp14:editId="0E909645">
                <wp:simplePos x="0" y="0"/>
                <wp:positionH relativeFrom="column">
                  <wp:posOffset>1368898</wp:posOffset>
                </wp:positionH>
                <wp:positionV relativeFrom="paragraph">
                  <wp:posOffset>254000</wp:posOffset>
                </wp:positionV>
                <wp:extent cx="3720465" cy="285750"/>
                <wp:effectExtent l="0" t="0" r="13335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FA9D3C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993C2" id="Rectangle 48" o:spid="_x0000_s1047" style="position:absolute;margin-left:107.8pt;margin-top:20pt;width:292.95pt;height:22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" fillcolor="white [3201]" strokecolor="#4f81bd [3204]" strokeweight="1pt">
                <v:textbox>
                  <w:txbxContent>
                    <w:p w14:paraId="12FA9D3C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>Name of institution:</w:t>
      </w:r>
    </w:p>
    <w:p w14:paraId="79662840" w14:textId="28021CA5" w:rsidR="00515AB8" w:rsidRDefault="00554009" w:rsidP="00515AB8">
      <w:pPr>
        <w:spacing w:before="200" w:after="200"/>
        <w:rPr>
          <w:sz w:val="22"/>
          <w:szCs w:val="22"/>
        </w:rPr>
      </w:pPr>
      <w:r w:rsidRPr="00554009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90E16D0" wp14:editId="447AE619">
                <wp:simplePos x="0" y="0"/>
                <wp:positionH relativeFrom="column">
                  <wp:posOffset>1361440</wp:posOffset>
                </wp:positionH>
                <wp:positionV relativeFrom="paragraph">
                  <wp:posOffset>244313</wp:posOffset>
                </wp:positionV>
                <wp:extent cx="3720465" cy="285750"/>
                <wp:effectExtent l="0" t="0" r="13335" b="1905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87B8B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0E16D0" id="Rectangle 49" o:spid="_x0000_s1048" style="position:absolute;margin-left:107.2pt;margin-top:19.25pt;width:292.95pt;height:22.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" fillcolor="white [3201]" strokecolor="#4f81bd [3204]" strokeweight="1pt">
                <v:textbox>
                  <w:txbxContent>
                    <w:p w14:paraId="3A687B8B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Degree received: </w:t>
      </w:r>
    </w:p>
    <w:p w14:paraId="5E193DBD" w14:textId="7411A328" w:rsidR="00515AB8" w:rsidRDefault="00554009" w:rsidP="00515AB8">
      <w:pPr>
        <w:spacing w:before="200" w:after="200"/>
        <w:rPr>
          <w:sz w:val="22"/>
          <w:szCs w:val="22"/>
        </w:rPr>
      </w:pPr>
      <w:r w:rsidRPr="00554009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DC0E821" wp14:editId="0676A3B4">
                <wp:simplePos x="0" y="0"/>
                <wp:positionH relativeFrom="column">
                  <wp:posOffset>1362710</wp:posOffset>
                </wp:positionH>
                <wp:positionV relativeFrom="paragraph">
                  <wp:posOffset>236382</wp:posOffset>
                </wp:positionV>
                <wp:extent cx="3720465" cy="285750"/>
                <wp:effectExtent l="0" t="0" r="1333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107B0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C0E821" id="Rectangle 50" o:spid="_x0000_s1049" style="position:absolute;margin-left:107.3pt;margin-top:18.6pt;width:292.95pt;height:22.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" fillcolor="white [3201]" strokecolor="#4f81bd [3204]" strokeweight="1pt">
                <v:textbox>
                  <w:txbxContent>
                    <w:p w14:paraId="366107B0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Place of study: </w:t>
      </w:r>
    </w:p>
    <w:p w14:paraId="0FB8D1B4" w14:textId="0B6DC3C3" w:rsidR="00515AB8" w:rsidRPr="00515AB8" w:rsidRDefault="00CA377C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D704E18" wp14:editId="209DA804">
                <wp:simplePos x="0" y="0"/>
                <wp:positionH relativeFrom="column">
                  <wp:posOffset>1362075</wp:posOffset>
                </wp:positionH>
                <wp:positionV relativeFrom="paragraph">
                  <wp:posOffset>233680</wp:posOffset>
                </wp:positionV>
                <wp:extent cx="647700" cy="285750"/>
                <wp:effectExtent l="0" t="0" r="19050" b="1905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58817D" w14:textId="77777777" w:rsidR="00CA377C" w:rsidRPr="00B74245" w:rsidRDefault="00CA377C" w:rsidP="00CA377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04E18" id="Rectangle 64" o:spid="_x0000_s1050" style="position:absolute;margin-left:107.25pt;margin-top:18.4pt;width:51pt;height:22.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" fillcolor="white [3201]" strokecolor="#4f81bd [3204]" strokeweight="1pt">
                <v:textbox>
                  <w:txbxContent>
                    <w:p w14:paraId="0858817D" w14:textId="77777777" w:rsidR="00CA377C" w:rsidRPr="00B74245" w:rsidRDefault="00CA377C" w:rsidP="00CA377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>Field of study:</w:t>
      </w:r>
    </w:p>
    <w:p w14:paraId="6CA92848" w14:textId="2BD9BA16" w:rsidR="00515AB8" w:rsidRPr="00CA377C" w:rsidRDefault="00CA377C" w:rsidP="00CA377C">
      <w:pPr>
        <w:spacing w:before="200" w:after="200"/>
        <w:rPr>
          <w:sz w:val="22"/>
          <w:szCs w:val="22"/>
        </w:rPr>
      </w:pPr>
      <w:r>
        <w:rPr>
          <w:sz w:val="22"/>
          <w:szCs w:val="22"/>
        </w:rPr>
        <w:t>GPA</w:t>
      </w:r>
      <w:r w:rsidRPr="00515AB8">
        <w:rPr>
          <w:sz w:val="22"/>
          <w:szCs w:val="22"/>
        </w:rPr>
        <w:t xml:space="preserve">: </w:t>
      </w:r>
    </w:p>
    <w:p w14:paraId="498979C5" w14:textId="6063137C" w:rsidR="00BC2252" w:rsidRDefault="00BC2252">
      <w:pPr>
        <w:rPr>
          <w:rFonts w:asciiTheme="majorHAnsi" w:hAnsiTheme="majorHAnsi" w:cs="Times New Roman"/>
          <w:b/>
          <w:color w:val="2358CF"/>
          <w:sz w:val="32"/>
          <w:szCs w:val="32"/>
        </w:rPr>
      </w:pPr>
    </w:p>
    <w:p w14:paraId="72A606DA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15CEA363" w14:textId="7958183D" w:rsidR="000C4054" w:rsidRDefault="000C4054" w:rsidP="000C4054">
      <w:pPr>
        <w:pStyle w:val="Heading1"/>
      </w:pPr>
      <w:r>
        <w:t>Scholarship Information</w:t>
      </w:r>
    </w:p>
    <w:p w14:paraId="5E3FD287" w14:textId="2350B8BE" w:rsidR="000C4054" w:rsidRPr="009A431B" w:rsidRDefault="009A431B" w:rsidP="009A431B">
      <w:pPr>
        <w:rPr>
          <w:rFonts w:cs="Times New Roman"/>
          <w:b/>
          <w:sz w:val="22"/>
          <w:szCs w:val="22"/>
        </w:rPr>
      </w:pPr>
      <w:r w:rsidRPr="009A431B">
        <w:rPr>
          <w:b/>
          <w:sz w:val="22"/>
          <w:szCs w:val="22"/>
        </w:rPr>
        <w:t>Provide the following information about the academic program you plan to attend:</w:t>
      </w:r>
    </w:p>
    <w:p w14:paraId="59314F9F" w14:textId="6ACC1608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9B03CD5" wp14:editId="34DF1CE4">
                <wp:simplePos x="0" y="0"/>
                <wp:positionH relativeFrom="column">
                  <wp:posOffset>1866900</wp:posOffset>
                </wp:positionH>
                <wp:positionV relativeFrom="paragraph">
                  <wp:posOffset>389890</wp:posOffset>
                </wp:positionV>
                <wp:extent cx="3669030" cy="285750"/>
                <wp:effectExtent l="0" t="0" r="26670" b="190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90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FC0AB6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B03CD5" id="Rectangle 51" o:spid="_x0000_s1051" style="position:absolute;margin-left:147pt;margin-top:30.7pt;width:288.9pt;height:22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" fillcolor="white [3201]" strokecolor="#4f81bd [3204]" strokeweight="1pt">
                <v:textbox>
                  <w:txbxContent>
                    <w:p w14:paraId="38FC0AB6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9A9B562" wp14:editId="64EC8FFD">
                <wp:simplePos x="0" y="0"/>
                <wp:positionH relativeFrom="column">
                  <wp:posOffset>1866900</wp:posOffset>
                </wp:positionH>
                <wp:positionV relativeFrom="paragraph">
                  <wp:posOffset>104140</wp:posOffset>
                </wp:positionV>
                <wp:extent cx="3663950" cy="285750"/>
                <wp:effectExtent l="0" t="0" r="12700" b="1905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A148D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9B562" id="Rectangle 52" o:spid="_x0000_s1052" style="position:absolute;margin-left:147pt;margin-top:8.2pt;width:288.5pt;height:22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" fillcolor="white [3201]" strokecolor="#4f81bd [3204]" strokeweight="1pt">
                <v:textbox>
                  <w:txbxContent>
                    <w:p w14:paraId="335A148D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>
        <w:rPr>
          <w:rFonts w:cs="Times New Roman"/>
          <w:sz w:val="22"/>
          <w:szCs w:val="22"/>
        </w:rPr>
        <w:t>Name of</w:t>
      </w:r>
      <w:r w:rsidR="000C4054" w:rsidRPr="000C4054">
        <w:rPr>
          <w:rFonts w:cs="Times New Roman"/>
          <w:sz w:val="22"/>
          <w:szCs w:val="22"/>
        </w:rPr>
        <w:t xml:space="preserve"> institution: </w:t>
      </w:r>
    </w:p>
    <w:p w14:paraId="189CF3BE" w14:textId="3A89AAF1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595A86" wp14:editId="2DDD71E0">
                <wp:simplePos x="0" y="0"/>
                <wp:positionH relativeFrom="column">
                  <wp:posOffset>1866900</wp:posOffset>
                </wp:positionH>
                <wp:positionV relativeFrom="paragraph">
                  <wp:posOffset>261620</wp:posOffset>
                </wp:positionV>
                <wp:extent cx="3663950" cy="285750"/>
                <wp:effectExtent l="0" t="0" r="12700" b="1905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7DD5E1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595A86" id="Rectangle 55" o:spid="_x0000_s1053" style="position:absolute;margin-left:147pt;margin-top:20.6pt;width:288.5pt;height:22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" fillcolor="white [3201]" strokecolor="#4f81bd [3204]" strokeweight="1pt">
                <v:textbox>
                  <w:txbxContent>
                    <w:p w14:paraId="4A7DD5E1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City</w:t>
      </w:r>
      <w:r w:rsidR="000C4054">
        <w:rPr>
          <w:rFonts w:cs="Times New Roman"/>
          <w:sz w:val="22"/>
          <w:szCs w:val="22"/>
        </w:rPr>
        <w:t>:</w:t>
      </w:r>
    </w:p>
    <w:p w14:paraId="48EED90C" w14:textId="082D6D00" w:rsidR="004156AD" w:rsidRDefault="004156AD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542253B" wp14:editId="27128245">
                <wp:simplePos x="0" y="0"/>
                <wp:positionH relativeFrom="column">
                  <wp:posOffset>1867697</wp:posOffset>
                </wp:positionH>
                <wp:positionV relativeFrom="paragraph">
                  <wp:posOffset>264795</wp:posOffset>
                </wp:positionV>
                <wp:extent cx="3663950" cy="285750"/>
                <wp:effectExtent l="0" t="0" r="127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2C1DAD" w14:textId="77777777" w:rsidR="004156AD" w:rsidRPr="00B74245" w:rsidRDefault="004156AD" w:rsidP="004156A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42253B" id="Rectangle 1" o:spid="_x0000_s1054" style="position:absolute;margin-left:147.05pt;margin-top:20.85pt;width:288.5pt;height:22.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" fillcolor="white [3201]" strokecolor="#4f81bd [3204]" strokeweight="1pt">
                <v:textbox>
                  <w:txbxContent>
                    <w:p w14:paraId="032C1DAD" w14:textId="77777777" w:rsidR="004156AD" w:rsidRPr="00B74245" w:rsidRDefault="004156AD" w:rsidP="004156A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 xml:space="preserve">Language of </w:t>
      </w:r>
      <w:r w:rsidR="00881220">
        <w:rPr>
          <w:rFonts w:cs="Times New Roman"/>
          <w:sz w:val="22"/>
          <w:szCs w:val="22"/>
        </w:rPr>
        <w:t xml:space="preserve">the </w:t>
      </w:r>
      <w:r>
        <w:rPr>
          <w:rFonts w:cs="Times New Roman"/>
          <w:sz w:val="22"/>
          <w:szCs w:val="22"/>
        </w:rPr>
        <w:t>region:</w:t>
      </w:r>
    </w:p>
    <w:p w14:paraId="52BA7BAF" w14:textId="6BA87425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DFEC94E" wp14:editId="3FD0EB20">
                <wp:simplePos x="0" y="0"/>
                <wp:positionH relativeFrom="column">
                  <wp:posOffset>1866900</wp:posOffset>
                </wp:positionH>
                <wp:positionV relativeFrom="paragraph">
                  <wp:posOffset>249555</wp:posOffset>
                </wp:positionV>
                <wp:extent cx="3663950" cy="285750"/>
                <wp:effectExtent l="0" t="0" r="12700" b="1905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66D1E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EC94E" id="Rectangle 56" o:spid="_x0000_s1055" style="position:absolute;margin-left:147pt;margin-top:19.65pt;width:288.5pt;height:22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" fillcolor="white [3201]" strokecolor="#4f81bd [3204]" strokeweight="1pt">
                <v:textbox>
                  <w:txbxContent>
                    <w:p w14:paraId="35166D1E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Language of instruction: </w:t>
      </w:r>
    </w:p>
    <w:p w14:paraId="1CAF6339" w14:textId="538BF0BD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1AED3C7" wp14:editId="3A81BCAE">
                <wp:simplePos x="0" y="0"/>
                <wp:positionH relativeFrom="column">
                  <wp:posOffset>1866900</wp:posOffset>
                </wp:positionH>
                <wp:positionV relativeFrom="paragraph">
                  <wp:posOffset>244475</wp:posOffset>
                </wp:positionV>
                <wp:extent cx="3663950" cy="285750"/>
                <wp:effectExtent l="0" t="0" r="12700" b="1905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8434E6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ED3C7" id="Rectangle 57" o:spid="_x0000_s1056" style="position:absolute;margin-left:147pt;margin-top:19.25pt;width:288.5pt;height:22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" fillcolor="white [3201]" strokecolor="#4f81bd [3204]" strokeweight="1pt">
                <v:textbox>
                  <w:txbxContent>
                    <w:p w14:paraId="108434E6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Website:</w:t>
      </w:r>
    </w:p>
    <w:p w14:paraId="0F7E3B7B" w14:textId="559AE047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0F06922" wp14:editId="1396C03C">
                <wp:simplePos x="0" y="0"/>
                <wp:positionH relativeFrom="column">
                  <wp:posOffset>1870710</wp:posOffset>
                </wp:positionH>
                <wp:positionV relativeFrom="paragraph">
                  <wp:posOffset>236382</wp:posOffset>
                </wp:positionV>
                <wp:extent cx="1275715" cy="285750"/>
                <wp:effectExtent l="0" t="0" r="1968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C6294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06922" id="Rectangle 54" o:spid="_x0000_s1057" style="position:absolute;margin-left:147.3pt;margin-top:18.6pt;width:100.45pt;height:22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" fillcolor="white [3201]" strokecolor="#4f81bd [3204]" strokeweight="1pt">
                <v:textbox>
                  <w:txbxContent>
                    <w:p w14:paraId="6B4C6294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:</w:t>
      </w:r>
    </w:p>
    <w:p w14:paraId="2BC5F95E" w14:textId="072612FF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32B87C8" wp14:editId="1959832F">
                <wp:simplePos x="0" y="0"/>
                <wp:positionH relativeFrom="column">
                  <wp:posOffset>1870710</wp:posOffset>
                </wp:positionH>
                <wp:positionV relativeFrom="paragraph">
                  <wp:posOffset>231302</wp:posOffset>
                </wp:positionV>
                <wp:extent cx="1275715" cy="285750"/>
                <wp:effectExtent l="0" t="0" r="19685" b="1905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A399FB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2B87C8" id="Rectangle 58" o:spid="_x0000_s1058" style="position:absolute;margin-left:147.3pt;margin-top:18.2pt;width:100.45pt;height:22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" fillcolor="white [3201]" strokecolor="#4f81bd [3204]" strokeweight="1pt">
                <v:textbox>
                  <w:txbxContent>
                    <w:p w14:paraId="09A399FB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Academic program start date: </w:t>
      </w:r>
    </w:p>
    <w:p w14:paraId="78BC92E1" w14:textId="5AB36D11" w:rsidR="000C4054" w:rsidRDefault="00421E4A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6D72D46" wp14:editId="1A0A5D32">
                <wp:simplePos x="0" y="0"/>
                <wp:positionH relativeFrom="column">
                  <wp:posOffset>1861185</wp:posOffset>
                </wp:positionH>
                <wp:positionV relativeFrom="paragraph">
                  <wp:posOffset>223047</wp:posOffset>
                </wp:positionV>
                <wp:extent cx="1275715" cy="285750"/>
                <wp:effectExtent l="0" t="0" r="19685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04EEA3" w14:textId="5995E5B2" w:rsidR="00421E4A" w:rsidRPr="00B74245" w:rsidRDefault="00421E4A" w:rsidP="00421E4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D72D46" id="Rectangle 67" o:spid="_x0000_s1059" style="position:absolute;margin-left:146.55pt;margin-top:17.55pt;width:100.45pt;height:22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" fillcolor="white [3201]" strokecolor="#4f81bd [3204]" strokeweight="1pt">
                <v:textbox>
                  <w:txbxContent>
                    <w:p w14:paraId="7F04EEA3" w14:textId="5995E5B2" w:rsidR="00421E4A" w:rsidRPr="00B74245" w:rsidRDefault="00421E4A" w:rsidP="00421E4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 end date:</w:t>
      </w:r>
      <w:r w:rsidR="000C4054" w:rsidRPr="000C4054">
        <w:rPr>
          <w:rFonts w:cs="Times New Roman"/>
          <w:sz w:val="22"/>
          <w:szCs w:val="22"/>
        </w:rPr>
        <w:tab/>
      </w:r>
    </w:p>
    <w:p w14:paraId="4247866C" w14:textId="1FC6C806" w:rsidR="001E790D" w:rsidRPr="00421E4A" w:rsidRDefault="00421E4A">
      <w:pPr>
        <w:rPr>
          <w:rFonts w:cs="Times New Roman"/>
          <w:sz w:val="22"/>
          <w:szCs w:val="22"/>
        </w:rPr>
      </w:pPr>
      <w:r w:rsidRPr="00421E4A">
        <w:rPr>
          <w:rFonts w:cs="Times New Roman"/>
          <w:sz w:val="22"/>
          <w:szCs w:val="22"/>
        </w:rPr>
        <w:t>Total Estimated Budget</w:t>
      </w:r>
      <w:r>
        <w:rPr>
          <w:rFonts w:cs="Times New Roman"/>
          <w:sz w:val="22"/>
          <w:szCs w:val="22"/>
        </w:rPr>
        <w:t xml:space="preserve"> (US$)</w:t>
      </w:r>
      <w:r w:rsidRPr="00421E4A">
        <w:rPr>
          <w:rFonts w:cs="Times New Roman"/>
          <w:sz w:val="22"/>
          <w:szCs w:val="22"/>
        </w:rPr>
        <w:t xml:space="preserve">: </w:t>
      </w:r>
      <w:r w:rsidR="001E790D" w:rsidRPr="00421E4A">
        <w:rPr>
          <w:rFonts w:cs="Times New Roman"/>
          <w:sz w:val="22"/>
          <w:szCs w:val="22"/>
        </w:rPr>
        <w:br w:type="page"/>
      </w:r>
    </w:p>
    <w:p w14:paraId="307E0A12" w14:textId="09B7B464" w:rsidR="0003648F" w:rsidRDefault="0003648F" w:rsidP="0003648F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lastRenderedPageBreak/>
        <w:t>Please explain how your academic program meets one or more of Rotary’s six area</w:t>
      </w:r>
      <w:r w:rsidR="00F0388E">
        <w:rPr>
          <w:rFonts w:cs="Times New Roman"/>
          <w:b/>
          <w:sz w:val="22"/>
          <w:szCs w:val="22"/>
        </w:rPr>
        <w:t>s</w:t>
      </w:r>
      <w:r>
        <w:rPr>
          <w:rFonts w:cs="Times New Roman"/>
          <w:b/>
          <w:sz w:val="22"/>
          <w:szCs w:val="22"/>
        </w:rPr>
        <w:t xml:space="preserve"> of focus:</w:t>
      </w:r>
    </w:p>
    <w:p w14:paraId="6E552C47" w14:textId="77777777" w:rsidR="0003648F" w:rsidRDefault="0003648F" w:rsidP="0003648F">
      <w:pPr>
        <w:rPr>
          <w:rFonts w:cs="Times New Roman"/>
          <w:b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2E3379E" wp14:editId="3285E235">
                <wp:simplePos x="0" y="0"/>
                <wp:positionH relativeFrom="column">
                  <wp:posOffset>-15949</wp:posOffset>
                </wp:positionH>
                <wp:positionV relativeFrom="paragraph">
                  <wp:posOffset>30688</wp:posOffset>
                </wp:positionV>
                <wp:extent cx="5554980" cy="1233376"/>
                <wp:effectExtent l="0" t="0" r="26670" b="241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4980" cy="123337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165314" w14:textId="77777777" w:rsidR="0003648F" w:rsidRPr="00B74245" w:rsidRDefault="0003648F" w:rsidP="0003648F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E3379E" id="Rectangle 10" o:spid="_x0000_s1060" style="position:absolute;margin-left:-1.25pt;margin-top:2.4pt;width:437.4pt;height:97.1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" fillcolor="white [3201]" strokecolor="#4f81bd [3204]" strokeweight="1pt">
                <v:textbox>
                  <w:txbxContent>
                    <w:p w14:paraId="61165314" w14:textId="77777777" w:rsidR="0003648F" w:rsidRPr="00B74245" w:rsidRDefault="0003648F" w:rsidP="0003648F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4909488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499EFF18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73AD25D0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5490A48E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4C05CF80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15F63B44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224C6A69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689AF54A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1BC10C19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1A65FF72" w14:textId="267E9532" w:rsidR="00D164B8" w:rsidRPr="00D164B8" w:rsidRDefault="00D164B8" w:rsidP="00D164B8">
      <w:pPr>
        <w:rPr>
          <w:b/>
          <w:sz w:val="22"/>
          <w:szCs w:val="22"/>
        </w:rPr>
      </w:pPr>
      <w:r w:rsidRPr="00D164B8">
        <w:rPr>
          <w:b/>
          <w:sz w:val="22"/>
          <w:szCs w:val="22"/>
        </w:rPr>
        <w:t xml:space="preserve">List the </w:t>
      </w:r>
      <w:r w:rsidR="00464C5A">
        <w:rPr>
          <w:b/>
          <w:sz w:val="22"/>
          <w:szCs w:val="22"/>
        </w:rPr>
        <w:t xml:space="preserve">relevant </w:t>
      </w:r>
      <w:r w:rsidR="00324F40">
        <w:rPr>
          <w:b/>
          <w:sz w:val="22"/>
          <w:szCs w:val="22"/>
        </w:rPr>
        <w:t xml:space="preserve">focus area </w:t>
      </w:r>
      <w:r w:rsidRPr="00D164B8">
        <w:rPr>
          <w:b/>
          <w:sz w:val="22"/>
          <w:szCs w:val="22"/>
        </w:rPr>
        <w:t xml:space="preserve">classes you plan to take and provide any </w:t>
      </w:r>
      <w:r w:rsidR="00464C5A">
        <w:rPr>
          <w:b/>
          <w:sz w:val="22"/>
          <w:szCs w:val="22"/>
        </w:rPr>
        <w:t xml:space="preserve">other </w:t>
      </w:r>
      <w:r w:rsidR="00324F40">
        <w:rPr>
          <w:b/>
          <w:sz w:val="22"/>
          <w:szCs w:val="22"/>
        </w:rPr>
        <w:t>pertinent</w:t>
      </w:r>
      <w:r w:rsidRPr="00D164B8">
        <w:rPr>
          <w:b/>
          <w:sz w:val="22"/>
          <w:szCs w:val="22"/>
        </w:rPr>
        <w:t xml:space="preserve"> information about </w:t>
      </w:r>
      <w:r w:rsidR="00464C5A">
        <w:rPr>
          <w:b/>
          <w:sz w:val="22"/>
          <w:szCs w:val="22"/>
        </w:rPr>
        <w:t xml:space="preserve">why you chose this institution and </w:t>
      </w:r>
      <w:r w:rsidRPr="00D164B8">
        <w:rPr>
          <w:b/>
          <w:sz w:val="22"/>
          <w:szCs w:val="22"/>
        </w:rPr>
        <w:t>program.</w:t>
      </w:r>
    </w:p>
    <w:p w14:paraId="51DF311B" w14:textId="33845F53" w:rsidR="00D164B8" w:rsidRDefault="00D164B8" w:rsidP="00D164B8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CF49ABF" wp14:editId="22333C1E">
                <wp:simplePos x="0" y="0"/>
                <wp:positionH relativeFrom="column">
                  <wp:posOffset>5316</wp:posOffset>
                </wp:positionH>
                <wp:positionV relativeFrom="paragraph">
                  <wp:posOffset>64284</wp:posOffset>
                </wp:positionV>
                <wp:extent cx="5526405" cy="2743200"/>
                <wp:effectExtent l="0" t="0" r="17145" b="1905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274320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AE0105" w14:textId="77777777" w:rsidR="00D164B8" w:rsidRPr="00B74245" w:rsidRDefault="00D164B8" w:rsidP="00D164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F49ABF" id="Rectangle 59" o:spid="_x0000_s1061" style="position:absolute;margin-left:.4pt;margin-top:5.05pt;width:435.15pt;height:3in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" fillcolor="white [3201]" strokecolor="#4f81bd [3204]" strokeweight="1pt">
                <v:textbox>
                  <w:txbxContent>
                    <w:p w14:paraId="52AE0105" w14:textId="77777777" w:rsidR="00D164B8" w:rsidRPr="00B74245" w:rsidRDefault="00D164B8" w:rsidP="00D164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A6BAF03" w14:textId="27319095" w:rsidR="00D164B8" w:rsidRDefault="00D164B8" w:rsidP="00D164B8">
      <w:pPr>
        <w:rPr>
          <w:sz w:val="22"/>
          <w:szCs w:val="22"/>
        </w:rPr>
      </w:pPr>
    </w:p>
    <w:p w14:paraId="1025F24A" w14:textId="77777777" w:rsidR="00D164B8" w:rsidRDefault="00D164B8" w:rsidP="00D164B8">
      <w:pPr>
        <w:rPr>
          <w:sz w:val="22"/>
          <w:szCs w:val="22"/>
        </w:rPr>
      </w:pPr>
    </w:p>
    <w:p w14:paraId="1ACCBF73" w14:textId="3D83FD9C" w:rsidR="00D164B8" w:rsidRDefault="00D164B8" w:rsidP="00D164B8">
      <w:pPr>
        <w:rPr>
          <w:sz w:val="22"/>
          <w:szCs w:val="22"/>
        </w:rPr>
      </w:pPr>
    </w:p>
    <w:p w14:paraId="3BD96BF4" w14:textId="77777777" w:rsidR="00D164B8" w:rsidRPr="00D164B8" w:rsidRDefault="00D164B8" w:rsidP="00D164B8">
      <w:pPr>
        <w:rPr>
          <w:sz w:val="22"/>
          <w:szCs w:val="22"/>
        </w:rPr>
      </w:pPr>
    </w:p>
    <w:p w14:paraId="1F0F4CEE" w14:textId="77777777" w:rsidR="00D164B8" w:rsidRDefault="00D164B8" w:rsidP="00D6471C">
      <w:pPr>
        <w:pStyle w:val="Heading1"/>
      </w:pPr>
    </w:p>
    <w:p w14:paraId="2906FF68" w14:textId="77777777" w:rsidR="00D164B8" w:rsidRDefault="00D164B8" w:rsidP="00D6471C">
      <w:pPr>
        <w:pStyle w:val="Heading1"/>
      </w:pPr>
    </w:p>
    <w:p w14:paraId="0C81146C" w14:textId="77777777" w:rsidR="00D164B8" w:rsidRDefault="00D164B8" w:rsidP="00D6471C">
      <w:pPr>
        <w:pStyle w:val="Heading1"/>
      </w:pPr>
    </w:p>
    <w:p w14:paraId="4EF92C54" w14:textId="77777777" w:rsidR="00D164B8" w:rsidRDefault="00D164B8" w:rsidP="00D6471C">
      <w:pPr>
        <w:pStyle w:val="Heading1"/>
      </w:pPr>
    </w:p>
    <w:p w14:paraId="48267C17" w14:textId="77777777" w:rsidR="00D164B8" w:rsidRDefault="00D164B8" w:rsidP="00D6471C">
      <w:pPr>
        <w:pStyle w:val="Heading1"/>
      </w:pPr>
    </w:p>
    <w:p w14:paraId="032F15EB" w14:textId="77777777" w:rsidR="00825439" w:rsidRDefault="00825439" w:rsidP="00AA74A1"/>
    <w:p w14:paraId="40687944" w14:textId="77777777" w:rsidR="00825439" w:rsidRDefault="00825439" w:rsidP="00AA74A1"/>
    <w:p w14:paraId="7C5F916B" w14:textId="77777777" w:rsidR="00825439" w:rsidRDefault="00825439" w:rsidP="00AA74A1">
      <w:pPr>
        <w:rPr>
          <w:b/>
          <w:sz w:val="22"/>
          <w:szCs w:val="22"/>
        </w:rPr>
      </w:pPr>
    </w:p>
    <w:p w14:paraId="458FFEDE" w14:textId="7ED01B05" w:rsidR="00AA74A1" w:rsidRPr="00D164B8" w:rsidRDefault="00AA74A1" w:rsidP="00AA74A1">
      <w:pPr>
        <w:rPr>
          <w:b/>
          <w:sz w:val="22"/>
          <w:szCs w:val="22"/>
        </w:rPr>
      </w:pPr>
      <w:r w:rsidRPr="00AA74A1">
        <w:rPr>
          <w:b/>
          <w:sz w:val="22"/>
          <w:szCs w:val="22"/>
        </w:rPr>
        <w:t>How does your educational, professional, or volunteer experience align with Rotary's goals in the selected area</w:t>
      </w:r>
      <w:r w:rsidR="00825439">
        <w:rPr>
          <w:b/>
          <w:sz w:val="22"/>
          <w:szCs w:val="22"/>
        </w:rPr>
        <w:t>(s)</w:t>
      </w:r>
      <w:r w:rsidRPr="00AA74A1">
        <w:rPr>
          <w:b/>
          <w:sz w:val="22"/>
          <w:szCs w:val="22"/>
        </w:rPr>
        <w:t xml:space="preserve"> of focus</w:t>
      </w:r>
      <w:r w:rsidRPr="009044EC">
        <w:rPr>
          <w:sz w:val="22"/>
          <w:szCs w:val="22"/>
        </w:rPr>
        <w:t>?</w:t>
      </w:r>
    </w:p>
    <w:p w14:paraId="40315AAC" w14:textId="381B142E" w:rsidR="00AA74A1" w:rsidRDefault="00825439" w:rsidP="00AA74A1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CED6D13" wp14:editId="45857360">
                <wp:simplePos x="0" y="0"/>
                <wp:positionH relativeFrom="column">
                  <wp:posOffset>5316</wp:posOffset>
                </wp:positionH>
                <wp:positionV relativeFrom="paragraph">
                  <wp:posOffset>61964</wp:posOffset>
                </wp:positionV>
                <wp:extent cx="5526405" cy="2519916"/>
                <wp:effectExtent l="0" t="0" r="17145" b="1397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251991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04C23" w14:textId="29F7ED50" w:rsidR="00AA74A1" w:rsidRPr="00B74245" w:rsidRDefault="00AA74A1" w:rsidP="00AA74A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D6D13" id="Rectangle 60" o:spid="_x0000_s1062" style="position:absolute;margin-left:.4pt;margin-top:4.9pt;width:435.15pt;height:198.4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" fillcolor="white [3201]" strokecolor="#4f81bd [3204]" strokeweight="1pt">
                <v:textbox>
                  <w:txbxContent>
                    <w:p w14:paraId="6BD04C23" w14:textId="29F7ED50" w:rsidR="00AA74A1" w:rsidRPr="00B74245" w:rsidRDefault="00AA74A1" w:rsidP="00AA74A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705206" w14:textId="032336E8" w:rsidR="00AA74A1" w:rsidRDefault="00AA74A1" w:rsidP="00AA74A1">
      <w:pPr>
        <w:rPr>
          <w:sz w:val="22"/>
          <w:szCs w:val="22"/>
        </w:rPr>
      </w:pPr>
    </w:p>
    <w:p w14:paraId="30078C58" w14:textId="3F812A1B" w:rsidR="00AA74A1" w:rsidRDefault="00AA74A1" w:rsidP="00AA74A1">
      <w:pPr>
        <w:rPr>
          <w:sz w:val="22"/>
          <w:szCs w:val="22"/>
        </w:rPr>
      </w:pPr>
    </w:p>
    <w:p w14:paraId="2C9FCF7B" w14:textId="04447FAA" w:rsidR="00AA74A1" w:rsidRDefault="00AA74A1" w:rsidP="00AA74A1">
      <w:pPr>
        <w:rPr>
          <w:sz w:val="22"/>
          <w:szCs w:val="22"/>
        </w:rPr>
      </w:pPr>
    </w:p>
    <w:p w14:paraId="09E76E6A" w14:textId="06AF1908" w:rsidR="00AA74A1" w:rsidRPr="00D164B8" w:rsidRDefault="00AA74A1" w:rsidP="00AA74A1">
      <w:pPr>
        <w:rPr>
          <w:sz w:val="22"/>
          <w:szCs w:val="22"/>
        </w:rPr>
      </w:pPr>
    </w:p>
    <w:p w14:paraId="0E838BFD" w14:textId="33F97840" w:rsidR="00AA74A1" w:rsidRDefault="00AA74A1" w:rsidP="00AA74A1">
      <w:pPr>
        <w:pStyle w:val="Heading1"/>
      </w:pPr>
    </w:p>
    <w:p w14:paraId="679E1437" w14:textId="28C96E63" w:rsidR="00AA74A1" w:rsidRDefault="00AA74A1" w:rsidP="00AA74A1">
      <w:pPr>
        <w:pStyle w:val="Heading1"/>
      </w:pPr>
    </w:p>
    <w:p w14:paraId="367A81BC" w14:textId="77777777" w:rsidR="00AA74A1" w:rsidRDefault="00AA74A1" w:rsidP="00AA74A1">
      <w:pPr>
        <w:pStyle w:val="Heading1"/>
      </w:pPr>
    </w:p>
    <w:p w14:paraId="14CFD786" w14:textId="77777777" w:rsidR="00AA74A1" w:rsidRDefault="00AA74A1" w:rsidP="00AA74A1">
      <w:pPr>
        <w:pStyle w:val="Heading1"/>
      </w:pPr>
    </w:p>
    <w:p w14:paraId="048BFB70" w14:textId="42D20256" w:rsidR="00AA74A1" w:rsidRDefault="00AA74A1" w:rsidP="00AA74A1">
      <w:pPr>
        <w:pStyle w:val="Heading1"/>
      </w:pPr>
    </w:p>
    <w:p w14:paraId="1DA3B602" w14:textId="338A86AE" w:rsidR="009044EC" w:rsidRPr="00D164B8" w:rsidRDefault="00AA74A1" w:rsidP="009044EC">
      <w:pPr>
        <w:rPr>
          <w:b/>
          <w:sz w:val="22"/>
          <w:szCs w:val="22"/>
        </w:rPr>
      </w:pPr>
      <w:r>
        <w:br w:type="page"/>
      </w:r>
      <w:r w:rsidR="009044EC" w:rsidRPr="009044EC">
        <w:rPr>
          <w:b/>
          <w:sz w:val="22"/>
          <w:szCs w:val="22"/>
        </w:rPr>
        <w:lastRenderedPageBreak/>
        <w:t>What are your plans immediately after the scholarship period?</w:t>
      </w:r>
    </w:p>
    <w:p w14:paraId="2C8A1E5B" w14:textId="77777777" w:rsidR="009044EC" w:rsidRDefault="009044EC" w:rsidP="009044EC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E7CFA65" wp14:editId="0087102F">
                <wp:simplePos x="0" y="0"/>
                <wp:positionH relativeFrom="column">
                  <wp:posOffset>5316</wp:posOffset>
                </wp:positionH>
                <wp:positionV relativeFrom="paragraph">
                  <wp:posOffset>77559</wp:posOffset>
                </wp:positionV>
                <wp:extent cx="5526405" cy="2966483"/>
                <wp:effectExtent l="0" t="0" r="17145" b="2476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2966483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3C9E1C" w14:textId="77777777" w:rsidR="009044EC" w:rsidRPr="00B74245" w:rsidRDefault="009044EC" w:rsidP="009044E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CFA65" id="Rectangle 61" o:spid="_x0000_s1063" style="position:absolute;margin-left:.4pt;margin-top:6.1pt;width:435.15pt;height:233.6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" fillcolor="white [3201]" strokecolor="#4f81bd [3204]" strokeweight="1pt">
                <v:textbox>
                  <w:txbxContent>
                    <w:p w14:paraId="343C9E1C" w14:textId="77777777" w:rsidR="009044EC" w:rsidRPr="00B74245" w:rsidRDefault="009044EC" w:rsidP="009044E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9BB424E" w14:textId="77777777" w:rsidR="009044EC" w:rsidRDefault="009044EC" w:rsidP="009044EC">
      <w:pPr>
        <w:rPr>
          <w:sz w:val="22"/>
          <w:szCs w:val="22"/>
        </w:rPr>
      </w:pPr>
    </w:p>
    <w:p w14:paraId="2FEB7B7C" w14:textId="77777777" w:rsidR="009044EC" w:rsidRDefault="009044EC" w:rsidP="009044EC">
      <w:pPr>
        <w:rPr>
          <w:sz w:val="22"/>
          <w:szCs w:val="22"/>
        </w:rPr>
      </w:pPr>
    </w:p>
    <w:p w14:paraId="77ED1305" w14:textId="77777777" w:rsidR="009044EC" w:rsidRDefault="009044EC" w:rsidP="009044EC">
      <w:pPr>
        <w:rPr>
          <w:sz w:val="22"/>
          <w:szCs w:val="22"/>
        </w:rPr>
      </w:pPr>
    </w:p>
    <w:p w14:paraId="5CFF91E3" w14:textId="77777777" w:rsidR="009044EC" w:rsidRPr="00D164B8" w:rsidRDefault="009044EC" w:rsidP="009044EC">
      <w:pPr>
        <w:rPr>
          <w:sz w:val="22"/>
          <w:szCs w:val="22"/>
        </w:rPr>
      </w:pPr>
    </w:p>
    <w:p w14:paraId="538CA108" w14:textId="77777777" w:rsidR="009044EC" w:rsidRDefault="009044EC" w:rsidP="009044EC">
      <w:pPr>
        <w:pStyle w:val="Heading1"/>
      </w:pPr>
    </w:p>
    <w:p w14:paraId="550A9B81" w14:textId="77777777" w:rsidR="009044EC" w:rsidRDefault="009044EC" w:rsidP="009044EC">
      <w:pPr>
        <w:pStyle w:val="Heading1"/>
      </w:pPr>
    </w:p>
    <w:p w14:paraId="12FC7769" w14:textId="77777777" w:rsidR="009044EC" w:rsidRDefault="009044EC" w:rsidP="009044EC">
      <w:pPr>
        <w:pStyle w:val="Heading1"/>
      </w:pPr>
    </w:p>
    <w:p w14:paraId="7A7DBEEC" w14:textId="77777777" w:rsidR="009044EC" w:rsidRDefault="009044EC" w:rsidP="009044EC">
      <w:pPr>
        <w:pStyle w:val="Heading1"/>
      </w:pPr>
    </w:p>
    <w:p w14:paraId="45126463" w14:textId="77777777" w:rsidR="009044EC" w:rsidRDefault="009044EC" w:rsidP="009044EC">
      <w:pPr>
        <w:pStyle w:val="Heading1"/>
      </w:pPr>
    </w:p>
    <w:p w14:paraId="22831A9E" w14:textId="2773254A" w:rsidR="00421E4A" w:rsidRDefault="00421E4A" w:rsidP="009044EC"/>
    <w:p w14:paraId="076A5031" w14:textId="77777777" w:rsidR="00421E4A" w:rsidRDefault="00421E4A" w:rsidP="009044EC"/>
    <w:p w14:paraId="14932625" w14:textId="77777777" w:rsidR="00421E4A" w:rsidRDefault="00421E4A" w:rsidP="009044EC"/>
    <w:p w14:paraId="6C2B11B6" w14:textId="77777777" w:rsidR="00421E4A" w:rsidRPr="00421E4A" w:rsidRDefault="00421E4A" w:rsidP="009044EC"/>
    <w:p w14:paraId="07B3F629" w14:textId="7A44953B" w:rsidR="00F80F66" w:rsidRPr="00D164B8" w:rsidRDefault="00F80F66" w:rsidP="00F80F66">
      <w:pPr>
        <w:rPr>
          <w:b/>
          <w:sz w:val="22"/>
          <w:szCs w:val="22"/>
        </w:rPr>
      </w:pPr>
      <w:r w:rsidRPr="00F80F66">
        <w:rPr>
          <w:rFonts w:hint="eastAsia"/>
          <w:b/>
          <w:sz w:val="22"/>
          <w:szCs w:val="22"/>
        </w:rPr>
        <w:t>How do your long-term professional goals align with Rotary's goals in the selected area of focus?</w:t>
      </w:r>
    </w:p>
    <w:p w14:paraId="1DF72DFB" w14:textId="7EF2DE70" w:rsidR="00F80F66" w:rsidRDefault="00421E4A" w:rsidP="00F80F66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7412ECB" wp14:editId="464C5ACF">
                <wp:simplePos x="0" y="0"/>
                <wp:positionH relativeFrom="column">
                  <wp:posOffset>5080</wp:posOffset>
                </wp:positionH>
                <wp:positionV relativeFrom="paragraph">
                  <wp:posOffset>62230</wp:posOffset>
                </wp:positionV>
                <wp:extent cx="5526405" cy="4345305"/>
                <wp:effectExtent l="0" t="0" r="17145" b="1714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434530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AFE5E4" w14:textId="77777777" w:rsidR="00F80F66" w:rsidRPr="00B74245" w:rsidRDefault="00F80F66" w:rsidP="00F80F66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12ECB" id="Rectangle 62" o:spid="_x0000_s1064" style="position:absolute;margin-left:.4pt;margin-top:4.9pt;width:435.15pt;height:342.1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" fillcolor="white [3201]" strokecolor="#4f81bd [3204]" strokeweight="1pt">
                <v:textbox>
                  <w:txbxContent>
                    <w:p w14:paraId="49AFE5E4" w14:textId="77777777" w:rsidR="00F80F66" w:rsidRPr="00B74245" w:rsidRDefault="00F80F66" w:rsidP="00F80F66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ABBAAB" w14:textId="77777777" w:rsidR="00F80F66" w:rsidRDefault="00F80F66" w:rsidP="00F80F66">
      <w:pPr>
        <w:rPr>
          <w:sz w:val="22"/>
          <w:szCs w:val="22"/>
        </w:rPr>
      </w:pPr>
    </w:p>
    <w:p w14:paraId="0D250CB6" w14:textId="77777777" w:rsidR="00F80F66" w:rsidRDefault="00F80F66" w:rsidP="00F80F66">
      <w:pPr>
        <w:rPr>
          <w:sz w:val="22"/>
          <w:szCs w:val="22"/>
        </w:rPr>
      </w:pPr>
    </w:p>
    <w:p w14:paraId="61656CBE" w14:textId="77777777" w:rsidR="00F80F66" w:rsidRDefault="00F80F66" w:rsidP="00F80F66">
      <w:pPr>
        <w:rPr>
          <w:sz w:val="22"/>
          <w:szCs w:val="22"/>
        </w:rPr>
      </w:pPr>
    </w:p>
    <w:p w14:paraId="0B09B1EF" w14:textId="77777777" w:rsidR="00F80F66" w:rsidRPr="00D164B8" w:rsidRDefault="00F80F66" w:rsidP="00F80F66">
      <w:pPr>
        <w:rPr>
          <w:sz w:val="22"/>
          <w:szCs w:val="22"/>
        </w:rPr>
      </w:pPr>
    </w:p>
    <w:p w14:paraId="0DFBC970" w14:textId="77777777" w:rsidR="00F80F66" w:rsidRDefault="00F80F66" w:rsidP="00F80F66">
      <w:pPr>
        <w:pStyle w:val="Heading1"/>
      </w:pPr>
    </w:p>
    <w:p w14:paraId="0F6B763A" w14:textId="77777777" w:rsidR="00F80F66" w:rsidRDefault="00F80F66" w:rsidP="00F80F66">
      <w:pPr>
        <w:pStyle w:val="Heading1"/>
      </w:pPr>
    </w:p>
    <w:p w14:paraId="28A34CD0" w14:textId="77777777" w:rsidR="00F80F66" w:rsidRDefault="00F80F66" w:rsidP="00F80F66">
      <w:pPr>
        <w:pStyle w:val="Heading1"/>
      </w:pPr>
    </w:p>
    <w:p w14:paraId="1BC694D1" w14:textId="77777777" w:rsidR="00F80F66" w:rsidRDefault="00F80F66" w:rsidP="00F80F66">
      <w:pPr>
        <w:pStyle w:val="Heading1"/>
      </w:pPr>
    </w:p>
    <w:p w14:paraId="2C47D3D1" w14:textId="77777777" w:rsidR="00F80F66" w:rsidRDefault="00F80F66" w:rsidP="00F80F66">
      <w:pPr>
        <w:pStyle w:val="Heading1"/>
      </w:pPr>
    </w:p>
    <w:p w14:paraId="5A95D41D" w14:textId="4F68B4F4" w:rsidR="00F80F66" w:rsidRDefault="00F80F66" w:rsidP="00F80F66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0D609A6C" w14:textId="5C1897A7" w:rsidR="00FB4355" w:rsidRPr="00FB4355" w:rsidRDefault="00FB4355" w:rsidP="00FB4355">
      <w:pPr>
        <w:pStyle w:val="Heading1"/>
      </w:pPr>
      <w:r w:rsidRPr="00FB4355">
        <w:lastRenderedPageBreak/>
        <w:t>Additional Information</w:t>
      </w:r>
    </w:p>
    <w:p w14:paraId="06B55EEC" w14:textId="51BB57A4" w:rsidR="004023F5" w:rsidRPr="004023F5" w:rsidRDefault="004023F5" w:rsidP="004023F5">
      <w:pPr>
        <w:tabs>
          <w:tab w:val="left" w:pos="450"/>
        </w:tabs>
        <w:spacing w:after="120"/>
        <w:rPr>
          <w:rFonts w:cs="Times New Roman"/>
          <w:b/>
          <w:sz w:val="22"/>
          <w:szCs w:val="22"/>
          <w:u w:val="single"/>
        </w:rPr>
      </w:pPr>
      <w:r w:rsidRPr="004023F5">
        <w:rPr>
          <w:rFonts w:cs="Times New Roman"/>
          <w:b/>
          <w:sz w:val="22"/>
          <w:szCs w:val="22"/>
          <w:u w:val="single"/>
        </w:rPr>
        <w:t xml:space="preserve">If you are pursuing other scholarships concurrently, please provide </w:t>
      </w:r>
      <w:r w:rsidR="00881220">
        <w:rPr>
          <w:rFonts w:cs="Times New Roman"/>
          <w:b/>
          <w:sz w:val="22"/>
          <w:szCs w:val="22"/>
          <w:u w:val="single"/>
        </w:rPr>
        <w:t xml:space="preserve">the </w:t>
      </w:r>
      <w:r w:rsidRPr="004023F5">
        <w:rPr>
          <w:rFonts w:cs="Times New Roman"/>
          <w:b/>
          <w:sz w:val="22"/>
          <w:szCs w:val="22"/>
          <w:u w:val="single"/>
        </w:rPr>
        <w:t>details below: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4021"/>
        <w:gridCol w:w="2474"/>
        <w:gridCol w:w="2125"/>
      </w:tblGrid>
      <w:tr w:rsidR="004023F5" w:rsidRPr="001643DD" w14:paraId="7786D52C" w14:textId="77777777" w:rsidTr="004023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  <w:vAlign w:val="bottom"/>
          </w:tcPr>
          <w:p w14:paraId="5D01D63C" w14:textId="7D67490B" w:rsidR="004023F5" w:rsidRPr="001643DD" w:rsidRDefault="004023F5" w:rsidP="00E15F9A">
            <w:pPr>
              <w:spacing w:before="60" w:after="6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b w:val="0"/>
                <w:sz w:val="22"/>
                <w:szCs w:val="22"/>
              </w:rPr>
              <w:t>Scholarship</w:t>
            </w:r>
          </w:p>
        </w:tc>
        <w:tc>
          <w:tcPr>
            <w:tcW w:w="2520" w:type="dxa"/>
            <w:vAlign w:val="bottom"/>
          </w:tcPr>
          <w:p w14:paraId="2A84A320" w14:textId="7F457A8B" w:rsidR="004023F5" w:rsidRPr="001643DD" w:rsidRDefault="004023F5" w:rsidP="00E15F9A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b w:val="0"/>
                <w:sz w:val="22"/>
                <w:szCs w:val="22"/>
              </w:rPr>
              <w:t>Exclusive? (precludes other scholarships?)</w:t>
            </w:r>
          </w:p>
        </w:tc>
        <w:tc>
          <w:tcPr>
            <w:tcW w:w="2178" w:type="dxa"/>
            <w:vAlign w:val="bottom"/>
          </w:tcPr>
          <w:p w14:paraId="3D72C89C" w14:textId="2B5F3A1F" w:rsidR="004023F5" w:rsidRPr="001643DD" w:rsidRDefault="004023F5" w:rsidP="004023F5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b w:val="0"/>
                <w:sz w:val="22"/>
                <w:szCs w:val="22"/>
              </w:rPr>
              <w:t>Expected Decision Date (YYYY-MM-DD)</w:t>
            </w:r>
          </w:p>
        </w:tc>
      </w:tr>
      <w:tr w:rsidR="004023F5" w14:paraId="38A030F7" w14:textId="77777777" w:rsidTr="004023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0AACE449" w14:textId="77777777" w:rsidR="004023F5" w:rsidRDefault="004023F5" w:rsidP="00E15F9A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5BE7C31" w14:textId="26A67E61" w:rsidR="004023F5" w:rsidRDefault="004023F5" w:rsidP="004023F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 w:rsidRPr="00555511"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 xml:space="preserve">Yes      </w:t>
            </w: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>No</w:t>
            </w:r>
          </w:p>
        </w:tc>
        <w:tc>
          <w:tcPr>
            <w:tcW w:w="2178" w:type="dxa"/>
          </w:tcPr>
          <w:p w14:paraId="17AF3C12" w14:textId="77777777" w:rsidR="004023F5" w:rsidRDefault="004023F5" w:rsidP="00E15F9A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4023F5" w14:paraId="14F3D8BF" w14:textId="77777777" w:rsidTr="004023F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748356EF" w14:textId="77777777" w:rsidR="004023F5" w:rsidRDefault="004023F5" w:rsidP="00E15F9A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DAAFB8B" w14:textId="702D67C0" w:rsidR="004023F5" w:rsidRDefault="004023F5" w:rsidP="004023F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 w:rsidRPr="00555511"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 xml:space="preserve">Yes      </w:t>
            </w: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>No</w:t>
            </w:r>
          </w:p>
        </w:tc>
        <w:tc>
          <w:tcPr>
            <w:tcW w:w="2178" w:type="dxa"/>
          </w:tcPr>
          <w:p w14:paraId="5380F2EA" w14:textId="77777777" w:rsidR="004023F5" w:rsidRDefault="004023F5" w:rsidP="00E15F9A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4023F5" w14:paraId="0E54220D" w14:textId="77777777" w:rsidTr="004023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69CED3C7" w14:textId="77777777" w:rsidR="004023F5" w:rsidRDefault="004023F5" w:rsidP="00E15F9A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E9F6291" w14:textId="18F23108" w:rsidR="004023F5" w:rsidRDefault="004023F5" w:rsidP="004023F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 w:rsidRPr="00555511"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 xml:space="preserve">Yes      </w:t>
            </w: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>No</w:t>
            </w:r>
          </w:p>
        </w:tc>
        <w:tc>
          <w:tcPr>
            <w:tcW w:w="2178" w:type="dxa"/>
          </w:tcPr>
          <w:p w14:paraId="03953663" w14:textId="77777777" w:rsidR="004023F5" w:rsidRDefault="004023F5" w:rsidP="00E15F9A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</w:tbl>
    <w:p w14:paraId="699ED2A4" w14:textId="77777777" w:rsidR="004023F5" w:rsidRDefault="004023F5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</w:p>
    <w:p w14:paraId="367EBE94" w14:textId="77072EE4" w:rsidR="004023F5" w:rsidRDefault="004023F5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 xml:space="preserve"> </w:t>
      </w:r>
    </w:p>
    <w:p w14:paraId="6376BB71" w14:textId="77777777" w:rsidR="004023F5" w:rsidRDefault="004023F5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</w:p>
    <w:p w14:paraId="4E10CC78" w14:textId="04822CB3" w:rsidR="00FB4355" w:rsidRPr="003C185D" w:rsidRDefault="00FB4355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  <w:r w:rsidRPr="003C185D">
        <w:rPr>
          <w:rFonts w:cs="Times New Roman"/>
          <w:b/>
          <w:sz w:val="22"/>
          <w:szCs w:val="22"/>
        </w:rPr>
        <w:t>How did you learn about the Rotary District 5450</w:t>
      </w:r>
      <w:r w:rsidR="00881220">
        <w:rPr>
          <w:rFonts w:cs="Times New Roman"/>
          <w:b/>
          <w:sz w:val="22"/>
          <w:szCs w:val="22"/>
        </w:rPr>
        <w:t xml:space="preserve"> Rotary</w:t>
      </w:r>
      <w:r w:rsidRPr="003C185D">
        <w:rPr>
          <w:rFonts w:cs="Times New Roman"/>
          <w:b/>
          <w:sz w:val="22"/>
          <w:szCs w:val="22"/>
        </w:rPr>
        <w:t xml:space="preserve"> Scholar Program? </w:t>
      </w:r>
    </w:p>
    <w:p w14:paraId="1110F62C" w14:textId="78D8A059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2EA1858" wp14:editId="04E73148">
                <wp:simplePos x="0" y="0"/>
                <wp:positionH relativeFrom="column">
                  <wp:posOffset>-17307</wp:posOffset>
                </wp:positionH>
                <wp:positionV relativeFrom="paragraph">
                  <wp:posOffset>31750</wp:posOffset>
                </wp:positionV>
                <wp:extent cx="5526405" cy="517525"/>
                <wp:effectExtent l="0" t="0" r="17145" b="1587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51752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71BB9F" w14:textId="77777777" w:rsidR="00FB4355" w:rsidRPr="00B74245" w:rsidRDefault="00FB4355" w:rsidP="00FB435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EA1858" id="Rectangle 72" o:spid="_x0000_s1065" style="position:absolute;margin-left:-1.35pt;margin-top:2.5pt;width:435.15pt;height:40.7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" fillcolor="white [3201]" strokecolor="#4f81bd [3204]" strokeweight="1pt">
                <v:textbox>
                  <w:txbxContent>
                    <w:p w14:paraId="5D71BB9F" w14:textId="77777777" w:rsidR="00FB4355" w:rsidRPr="00B74245" w:rsidRDefault="00FB4355" w:rsidP="00FB435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246882B" w14:textId="77777777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36E2A753" w14:textId="77777777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52C0A02B" w14:textId="77777777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59CB766B" w14:textId="77777777" w:rsidR="003C185D" w:rsidRDefault="003C185D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</w:p>
    <w:p w14:paraId="1B3313A1" w14:textId="3F9C400D" w:rsidR="00FB4355" w:rsidRPr="00543DE2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  <w:r w:rsidRPr="003C185D">
        <w:rPr>
          <w:rFonts w:cs="Times New Roman"/>
          <w:b/>
          <w:sz w:val="22"/>
          <w:szCs w:val="22"/>
        </w:rPr>
        <w:t>Would you be interested in receiving information about other Rotary programs?</w:t>
      </w:r>
      <w:r>
        <w:rPr>
          <w:rFonts w:cs="Times New Roman"/>
          <w:sz w:val="22"/>
          <w:szCs w:val="22"/>
        </w:rPr>
        <w:t xml:space="preserve"> </w:t>
      </w:r>
      <w:r w:rsidR="003C185D">
        <w:rPr>
          <w:rFonts w:cs="Times New Roman"/>
          <w:sz w:val="22"/>
          <w:szCs w:val="22"/>
        </w:rPr>
        <w:br/>
      </w:r>
      <w:r>
        <w:rPr>
          <w:rFonts w:cs="Times New Roman"/>
          <w:sz w:val="22"/>
          <w:szCs w:val="22"/>
        </w:rPr>
        <w:t xml:space="preserve"> </w:t>
      </w:r>
      <w:r w:rsidR="003C185D" w:rsidRPr="00E02265">
        <w:rPr>
          <w:rFonts w:cs="Times New Roman"/>
          <w:color w:val="4F81BD" w:themeColor="accent1"/>
          <w:szCs w:val="22"/>
        </w:rPr>
        <w:sym w:font="Wingdings" w:char="F071"/>
      </w:r>
      <w:r>
        <w:rPr>
          <w:rFonts w:cs="Times New Roman"/>
          <w:sz w:val="22"/>
          <w:szCs w:val="22"/>
        </w:rPr>
        <w:t xml:space="preserve"> Yes    </w:t>
      </w:r>
    </w:p>
    <w:p w14:paraId="2B6D0E42" w14:textId="77777777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6D8AC700" w14:textId="77777777" w:rsidR="003C185D" w:rsidRDefault="003C185D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11C8C79B" w14:textId="45B02665" w:rsidR="00FB4355" w:rsidRDefault="008B08F5" w:rsidP="00FB4355">
      <w:pPr>
        <w:tabs>
          <w:tab w:val="left" w:pos="450"/>
        </w:tabs>
        <w:rPr>
          <w:rFonts w:cs="Times New Roman"/>
          <w:sz w:val="22"/>
          <w:szCs w:val="22"/>
        </w:rPr>
      </w:pPr>
      <w:r>
        <w:rPr>
          <w:rFonts w:cs="Times New Roman"/>
          <w:b/>
          <w:sz w:val="22"/>
          <w:szCs w:val="22"/>
        </w:rPr>
        <w:t xml:space="preserve">Optional: </w:t>
      </w:r>
      <w:r w:rsidR="003C185D">
        <w:rPr>
          <w:rFonts w:cs="Times New Roman"/>
          <w:b/>
          <w:sz w:val="22"/>
          <w:szCs w:val="22"/>
        </w:rPr>
        <w:t xml:space="preserve">Who else do you know that </w:t>
      </w:r>
      <w:r w:rsidR="00FB4355" w:rsidRPr="003C185D">
        <w:rPr>
          <w:rFonts w:cs="Times New Roman"/>
          <w:b/>
          <w:sz w:val="22"/>
          <w:szCs w:val="22"/>
        </w:rPr>
        <w:t xml:space="preserve">might be a good candidate for a Rotary District 5450 </w:t>
      </w:r>
      <w:r w:rsidR="00881220">
        <w:rPr>
          <w:rFonts w:cs="Times New Roman"/>
          <w:b/>
          <w:sz w:val="22"/>
          <w:szCs w:val="22"/>
        </w:rPr>
        <w:t>Rotary Scholars</w:t>
      </w:r>
      <w:r w:rsidR="00FB4355" w:rsidRPr="003C185D">
        <w:rPr>
          <w:rFonts w:cs="Times New Roman"/>
          <w:b/>
          <w:sz w:val="22"/>
          <w:szCs w:val="22"/>
        </w:rPr>
        <w:t xml:space="preserve"> Scholarship?</w:t>
      </w:r>
      <w:r w:rsidR="00FB4355">
        <w:rPr>
          <w:rFonts w:cs="Times New Roman"/>
          <w:sz w:val="22"/>
          <w:szCs w:val="22"/>
        </w:rPr>
        <w:t xml:space="preserve">       </w:t>
      </w:r>
    </w:p>
    <w:p w14:paraId="49E9309F" w14:textId="4F694A73" w:rsidR="003C185D" w:rsidRDefault="003C185D" w:rsidP="003C185D">
      <w:pPr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35427CBC" wp14:editId="364A41CF">
                <wp:simplePos x="0" y="0"/>
                <wp:positionH relativeFrom="column">
                  <wp:posOffset>1363980</wp:posOffset>
                </wp:positionH>
                <wp:positionV relativeFrom="paragraph">
                  <wp:posOffset>91278</wp:posOffset>
                </wp:positionV>
                <wp:extent cx="3721100" cy="285750"/>
                <wp:effectExtent l="0" t="0" r="12700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736018" w14:textId="77777777" w:rsidR="003C185D" w:rsidRPr="00B74245" w:rsidRDefault="003C185D" w:rsidP="003C185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427CBC" id="Rectangle 73" o:spid="_x0000_s1066" style="position:absolute;margin-left:107.4pt;margin-top:7.2pt;width:293pt;height:22.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DZz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" fillcolor="white [3201]" strokecolor="#4f81bd [3204]" strokeweight="1pt">
                <v:textbox>
                  <w:txbxContent>
                    <w:p w14:paraId="57736018" w14:textId="77777777" w:rsidR="003C185D" w:rsidRPr="00B74245" w:rsidRDefault="003C185D" w:rsidP="003C185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54BD1F1B" wp14:editId="1559ED5B">
                <wp:simplePos x="0" y="0"/>
                <wp:positionH relativeFrom="column">
                  <wp:posOffset>1362548</wp:posOffset>
                </wp:positionH>
                <wp:positionV relativeFrom="paragraph">
                  <wp:posOffset>368935</wp:posOffset>
                </wp:positionV>
                <wp:extent cx="3721100" cy="285750"/>
                <wp:effectExtent l="0" t="0" r="12700" b="1905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72D323" w14:textId="77777777" w:rsidR="003C185D" w:rsidRPr="00B74245" w:rsidRDefault="003C185D" w:rsidP="003C185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BD1F1B" id="Rectangle 76" o:spid="_x0000_s1067" style="position:absolute;margin-left:107.3pt;margin-top:29.05pt;width:293pt;height:22.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" fillcolor="white [3201]" strokecolor="#4f81bd [3204]" strokeweight="1pt">
                <v:textbox>
                  <w:txbxContent>
                    <w:p w14:paraId="7D72D323" w14:textId="77777777" w:rsidR="003C185D" w:rsidRPr="00B74245" w:rsidRDefault="003C185D" w:rsidP="003C185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N</w:t>
      </w:r>
      <w:r w:rsidRPr="003C3E3B">
        <w:rPr>
          <w:rFonts w:cs="Times New Roman"/>
          <w:sz w:val="22"/>
          <w:szCs w:val="22"/>
        </w:rPr>
        <w:t>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 xml:space="preserve"> </w:t>
      </w:r>
    </w:p>
    <w:p w14:paraId="11FB2E17" w14:textId="2FE2BCEF" w:rsidR="003C185D" w:rsidRPr="003C3E3B" w:rsidRDefault="003C185D" w:rsidP="003C185D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9BC6479" wp14:editId="4B675DE2">
                <wp:simplePos x="0" y="0"/>
                <wp:positionH relativeFrom="column">
                  <wp:posOffset>1363507</wp:posOffset>
                </wp:positionH>
                <wp:positionV relativeFrom="paragraph">
                  <wp:posOffset>240665</wp:posOffset>
                </wp:positionV>
                <wp:extent cx="3721100" cy="285750"/>
                <wp:effectExtent l="0" t="0" r="12700" b="1905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3A5928" w14:textId="77777777" w:rsidR="003C185D" w:rsidRPr="00B74245" w:rsidRDefault="003C185D" w:rsidP="003C185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C6479" id="Rectangle 74" o:spid="_x0000_s1068" style="position:absolute;margin-left:107.35pt;margin-top:18.95pt;width:293pt;height:22.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" fillcolor="white [3201]" strokecolor="#4f81bd [3204]" strokeweight="1pt">
                <v:textbox>
                  <w:txbxContent>
                    <w:p w14:paraId="003A5928" w14:textId="77777777" w:rsidR="003C185D" w:rsidRPr="00B74245" w:rsidRDefault="003C185D" w:rsidP="003C185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Telephone:</w:t>
      </w:r>
      <w:r w:rsidRPr="003C3E3B">
        <w:rPr>
          <w:rFonts w:cs="Times New Roman"/>
          <w:sz w:val="22"/>
          <w:szCs w:val="22"/>
        </w:rPr>
        <w:tab/>
      </w:r>
    </w:p>
    <w:p w14:paraId="6C23D22A" w14:textId="77777777" w:rsidR="003C185D" w:rsidRDefault="003C185D" w:rsidP="003C185D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57897E8B" wp14:editId="50C8735C">
                <wp:simplePos x="0" y="0"/>
                <wp:positionH relativeFrom="column">
                  <wp:posOffset>1366284</wp:posOffset>
                </wp:positionH>
                <wp:positionV relativeFrom="paragraph">
                  <wp:posOffset>233075</wp:posOffset>
                </wp:positionV>
                <wp:extent cx="1275907" cy="285750"/>
                <wp:effectExtent l="0" t="0" r="19685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907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7AFE3D" w14:textId="77777777" w:rsidR="003C185D" w:rsidRPr="00B74245" w:rsidRDefault="003C185D" w:rsidP="003C185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897E8B" id="Rectangle 75" o:spid="_x0000_s1069" style="position:absolute;margin-left:107.6pt;margin-top:18.35pt;width:100.45pt;height:22.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" fillcolor="white [3201]" strokecolor="#4f81bd [3204]" strokeweight="1pt">
                <v:textbox>
                  <w:txbxContent>
                    <w:p w14:paraId="597AFE3D" w14:textId="77777777" w:rsidR="003C185D" w:rsidRPr="00B74245" w:rsidRDefault="003C185D" w:rsidP="003C185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Email:</w:t>
      </w:r>
    </w:p>
    <w:p w14:paraId="3C2E985F" w14:textId="34FE7A99" w:rsidR="00FB4355" w:rsidRDefault="003C185D" w:rsidP="00FB4355">
      <w:pPr>
        <w:tabs>
          <w:tab w:val="left" w:pos="450"/>
        </w:tabs>
        <w:spacing w:line="36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Relationship:</w:t>
      </w:r>
    </w:p>
    <w:p w14:paraId="21516D24" w14:textId="525120B5" w:rsidR="00384975" w:rsidRDefault="00384975" w:rsidP="00FB4355">
      <w:pPr>
        <w:tabs>
          <w:tab w:val="left" w:pos="1524"/>
        </w:tabs>
      </w:pPr>
    </w:p>
    <w:p w14:paraId="4CEA9F49" w14:textId="77777777" w:rsidR="00BB5D0F" w:rsidRDefault="00BB5D0F" w:rsidP="00041D6B"/>
    <w:p w14:paraId="4CF0F896" w14:textId="77777777" w:rsidR="003C185D" w:rsidRDefault="003C185D" w:rsidP="00FB4355">
      <w:pPr>
        <w:pStyle w:val="Heading1"/>
      </w:pPr>
    </w:p>
    <w:p w14:paraId="03E6E2C2" w14:textId="1B1E02BA" w:rsidR="00A822A1" w:rsidRPr="00A822A1" w:rsidRDefault="00A822A1" w:rsidP="00FB4355">
      <w:pPr>
        <w:pStyle w:val="Heading1"/>
      </w:pPr>
      <w:r w:rsidRPr="00A822A1">
        <w:t xml:space="preserve">Please send </w:t>
      </w:r>
      <w:r w:rsidR="00881220">
        <w:t xml:space="preserve">the </w:t>
      </w:r>
      <w:r w:rsidRPr="00A822A1">
        <w:t xml:space="preserve">completed </w:t>
      </w:r>
      <w:r w:rsidR="00BB5D0F">
        <w:t xml:space="preserve">Prequalification </w:t>
      </w:r>
      <w:r w:rsidRPr="00A822A1">
        <w:t>Application to:</w:t>
      </w:r>
    </w:p>
    <w:p w14:paraId="712E517B" w14:textId="637DFCA7" w:rsidR="00C6674A" w:rsidRPr="00747384" w:rsidRDefault="00747384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 w:rsidRPr="00747384">
        <w:rPr>
          <w:rFonts w:cs="Times New Roman"/>
          <w:sz w:val="22"/>
          <w:szCs w:val="22"/>
        </w:rPr>
        <w:t>Mike Klingbiel</w:t>
      </w:r>
    </w:p>
    <w:p w14:paraId="1E8B4B30" w14:textId="3646AC2A" w:rsidR="00C6674A" w:rsidRPr="00747384" w:rsidRDefault="00881220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 w:rsidRPr="00747384">
        <w:rPr>
          <w:rFonts w:cs="Times New Roman"/>
          <w:sz w:val="22"/>
          <w:szCs w:val="22"/>
        </w:rPr>
        <w:t>D5450 The Rotary Foundation Chair</w:t>
      </w:r>
    </w:p>
    <w:p w14:paraId="2F98C069" w14:textId="382992BF" w:rsidR="00A822A1" w:rsidRPr="00747384" w:rsidRDefault="00A822A1" w:rsidP="00A822A1">
      <w:pPr>
        <w:tabs>
          <w:tab w:val="left" w:pos="450"/>
        </w:tabs>
        <w:ind w:left="450"/>
      </w:pPr>
      <w:r w:rsidRPr="00747384">
        <w:rPr>
          <w:rFonts w:cs="Times New Roman"/>
          <w:sz w:val="22"/>
          <w:szCs w:val="22"/>
        </w:rPr>
        <w:t xml:space="preserve">Email: </w:t>
      </w:r>
      <w:r w:rsidR="00881220" w:rsidRPr="00747384">
        <w:rPr>
          <w:color w:val="000000"/>
          <w:sz w:val="23"/>
          <w:szCs w:val="23"/>
        </w:rPr>
        <w:t>foundation@rotary5450.org</w:t>
      </w:r>
    </w:p>
    <w:p w14:paraId="1E709E4D" w14:textId="7688E469" w:rsidR="00C6674A" w:rsidRPr="00747384" w:rsidRDefault="00C6674A" w:rsidP="00A822A1">
      <w:pPr>
        <w:tabs>
          <w:tab w:val="left" w:pos="450"/>
        </w:tabs>
        <w:ind w:left="450"/>
      </w:pPr>
      <w:r w:rsidRPr="00747384">
        <w:t xml:space="preserve">Phone: </w:t>
      </w:r>
      <w:r w:rsidR="00332B07" w:rsidRPr="00747384">
        <w:t>303-</w:t>
      </w:r>
      <w:r w:rsidR="00747384" w:rsidRPr="00747384">
        <w:t>669-8999</w:t>
      </w:r>
    </w:p>
    <w:p w14:paraId="1C1730BA" w14:textId="77777777" w:rsidR="00C6674A" w:rsidRDefault="00C6674A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</w:p>
    <w:sectPr w:rsidR="00C6674A" w:rsidSect="00C033ED">
      <w:headerReference w:type="default" r:id="rId14"/>
      <w:footerReference w:type="default" r:id="rId15"/>
      <w:footerReference w:type="first" r:id="rId16"/>
      <w:pgSz w:w="12240" w:h="15840"/>
      <w:pgMar w:top="896" w:right="1800" w:bottom="1170" w:left="1800" w:header="45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1CC560" w14:textId="77777777" w:rsidR="004A756A" w:rsidRDefault="004A756A" w:rsidP="00A14175">
      <w:r>
        <w:separator/>
      </w:r>
    </w:p>
  </w:endnote>
  <w:endnote w:type="continuationSeparator" w:id="0">
    <w:p w14:paraId="45078898" w14:textId="77777777" w:rsidR="004A756A" w:rsidRDefault="004A756A" w:rsidP="00A14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AC8E49" w14:textId="55CA5102" w:rsidR="001A713B" w:rsidRPr="00FC54E2" w:rsidRDefault="001A713B" w:rsidP="00DF43AF">
    <w:pPr>
      <w:pStyle w:val="Footer"/>
      <w:pBdr>
        <w:top w:val="single" w:sz="4" w:space="1" w:color="FEDA02"/>
      </w:pBdr>
      <w:ind w:right="-90"/>
      <w:rPr>
        <w:color w:val="004DE6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57FEC" w14:textId="7F610142" w:rsidR="001A713B" w:rsidRPr="001F0A36" w:rsidRDefault="001A713B" w:rsidP="00FC54E2">
    <w:pPr>
      <w:pStyle w:val="Footer"/>
      <w:pBdr>
        <w:top w:val="single" w:sz="4" w:space="1" w:color="FEDA02"/>
      </w:pBdr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67C0A" w14:textId="77777777" w:rsidR="004A756A" w:rsidRDefault="004A756A" w:rsidP="00A14175">
      <w:r>
        <w:separator/>
      </w:r>
    </w:p>
  </w:footnote>
  <w:footnote w:type="continuationSeparator" w:id="0">
    <w:p w14:paraId="607E495B" w14:textId="77777777" w:rsidR="004A756A" w:rsidRDefault="004A756A" w:rsidP="00A14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FEDA02"/>
        <w:insideV w:val="none" w:sz="0" w:space="0" w:color="auto"/>
      </w:tblBorders>
      <w:tblLook w:val="04A0" w:firstRow="1" w:lastRow="0" w:firstColumn="1" w:lastColumn="0" w:noHBand="0" w:noVBand="1"/>
      <w:tblDescription w:val="Heade borderr with Logo and Page number."/>
    </w:tblPr>
    <w:tblGrid>
      <w:gridCol w:w="5092"/>
      <w:gridCol w:w="3548"/>
    </w:tblGrid>
    <w:tr w:rsidR="001A713B" w14:paraId="7C534749" w14:textId="77777777" w:rsidTr="00ED356D">
      <w:trPr>
        <w:trHeight w:val="45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4958BE39" w14:textId="16A41EB9" w:rsidR="001A713B" w:rsidRPr="003A1908" w:rsidRDefault="001A713B" w:rsidP="001A713B">
          <w:pPr>
            <w:pStyle w:val="NoSpacing"/>
            <w:spacing w:after="40"/>
            <w:rPr>
              <w:rFonts w:cstheme="minorHAnsi"/>
              <w:b/>
              <w:sz w:val="20"/>
            </w:rPr>
          </w:pPr>
          <w:r w:rsidRPr="003A1908">
            <w:rPr>
              <w:rFonts w:cstheme="minorHAnsi"/>
              <w:b/>
              <w:color w:val="2358CF"/>
              <w:sz w:val="20"/>
            </w:rPr>
            <w:t>District 5450 Rotary Scholar Program</w:t>
          </w: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6C866EBD" w14:textId="473C1AA5" w:rsidR="001A713B" w:rsidRDefault="00741883" w:rsidP="001B6DF0">
          <w:pPr>
            <w:pStyle w:val="ReportName"/>
          </w:pPr>
          <w:r>
            <w:t xml:space="preserve"> 20</w:t>
          </w:r>
          <w:r w:rsidR="00892D97">
            <w:t>2</w:t>
          </w:r>
          <w:r w:rsidR="00747384">
            <w:t>5</w:t>
          </w:r>
          <w:r w:rsidR="00892D97">
            <w:t>-2</w:t>
          </w:r>
          <w:r w:rsidR="00747384">
            <w:t>6</w:t>
          </w:r>
          <w:r w:rsidR="001A713B">
            <w:t xml:space="preserve"> </w:t>
          </w:r>
          <w:r w:rsidR="001B6DF0">
            <w:t>Prequalification</w:t>
          </w:r>
          <w:r w:rsidR="005723DC">
            <w:t xml:space="preserve"> </w:t>
          </w:r>
          <w:r w:rsidR="001A713B">
            <w:t xml:space="preserve">Application </w:t>
          </w:r>
          <w:r w:rsidR="001A713B" w:rsidRPr="00F175E8">
            <w:rPr>
              <w:color w:val="003399"/>
            </w:rPr>
            <w:t xml:space="preserve">| </w:t>
          </w:r>
          <w:r w:rsidR="001A713B" w:rsidRPr="00F175E8">
            <w:rPr>
              <w:rStyle w:val="PageNumber"/>
              <w:color w:val="003399"/>
            </w:rPr>
            <w:fldChar w:fldCharType="begin"/>
          </w:r>
          <w:r w:rsidR="001A713B" w:rsidRPr="00F175E8">
            <w:rPr>
              <w:rStyle w:val="PageNumber"/>
              <w:color w:val="003399"/>
            </w:rPr>
            <w:instrText xml:space="preserve"> PAGE  \* Arabic  \* MERGEFORMAT </w:instrText>
          </w:r>
          <w:r w:rsidR="001A713B" w:rsidRPr="00F175E8">
            <w:rPr>
              <w:rStyle w:val="PageNumber"/>
              <w:color w:val="003399"/>
            </w:rPr>
            <w:fldChar w:fldCharType="separate"/>
          </w:r>
          <w:r w:rsidR="00B24D71">
            <w:rPr>
              <w:rStyle w:val="PageNumber"/>
              <w:noProof/>
              <w:color w:val="003399"/>
            </w:rPr>
            <w:t>8</w:t>
          </w:r>
          <w:r w:rsidR="001A713B" w:rsidRPr="00F175E8">
            <w:rPr>
              <w:rStyle w:val="PageNumber"/>
              <w:color w:val="003399"/>
            </w:rPr>
            <w:fldChar w:fldCharType="end"/>
          </w:r>
        </w:p>
      </w:tc>
    </w:tr>
    <w:tr w:rsidR="001A713B" w14:paraId="7FAF183B" w14:textId="77777777" w:rsidTr="00ED356D">
      <w:trPr>
        <w:trHeight w:val="8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602ACFCD" w14:textId="77777777" w:rsidR="001A713B" w:rsidRPr="00543DE2" w:rsidRDefault="001A713B" w:rsidP="001A713B">
          <w:pPr>
            <w:pStyle w:val="NoSpacing"/>
            <w:spacing w:after="40"/>
            <w:rPr>
              <w:rFonts w:cstheme="minorHAnsi"/>
              <w:b/>
              <w:color w:val="2358CF"/>
              <w:sz w:val="12"/>
            </w:rPr>
          </w:pP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6572C9A8" w14:textId="77777777" w:rsidR="001A713B" w:rsidRPr="00543DE2" w:rsidRDefault="001A713B" w:rsidP="00DA604A">
          <w:pPr>
            <w:pStyle w:val="ReportName"/>
            <w:rPr>
              <w:sz w:val="12"/>
            </w:rPr>
          </w:pPr>
        </w:p>
      </w:tc>
    </w:tr>
  </w:tbl>
  <w:p w14:paraId="21E2BAAD" w14:textId="77777777" w:rsidR="001A713B" w:rsidRDefault="001A713B" w:rsidP="00543D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AD2C0E"/>
    <w:multiLevelType w:val="hybridMultilevel"/>
    <w:tmpl w:val="375045F4"/>
    <w:lvl w:ilvl="0" w:tplc="82022D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1F3AF8"/>
    <w:multiLevelType w:val="hybridMultilevel"/>
    <w:tmpl w:val="68DE6FA4"/>
    <w:lvl w:ilvl="0" w:tplc="2438D1C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81AF0"/>
    <w:multiLevelType w:val="hybridMultilevel"/>
    <w:tmpl w:val="2C040E60"/>
    <w:lvl w:ilvl="0" w:tplc="DB04C0C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2EF7EBC"/>
    <w:multiLevelType w:val="hybridMultilevel"/>
    <w:tmpl w:val="4B961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F4559A"/>
    <w:multiLevelType w:val="hybridMultilevel"/>
    <w:tmpl w:val="8B3296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B194F72"/>
    <w:multiLevelType w:val="hybridMultilevel"/>
    <w:tmpl w:val="18BADDD4"/>
    <w:lvl w:ilvl="0" w:tplc="2EACE964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1F577E4B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6E7A10"/>
    <w:multiLevelType w:val="hybridMultilevel"/>
    <w:tmpl w:val="A978CC40"/>
    <w:lvl w:ilvl="0" w:tplc="F88A8B40">
      <w:numFmt w:val="bullet"/>
      <w:lvlText w:val="•"/>
      <w:lvlJc w:val="left"/>
      <w:pPr>
        <w:ind w:left="720" w:hanging="72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94334C"/>
    <w:multiLevelType w:val="hybridMultilevel"/>
    <w:tmpl w:val="CC9E81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D63728"/>
    <w:multiLevelType w:val="hybridMultilevel"/>
    <w:tmpl w:val="8CBCAFC2"/>
    <w:lvl w:ilvl="0" w:tplc="F88A8B40">
      <w:numFmt w:val="bullet"/>
      <w:lvlText w:val="•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736596"/>
    <w:multiLevelType w:val="hybridMultilevel"/>
    <w:tmpl w:val="451EF6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7204E"/>
    <w:multiLevelType w:val="hybridMultilevel"/>
    <w:tmpl w:val="BC42A11A"/>
    <w:lvl w:ilvl="0" w:tplc="D86E792A">
      <w:start w:val="1"/>
      <w:numFmt w:val="bullet"/>
      <w:pStyle w:val="BulletList"/>
      <w:lvlText w:val=""/>
      <w:lvlJc w:val="left"/>
      <w:pPr>
        <w:ind w:left="-720" w:hanging="720"/>
      </w:pPr>
      <w:rPr>
        <w:rFonts w:ascii="Symbol" w:hAnsi="Symbol" w:hint="default"/>
        <w:color w:val="2358CF"/>
      </w:rPr>
    </w:lvl>
    <w:lvl w:ilvl="1" w:tplc="04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3" w15:restartNumberingAfterBreak="0">
    <w:nsid w:val="3A494112"/>
    <w:multiLevelType w:val="hybridMultilevel"/>
    <w:tmpl w:val="373C8056"/>
    <w:lvl w:ilvl="0" w:tplc="F88A8B40"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408AE"/>
    <w:multiLevelType w:val="hybridMultilevel"/>
    <w:tmpl w:val="5B949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D97B32"/>
    <w:multiLevelType w:val="hybridMultilevel"/>
    <w:tmpl w:val="1D26C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7369BD"/>
    <w:multiLevelType w:val="hybridMultilevel"/>
    <w:tmpl w:val="C68A35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874C22"/>
    <w:multiLevelType w:val="hybridMultilevel"/>
    <w:tmpl w:val="0F4AE1D0"/>
    <w:lvl w:ilvl="0" w:tplc="8EEA38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48436BFB"/>
    <w:multiLevelType w:val="hybridMultilevel"/>
    <w:tmpl w:val="9E602F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981D45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4D75B50"/>
    <w:multiLevelType w:val="hybridMultilevel"/>
    <w:tmpl w:val="9B66FD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320C9C"/>
    <w:multiLevelType w:val="hybridMultilevel"/>
    <w:tmpl w:val="B73AB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F61373"/>
    <w:multiLevelType w:val="hybridMultilevel"/>
    <w:tmpl w:val="8EE8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D11F96"/>
    <w:multiLevelType w:val="hybridMultilevel"/>
    <w:tmpl w:val="5C20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0C54C">
      <w:numFmt w:val="bullet"/>
      <w:lvlText w:val="•"/>
      <w:lvlJc w:val="left"/>
      <w:pPr>
        <w:ind w:left="1800" w:hanging="72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28090A"/>
    <w:multiLevelType w:val="hybridMultilevel"/>
    <w:tmpl w:val="C98EE0DC"/>
    <w:lvl w:ilvl="0" w:tplc="5F50D990">
      <w:start w:val="1"/>
      <w:numFmt w:val="bullet"/>
      <w:lvlText w:val="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342971704">
    <w:abstractNumId w:val="1"/>
  </w:num>
  <w:num w:numId="2" w16cid:durableId="1744908417">
    <w:abstractNumId w:val="20"/>
  </w:num>
  <w:num w:numId="3" w16cid:durableId="316418776">
    <w:abstractNumId w:val="15"/>
  </w:num>
  <w:num w:numId="4" w16cid:durableId="425807973">
    <w:abstractNumId w:val="16"/>
  </w:num>
  <w:num w:numId="5" w16cid:durableId="1683973686">
    <w:abstractNumId w:val="11"/>
  </w:num>
  <w:num w:numId="6" w16cid:durableId="839781219">
    <w:abstractNumId w:val="18"/>
  </w:num>
  <w:num w:numId="7" w16cid:durableId="222260047">
    <w:abstractNumId w:val="9"/>
  </w:num>
  <w:num w:numId="8" w16cid:durableId="944656069">
    <w:abstractNumId w:val="5"/>
  </w:num>
  <w:num w:numId="9" w16cid:durableId="852567872">
    <w:abstractNumId w:val="19"/>
  </w:num>
  <w:num w:numId="10" w16cid:durableId="1045325061">
    <w:abstractNumId w:val="7"/>
  </w:num>
  <w:num w:numId="11" w16cid:durableId="1262178732">
    <w:abstractNumId w:val="6"/>
  </w:num>
  <w:num w:numId="12" w16cid:durableId="1165780680">
    <w:abstractNumId w:val="24"/>
  </w:num>
  <w:num w:numId="13" w16cid:durableId="191890855">
    <w:abstractNumId w:val="17"/>
  </w:num>
  <w:num w:numId="14" w16cid:durableId="891430960">
    <w:abstractNumId w:val="3"/>
  </w:num>
  <w:num w:numId="15" w16cid:durableId="814448521">
    <w:abstractNumId w:val="2"/>
  </w:num>
  <w:num w:numId="16" w16cid:durableId="71322839">
    <w:abstractNumId w:val="21"/>
  </w:num>
  <w:num w:numId="17" w16cid:durableId="1194801868">
    <w:abstractNumId w:val="14"/>
  </w:num>
  <w:num w:numId="18" w16cid:durableId="2042436033">
    <w:abstractNumId w:val="23"/>
  </w:num>
  <w:num w:numId="19" w16cid:durableId="1349915626">
    <w:abstractNumId w:val="4"/>
  </w:num>
  <w:num w:numId="20" w16cid:durableId="223027229">
    <w:abstractNumId w:val="22"/>
  </w:num>
  <w:num w:numId="21" w16cid:durableId="1577468932">
    <w:abstractNumId w:val="8"/>
  </w:num>
  <w:num w:numId="22" w16cid:durableId="187062736">
    <w:abstractNumId w:val="10"/>
  </w:num>
  <w:num w:numId="23" w16cid:durableId="1783181427">
    <w:abstractNumId w:val="13"/>
  </w:num>
  <w:num w:numId="24" w16cid:durableId="66390221">
    <w:abstractNumId w:val="12"/>
  </w:num>
  <w:num w:numId="25" w16cid:durableId="267006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MzW3MDS3MDY0szBU0lEKTi0uzszPAykwrAUAWmHcwiwAAAA="/>
  </w:docVars>
  <w:rsids>
    <w:rsidRoot w:val="002E64AC"/>
    <w:rsid w:val="00002139"/>
    <w:rsid w:val="00020D92"/>
    <w:rsid w:val="00023E5C"/>
    <w:rsid w:val="0003648F"/>
    <w:rsid w:val="00041D6B"/>
    <w:rsid w:val="000440C2"/>
    <w:rsid w:val="00047351"/>
    <w:rsid w:val="00051D58"/>
    <w:rsid w:val="00070D3F"/>
    <w:rsid w:val="00074596"/>
    <w:rsid w:val="000B5BC8"/>
    <w:rsid w:val="000C10FB"/>
    <w:rsid w:val="000C2143"/>
    <w:rsid w:val="000C402E"/>
    <w:rsid w:val="000C4054"/>
    <w:rsid w:val="000C48C6"/>
    <w:rsid w:val="000F07CB"/>
    <w:rsid w:val="000F395E"/>
    <w:rsid w:val="00117429"/>
    <w:rsid w:val="00134C4E"/>
    <w:rsid w:val="00145C65"/>
    <w:rsid w:val="00152C0C"/>
    <w:rsid w:val="00155696"/>
    <w:rsid w:val="00156CB4"/>
    <w:rsid w:val="00161A46"/>
    <w:rsid w:val="00165798"/>
    <w:rsid w:val="00174CA9"/>
    <w:rsid w:val="00185AA6"/>
    <w:rsid w:val="001A713B"/>
    <w:rsid w:val="001B6DF0"/>
    <w:rsid w:val="001B74AB"/>
    <w:rsid w:val="001C247D"/>
    <w:rsid w:val="001E790D"/>
    <w:rsid w:val="001F0A36"/>
    <w:rsid w:val="0020394E"/>
    <w:rsid w:val="00225B35"/>
    <w:rsid w:val="00227BA6"/>
    <w:rsid w:val="002627E1"/>
    <w:rsid w:val="002832A1"/>
    <w:rsid w:val="002A5AC8"/>
    <w:rsid w:val="002B12A3"/>
    <w:rsid w:val="002B76CB"/>
    <w:rsid w:val="002E534C"/>
    <w:rsid w:val="002E64AC"/>
    <w:rsid w:val="002F6E19"/>
    <w:rsid w:val="003024C8"/>
    <w:rsid w:val="003037B4"/>
    <w:rsid w:val="0031304C"/>
    <w:rsid w:val="00316B3F"/>
    <w:rsid w:val="00324F40"/>
    <w:rsid w:val="00332B07"/>
    <w:rsid w:val="00333954"/>
    <w:rsid w:val="00334050"/>
    <w:rsid w:val="00364B1C"/>
    <w:rsid w:val="00375002"/>
    <w:rsid w:val="00384975"/>
    <w:rsid w:val="003946A8"/>
    <w:rsid w:val="003A1908"/>
    <w:rsid w:val="003A5F8D"/>
    <w:rsid w:val="003C185D"/>
    <w:rsid w:val="003C3E3B"/>
    <w:rsid w:val="003C5034"/>
    <w:rsid w:val="004023F5"/>
    <w:rsid w:val="00412644"/>
    <w:rsid w:val="004156AD"/>
    <w:rsid w:val="00421E4A"/>
    <w:rsid w:val="00447901"/>
    <w:rsid w:val="00462329"/>
    <w:rsid w:val="00464C5A"/>
    <w:rsid w:val="00490F00"/>
    <w:rsid w:val="00494CB9"/>
    <w:rsid w:val="004A0D1F"/>
    <w:rsid w:val="004A756A"/>
    <w:rsid w:val="004A7D26"/>
    <w:rsid w:val="004C5B19"/>
    <w:rsid w:val="004D2728"/>
    <w:rsid w:val="004D4DAB"/>
    <w:rsid w:val="004E5886"/>
    <w:rsid w:val="00503C7C"/>
    <w:rsid w:val="00515AB8"/>
    <w:rsid w:val="00543DE2"/>
    <w:rsid w:val="00554009"/>
    <w:rsid w:val="00555511"/>
    <w:rsid w:val="005723DC"/>
    <w:rsid w:val="00573651"/>
    <w:rsid w:val="0057487A"/>
    <w:rsid w:val="00575A92"/>
    <w:rsid w:val="00592271"/>
    <w:rsid w:val="00594F7C"/>
    <w:rsid w:val="005960B7"/>
    <w:rsid w:val="005A29F1"/>
    <w:rsid w:val="005D65AA"/>
    <w:rsid w:val="005D7DA1"/>
    <w:rsid w:val="005E7A7F"/>
    <w:rsid w:val="005F5DEC"/>
    <w:rsid w:val="00611669"/>
    <w:rsid w:val="00653368"/>
    <w:rsid w:val="006C6458"/>
    <w:rsid w:val="006D0CE6"/>
    <w:rsid w:val="006D6E5D"/>
    <w:rsid w:val="006E5A78"/>
    <w:rsid w:val="006F2AC7"/>
    <w:rsid w:val="00741883"/>
    <w:rsid w:val="00747384"/>
    <w:rsid w:val="00753E97"/>
    <w:rsid w:val="007C7D57"/>
    <w:rsid w:val="007D0221"/>
    <w:rsid w:val="007D58B9"/>
    <w:rsid w:val="00800845"/>
    <w:rsid w:val="00803643"/>
    <w:rsid w:val="0080628E"/>
    <w:rsid w:val="008178B1"/>
    <w:rsid w:val="008225C9"/>
    <w:rsid w:val="00825439"/>
    <w:rsid w:val="008328C7"/>
    <w:rsid w:val="008344EC"/>
    <w:rsid w:val="00842A55"/>
    <w:rsid w:val="0084364A"/>
    <w:rsid w:val="008573B9"/>
    <w:rsid w:val="00881220"/>
    <w:rsid w:val="00884A62"/>
    <w:rsid w:val="00892D97"/>
    <w:rsid w:val="008A7B5B"/>
    <w:rsid w:val="008B08F5"/>
    <w:rsid w:val="008B4F90"/>
    <w:rsid w:val="008B77AA"/>
    <w:rsid w:val="008C42D1"/>
    <w:rsid w:val="008C6B02"/>
    <w:rsid w:val="008D5F62"/>
    <w:rsid w:val="008D725C"/>
    <w:rsid w:val="008E7488"/>
    <w:rsid w:val="009044EC"/>
    <w:rsid w:val="009068B0"/>
    <w:rsid w:val="00914FD0"/>
    <w:rsid w:val="009372FB"/>
    <w:rsid w:val="0094249B"/>
    <w:rsid w:val="009441B0"/>
    <w:rsid w:val="0097150C"/>
    <w:rsid w:val="00975445"/>
    <w:rsid w:val="00981F39"/>
    <w:rsid w:val="00991939"/>
    <w:rsid w:val="00997725"/>
    <w:rsid w:val="0099781F"/>
    <w:rsid w:val="009A2417"/>
    <w:rsid w:val="009A431B"/>
    <w:rsid w:val="009A6AF3"/>
    <w:rsid w:val="009B4C40"/>
    <w:rsid w:val="009C3AF7"/>
    <w:rsid w:val="009C478E"/>
    <w:rsid w:val="009D094E"/>
    <w:rsid w:val="009D2206"/>
    <w:rsid w:val="009E76CE"/>
    <w:rsid w:val="00A14175"/>
    <w:rsid w:val="00A21492"/>
    <w:rsid w:val="00A25CDF"/>
    <w:rsid w:val="00A325D6"/>
    <w:rsid w:val="00A35452"/>
    <w:rsid w:val="00A36250"/>
    <w:rsid w:val="00A822A1"/>
    <w:rsid w:val="00A87205"/>
    <w:rsid w:val="00A93F19"/>
    <w:rsid w:val="00AA74A1"/>
    <w:rsid w:val="00AB5CA8"/>
    <w:rsid w:val="00AC633E"/>
    <w:rsid w:val="00AD6EE4"/>
    <w:rsid w:val="00AD7037"/>
    <w:rsid w:val="00AF21A0"/>
    <w:rsid w:val="00AF5A90"/>
    <w:rsid w:val="00AF780E"/>
    <w:rsid w:val="00B04680"/>
    <w:rsid w:val="00B06E71"/>
    <w:rsid w:val="00B16E63"/>
    <w:rsid w:val="00B24D71"/>
    <w:rsid w:val="00B2654A"/>
    <w:rsid w:val="00B31B2D"/>
    <w:rsid w:val="00B3712D"/>
    <w:rsid w:val="00B41094"/>
    <w:rsid w:val="00B451EB"/>
    <w:rsid w:val="00B706AD"/>
    <w:rsid w:val="00B74245"/>
    <w:rsid w:val="00B808E5"/>
    <w:rsid w:val="00B83065"/>
    <w:rsid w:val="00B90E26"/>
    <w:rsid w:val="00B92202"/>
    <w:rsid w:val="00B97C8A"/>
    <w:rsid w:val="00BB562C"/>
    <w:rsid w:val="00BB5D0F"/>
    <w:rsid w:val="00BC2252"/>
    <w:rsid w:val="00BE5A18"/>
    <w:rsid w:val="00BF5278"/>
    <w:rsid w:val="00C033ED"/>
    <w:rsid w:val="00C176C6"/>
    <w:rsid w:val="00C32533"/>
    <w:rsid w:val="00C33358"/>
    <w:rsid w:val="00C47463"/>
    <w:rsid w:val="00C5173B"/>
    <w:rsid w:val="00C53DCF"/>
    <w:rsid w:val="00C5431F"/>
    <w:rsid w:val="00C60419"/>
    <w:rsid w:val="00C660C6"/>
    <w:rsid w:val="00C6674A"/>
    <w:rsid w:val="00C751FF"/>
    <w:rsid w:val="00CA3567"/>
    <w:rsid w:val="00CA377C"/>
    <w:rsid w:val="00CA3D09"/>
    <w:rsid w:val="00CA7346"/>
    <w:rsid w:val="00CB50B3"/>
    <w:rsid w:val="00CC4001"/>
    <w:rsid w:val="00CD402D"/>
    <w:rsid w:val="00CF2F56"/>
    <w:rsid w:val="00D06122"/>
    <w:rsid w:val="00D118D9"/>
    <w:rsid w:val="00D164B8"/>
    <w:rsid w:val="00D32165"/>
    <w:rsid w:val="00D54D7F"/>
    <w:rsid w:val="00D55DE2"/>
    <w:rsid w:val="00D6471C"/>
    <w:rsid w:val="00D66A87"/>
    <w:rsid w:val="00D82B10"/>
    <w:rsid w:val="00D83673"/>
    <w:rsid w:val="00DA604A"/>
    <w:rsid w:val="00DB3188"/>
    <w:rsid w:val="00DC50AB"/>
    <w:rsid w:val="00DE16A6"/>
    <w:rsid w:val="00DE768E"/>
    <w:rsid w:val="00DF43AF"/>
    <w:rsid w:val="00DF6203"/>
    <w:rsid w:val="00E02265"/>
    <w:rsid w:val="00E11D50"/>
    <w:rsid w:val="00E23513"/>
    <w:rsid w:val="00E34B65"/>
    <w:rsid w:val="00E42C54"/>
    <w:rsid w:val="00E57E4E"/>
    <w:rsid w:val="00E70D55"/>
    <w:rsid w:val="00E74C2D"/>
    <w:rsid w:val="00E94B65"/>
    <w:rsid w:val="00EA4C5C"/>
    <w:rsid w:val="00EC0496"/>
    <w:rsid w:val="00ED3437"/>
    <w:rsid w:val="00ED356D"/>
    <w:rsid w:val="00EE352E"/>
    <w:rsid w:val="00EE49EA"/>
    <w:rsid w:val="00EF3E4F"/>
    <w:rsid w:val="00F0388E"/>
    <w:rsid w:val="00F231A3"/>
    <w:rsid w:val="00F66E34"/>
    <w:rsid w:val="00F70258"/>
    <w:rsid w:val="00F73944"/>
    <w:rsid w:val="00F74F4F"/>
    <w:rsid w:val="00F80F66"/>
    <w:rsid w:val="00FA1922"/>
    <w:rsid w:val="00FB0A63"/>
    <w:rsid w:val="00FB354B"/>
    <w:rsid w:val="00FB4355"/>
    <w:rsid w:val="00FB643F"/>
    <w:rsid w:val="00FC54E2"/>
    <w:rsid w:val="00FE2260"/>
    <w:rsid w:val="00FE64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B575F1"/>
  <w15:docId w15:val="{ECC72D54-E553-4871-A649-3EF5B725B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2260"/>
    <w:pPr>
      <w:spacing w:after="180"/>
      <w:outlineLvl w:val="0"/>
    </w:pPr>
    <w:rPr>
      <w:rFonts w:asciiTheme="majorHAnsi" w:hAnsiTheme="majorHAnsi" w:cs="Times New Roman"/>
      <w:b/>
      <w:color w:val="2358C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12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437"/>
    <w:pPr>
      <w:contextualSpacing/>
    </w:pPr>
  </w:style>
  <w:style w:type="character" w:styleId="Hyperlink">
    <w:name w:val="Hyperlink"/>
    <w:basedOn w:val="DefaultParagraphFont"/>
    <w:uiPriority w:val="99"/>
    <w:unhideWhenUsed/>
    <w:rsid w:val="002E64AC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14175"/>
  </w:style>
  <w:style w:type="character" w:customStyle="1" w:styleId="FootnoteTextChar">
    <w:name w:val="Footnote Text Char"/>
    <w:basedOn w:val="DefaultParagraphFont"/>
    <w:link w:val="FootnoteText"/>
    <w:uiPriority w:val="99"/>
    <w:rsid w:val="00A14175"/>
  </w:style>
  <w:style w:type="character" w:styleId="FootnoteReference">
    <w:name w:val="footnote reference"/>
    <w:basedOn w:val="DefaultParagraphFont"/>
    <w:uiPriority w:val="99"/>
    <w:unhideWhenUsed/>
    <w:rsid w:val="00A1417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04A"/>
  </w:style>
  <w:style w:type="paragraph" w:styleId="Footer">
    <w:name w:val="footer"/>
    <w:basedOn w:val="Normal"/>
    <w:link w:val="Foot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04A"/>
  </w:style>
  <w:style w:type="table" w:styleId="TableGrid">
    <w:name w:val="Table Grid"/>
    <w:basedOn w:val="TableNormal"/>
    <w:uiPriority w:val="59"/>
    <w:rsid w:val="00DA604A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1"/>
    <w:qFormat/>
    <w:rsid w:val="00DA604A"/>
    <w:rPr>
      <w:rFonts w:asciiTheme="majorHAnsi" w:hAnsiTheme="majorHAnsi"/>
      <w:color w:val="4F81BD" w:themeColor="accent1"/>
      <w:sz w:val="20"/>
    </w:rPr>
  </w:style>
  <w:style w:type="paragraph" w:styleId="NoSpacing">
    <w:name w:val="No Spacing"/>
    <w:uiPriority w:val="1"/>
    <w:qFormat/>
    <w:rsid w:val="00DA604A"/>
    <w:rPr>
      <w:rFonts w:eastAsiaTheme="minorHAnsi"/>
      <w:color w:val="595959" w:themeColor="text1" w:themeTint="A6"/>
      <w:sz w:val="18"/>
      <w:szCs w:val="20"/>
    </w:rPr>
  </w:style>
  <w:style w:type="paragraph" w:customStyle="1" w:styleId="ReportName">
    <w:name w:val="Report Name"/>
    <w:basedOn w:val="Normal"/>
    <w:qFormat/>
    <w:rsid w:val="00DA604A"/>
    <w:pPr>
      <w:spacing w:after="40"/>
      <w:jc w:val="right"/>
    </w:pPr>
    <w:rPr>
      <w:rFonts w:asciiTheme="majorHAnsi" w:eastAsiaTheme="minorHAnsi" w:hAnsiTheme="majorHAnsi"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0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0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A604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6C6458"/>
    <w:pPr>
      <w:pBdr>
        <w:bottom w:val="single" w:sz="8" w:space="4" w:color="4F81BD" w:themeColor="accent1"/>
      </w:pBdr>
      <w:tabs>
        <w:tab w:val="left" w:pos="2700"/>
      </w:tabs>
      <w:spacing w:after="300"/>
      <w:ind w:left="2700"/>
      <w:contextualSpacing/>
    </w:pPr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C6458"/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E2260"/>
    <w:rPr>
      <w:rFonts w:asciiTheme="majorHAnsi" w:hAnsiTheme="majorHAnsi" w:cs="Times New Roman"/>
      <w:b/>
      <w:color w:val="2358C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1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LightList-Accent1">
    <w:name w:val="Light List Accent 1"/>
    <w:basedOn w:val="TableNormal"/>
    <w:uiPriority w:val="61"/>
    <w:rsid w:val="000C48C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8344EC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D66A8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E94B6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ulletList">
    <w:name w:val="Bullet List"/>
    <w:basedOn w:val="ListParagraph"/>
    <w:link w:val="BulletListChar"/>
    <w:qFormat/>
    <w:rsid w:val="009A2417"/>
    <w:pPr>
      <w:numPr>
        <w:numId w:val="24"/>
      </w:numPr>
      <w:spacing w:after="200" w:line="276" w:lineRule="auto"/>
      <w:ind w:left="1080" w:hanging="360"/>
      <w:contextualSpacing w:val="0"/>
    </w:pPr>
    <w:rPr>
      <w:rFonts w:eastAsiaTheme="minorHAnsi"/>
      <w:sz w:val="22"/>
      <w:szCs w:val="22"/>
    </w:rPr>
  </w:style>
  <w:style w:type="character" w:customStyle="1" w:styleId="BulletListChar">
    <w:name w:val="Bullet List Char"/>
    <w:basedOn w:val="DefaultParagraphFont"/>
    <w:link w:val="BulletList"/>
    <w:rsid w:val="009A2417"/>
    <w:rPr>
      <w:rFonts w:eastAsiaTheme="minorHAns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CA3D0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3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5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rotary.org/en/search/club-finder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rotary.org/ridocuments/en_pdf/fv_area_of_focus_policy_statements_en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06-0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6908F2-07EE-4489-8DDC-A76323823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14</Words>
  <Characters>6284</Characters>
  <Application>Microsoft Office Word</Application>
  <DocSecurity>0</DocSecurity>
  <Lines>314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rthjustice</Company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Hartley</dc:creator>
  <cp:lastModifiedBy>David Willman</cp:lastModifiedBy>
  <cp:revision>4</cp:revision>
  <cp:lastPrinted>2014-10-15T14:56:00Z</cp:lastPrinted>
  <dcterms:created xsi:type="dcterms:W3CDTF">2025-04-07T16:10:00Z</dcterms:created>
  <dcterms:modified xsi:type="dcterms:W3CDTF">2025-04-07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2a51d7aa619ca5c1c690b9ca1c7dc57354fa36dd34353d9ad43bf0b5420546</vt:lpwstr>
  </property>
</Properties>
</file>